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D3AC70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b/>
          <w:lang w:eastAsia="ru-RU"/>
        </w:rPr>
        <w:t>Федеральное государственное автономное образовательное учреждение </w:t>
      </w:r>
    </w:p>
    <w:p w14:paraId="418B13F6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b/>
          <w:lang w:eastAsia="ru-RU"/>
        </w:rPr>
        <w:t xml:space="preserve">высшего образования </w:t>
      </w:r>
      <w:r w:rsidRPr="000D2F16">
        <w:rPr>
          <w:rFonts w:eastAsia="Times New Roman"/>
          <w:lang w:eastAsia="ru-RU"/>
        </w:rPr>
        <w:br/>
      </w:r>
      <w:r w:rsidRPr="000D2F16">
        <w:rPr>
          <w:rFonts w:eastAsia="Times New Roman"/>
          <w:b/>
          <w:lang w:eastAsia="ru-RU"/>
        </w:rPr>
        <w:t xml:space="preserve">"Национальный исследовательский университет </w:t>
      </w:r>
      <w:r w:rsidRPr="000D2F16">
        <w:rPr>
          <w:rFonts w:eastAsia="Times New Roman"/>
          <w:lang w:eastAsia="ru-RU"/>
        </w:rPr>
        <w:br/>
      </w:r>
      <w:r w:rsidRPr="000D2F16">
        <w:rPr>
          <w:rFonts w:eastAsia="Times New Roman"/>
          <w:b/>
          <w:lang w:eastAsia="ru-RU"/>
        </w:rPr>
        <w:t>"Высшая школа экономики"</w:t>
      </w:r>
    </w:p>
    <w:p w14:paraId="04215A2B" w14:textId="77777777" w:rsidR="00141990" w:rsidRPr="000D2F16" w:rsidRDefault="008A1B86" w:rsidP="008A1B86">
      <w:pPr>
        <w:spacing w:after="0" w:line="240" w:lineRule="auto"/>
        <w:jc w:val="center"/>
        <w:rPr>
          <w:rFonts w:eastAsia="Times New Roman"/>
          <w:lang w:eastAsia="ru-RU"/>
        </w:rPr>
      </w:pPr>
      <w:r w:rsidRPr="000D2F16">
        <w:rPr>
          <w:rFonts w:eastAsia="Times New Roman"/>
          <w:lang w:eastAsia="ru-RU"/>
        </w:rPr>
        <w:t xml:space="preserve">Московский институт электроники и математики </w:t>
      </w:r>
    </w:p>
    <w:p w14:paraId="0F89A4F4" w14:textId="100EFC2F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lang w:eastAsia="ru-RU"/>
        </w:rPr>
        <w:t xml:space="preserve">им. </w:t>
      </w:r>
      <w:r w:rsidR="00566D7D" w:rsidRPr="000D2F16">
        <w:rPr>
          <w:rFonts w:eastAsia="Times New Roman"/>
          <w:lang w:eastAsia="ru-RU"/>
        </w:rPr>
        <w:t>А. Н.</w:t>
      </w:r>
      <w:r w:rsidRPr="000D2F16">
        <w:rPr>
          <w:rFonts w:eastAsia="Times New Roman"/>
          <w:lang w:eastAsia="ru-RU"/>
        </w:rPr>
        <w:t xml:space="preserve"> Тихонова НИУ ВШЭ</w:t>
      </w:r>
    </w:p>
    <w:p w14:paraId="2E89DD4A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lang w:eastAsia="ru-RU"/>
        </w:rPr>
        <w:t>Департамент компьютерной инженерии</w:t>
      </w:r>
    </w:p>
    <w:p w14:paraId="79FB1FA5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31F9ECE3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5C018253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60AA17D7" w14:textId="5FEFDFBA" w:rsidR="00AF7EAA" w:rsidRPr="0057410C" w:rsidRDefault="00AF7EAA" w:rsidP="007F3403">
      <w:pPr>
        <w:spacing w:after="0" w:line="240" w:lineRule="auto"/>
        <w:jc w:val="center"/>
        <w:rPr>
          <w:rFonts w:eastAsia="Times New Roman"/>
          <w:szCs w:val="36"/>
          <w:lang w:eastAsia="ru-RU"/>
        </w:rPr>
      </w:pPr>
      <w:r w:rsidRPr="00AF7EAA">
        <w:rPr>
          <w:rFonts w:eastAsia="Times New Roman"/>
          <w:szCs w:val="36"/>
          <w:lang w:eastAsia="ru-RU"/>
        </w:rPr>
        <w:t>Лабораторная работа</w:t>
      </w:r>
      <w:r w:rsidR="007F3403" w:rsidRPr="00AF7EAA">
        <w:rPr>
          <w:rFonts w:eastAsia="Times New Roman"/>
          <w:szCs w:val="36"/>
          <w:lang w:eastAsia="ru-RU"/>
        </w:rPr>
        <w:t xml:space="preserve"> </w:t>
      </w:r>
      <w:r w:rsidRPr="00AF7EAA">
        <w:rPr>
          <w:rFonts w:eastAsia="Times New Roman"/>
          <w:szCs w:val="36"/>
          <w:lang w:eastAsia="ru-RU"/>
        </w:rPr>
        <w:t>№</w:t>
      </w:r>
      <w:r w:rsidR="000866B5">
        <w:rPr>
          <w:rFonts w:eastAsia="Times New Roman"/>
          <w:szCs w:val="36"/>
          <w:lang w:eastAsia="ru-RU"/>
        </w:rPr>
        <w:t>6</w:t>
      </w:r>
    </w:p>
    <w:p w14:paraId="08EC69AF" w14:textId="355A00F7" w:rsidR="00AF7EAA" w:rsidRPr="00F51EAC" w:rsidRDefault="00AF7EAA" w:rsidP="007F3403">
      <w:pPr>
        <w:spacing w:after="0" w:line="240" w:lineRule="auto"/>
        <w:jc w:val="center"/>
        <w:rPr>
          <w:rFonts w:eastAsia="Times New Roman"/>
          <w:sz w:val="32"/>
          <w:szCs w:val="36"/>
          <w:lang w:val="en-US" w:eastAsia="ru-RU"/>
        </w:rPr>
      </w:pPr>
      <w:r>
        <w:rPr>
          <w:rFonts w:eastAsia="Times New Roman"/>
          <w:sz w:val="32"/>
          <w:szCs w:val="36"/>
          <w:lang w:eastAsia="ru-RU"/>
        </w:rPr>
        <w:t>по</w:t>
      </w:r>
      <w:r w:rsidRPr="00F51EAC">
        <w:rPr>
          <w:rFonts w:eastAsia="Times New Roman"/>
          <w:sz w:val="32"/>
          <w:szCs w:val="36"/>
          <w:lang w:val="en-US" w:eastAsia="ru-RU"/>
        </w:rPr>
        <w:t xml:space="preserve"> </w:t>
      </w:r>
      <w:r>
        <w:rPr>
          <w:rFonts w:eastAsia="Times New Roman"/>
          <w:sz w:val="32"/>
          <w:szCs w:val="36"/>
          <w:lang w:eastAsia="ru-RU"/>
        </w:rPr>
        <w:t>теме</w:t>
      </w:r>
      <w:r w:rsidRPr="00F51EAC">
        <w:rPr>
          <w:rFonts w:eastAsia="Times New Roman"/>
          <w:sz w:val="32"/>
          <w:szCs w:val="36"/>
          <w:lang w:val="en-US" w:eastAsia="ru-RU"/>
        </w:rPr>
        <w:t>:</w:t>
      </w:r>
      <w:r w:rsidR="007F3403" w:rsidRPr="00F51EAC">
        <w:rPr>
          <w:rFonts w:eastAsia="Times New Roman"/>
          <w:sz w:val="32"/>
          <w:szCs w:val="36"/>
          <w:lang w:val="en-US" w:eastAsia="ru-RU"/>
        </w:rPr>
        <w:t xml:space="preserve"> </w:t>
      </w:r>
    </w:p>
    <w:p w14:paraId="1C5268B2" w14:textId="0B8E2A4C" w:rsidR="007F3403" w:rsidRPr="00721CEF" w:rsidRDefault="001755BC" w:rsidP="00AF7EAA">
      <w:pPr>
        <w:spacing w:line="240" w:lineRule="auto"/>
        <w:jc w:val="center"/>
        <w:rPr>
          <w:rFonts w:eastAsia="Times New Roman"/>
          <w:sz w:val="32"/>
          <w:szCs w:val="36"/>
          <w:lang w:eastAsia="ru-RU"/>
        </w:rPr>
      </w:pPr>
      <w:r w:rsidRPr="00721CEF">
        <w:rPr>
          <w:rFonts w:eastAsia="Times New Roman"/>
          <w:sz w:val="24"/>
          <w:szCs w:val="36"/>
          <w:lang w:eastAsia="ru-RU"/>
        </w:rPr>
        <w:t>«</w:t>
      </w:r>
      <w:r w:rsidR="00771B90" w:rsidRPr="00721CEF">
        <w:rPr>
          <w:rFonts w:eastAsia="Times New Roman"/>
          <w:sz w:val="24"/>
          <w:szCs w:val="36"/>
          <w:highlight w:val="yellow"/>
          <w:lang w:eastAsia="ru-RU"/>
        </w:rPr>
        <w:t>10.3.1.3</w:t>
      </w:r>
      <w:r w:rsidR="00C1661B" w:rsidRPr="00721CEF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36"/>
          <w:highlight w:val="yellow"/>
          <w:lang w:val="en-US" w:eastAsia="ru-RU"/>
        </w:rPr>
        <w:t>Packet</w:t>
      </w:r>
      <w:r w:rsidR="00C1661B" w:rsidRPr="00721CEF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36"/>
          <w:highlight w:val="yellow"/>
          <w:lang w:val="en-US" w:eastAsia="ru-RU"/>
        </w:rPr>
        <w:t>Tracer</w:t>
      </w:r>
      <w:r w:rsidR="00C1661B" w:rsidRPr="00721CEF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A4150A" w:rsidRPr="00721CEF">
        <w:rPr>
          <w:rFonts w:eastAsia="Times New Roman"/>
          <w:sz w:val="24"/>
          <w:szCs w:val="36"/>
          <w:highlight w:val="yellow"/>
          <w:lang w:eastAsia="ru-RU"/>
        </w:rPr>
        <w:t>–</w:t>
      </w:r>
      <w:r w:rsidR="00F51EAC" w:rsidRPr="00721CEF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F51EAC">
        <w:rPr>
          <w:rFonts w:eastAsia="Times New Roman"/>
          <w:sz w:val="24"/>
          <w:szCs w:val="36"/>
          <w:highlight w:val="yellow"/>
          <w:lang w:eastAsia="ru-RU"/>
        </w:rPr>
        <w:t>Многопользовательский</w:t>
      </w:r>
      <w:r w:rsidR="00F51EAC" w:rsidRPr="00721CEF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F51EAC">
        <w:rPr>
          <w:rFonts w:eastAsia="Times New Roman"/>
          <w:sz w:val="24"/>
          <w:szCs w:val="36"/>
          <w:highlight w:val="yellow"/>
          <w:lang w:eastAsia="ru-RU"/>
        </w:rPr>
        <w:t>режим</w:t>
      </w:r>
      <w:r w:rsidR="00B700F7" w:rsidRPr="00721CEF">
        <w:rPr>
          <w:rFonts w:eastAsia="Times New Roman"/>
          <w:sz w:val="24"/>
          <w:szCs w:val="36"/>
          <w:highlight w:val="yellow"/>
          <w:lang w:eastAsia="ru-RU"/>
        </w:rPr>
        <w:t>;</w:t>
      </w:r>
      <w:r w:rsidR="00544E3E" w:rsidRPr="00721CEF">
        <w:rPr>
          <w:rFonts w:eastAsia="Times New Roman"/>
          <w:sz w:val="24"/>
          <w:szCs w:val="24"/>
          <w:highlight w:val="yellow"/>
          <w:lang w:eastAsia="ru-RU"/>
        </w:rPr>
        <w:t>10.</w:t>
      </w:r>
      <w:r w:rsidR="00771B90" w:rsidRPr="00721CEF">
        <w:rPr>
          <w:rFonts w:eastAsia="Times New Roman"/>
          <w:sz w:val="24"/>
          <w:szCs w:val="24"/>
          <w:highlight w:val="yellow"/>
          <w:lang w:eastAsia="ru-RU"/>
        </w:rPr>
        <w:t>3.1.3</w:t>
      </w:r>
      <w:r w:rsidR="00C1661B" w:rsidRPr="00721CEF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Packet</w:t>
      </w:r>
      <w:r w:rsidR="00C1661B" w:rsidRPr="00721CEF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Tracer</w:t>
      </w:r>
      <w:r w:rsidR="00C1661B" w:rsidRPr="00721CEF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A4150A" w:rsidRPr="00721CEF">
        <w:rPr>
          <w:rFonts w:eastAsia="Times New Roman"/>
          <w:sz w:val="24"/>
          <w:szCs w:val="24"/>
          <w:highlight w:val="yellow"/>
          <w:lang w:eastAsia="ru-RU"/>
        </w:rPr>
        <w:t>–</w:t>
      </w:r>
      <w:r w:rsidR="00F51EAC" w:rsidRPr="00721CEF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F51EAC">
        <w:rPr>
          <w:rFonts w:eastAsia="Times New Roman"/>
          <w:sz w:val="24"/>
          <w:szCs w:val="36"/>
          <w:highlight w:val="yellow"/>
          <w:lang w:eastAsia="ru-RU"/>
        </w:rPr>
        <w:t>Многопользовательский</w:t>
      </w:r>
      <w:r w:rsidR="00F51EAC" w:rsidRPr="00721CEF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F51EAC">
        <w:rPr>
          <w:rFonts w:eastAsia="Times New Roman"/>
          <w:sz w:val="24"/>
          <w:szCs w:val="36"/>
          <w:highlight w:val="yellow"/>
          <w:lang w:eastAsia="ru-RU"/>
        </w:rPr>
        <w:t>режим</w:t>
      </w:r>
      <w:r w:rsidR="00C1661B" w:rsidRPr="00721CEF">
        <w:rPr>
          <w:rFonts w:eastAsia="Times New Roman"/>
          <w:sz w:val="24"/>
          <w:szCs w:val="24"/>
          <w:highlight w:val="yellow"/>
          <w:lang w:eastAsia="ru-RU"/>
        </w:rPr>
        <w:t>;</w:t>
      </w:r>
      <w:r w:rsidR="00C1661B" w:rsidRPr="00721CEF">
        <w:rPr>
          <w:highlight w:val="yellow"/>
        </w:rPr>
        <w:t xml:space="preserve"> </w:t>
      </w:r>
      <w:r w:rsidR="00544E3E" w:rsidRPr="00721CEF">
        <w:rPr>
          <w:rFonts w:eastAsia="Times New Roman"/>
          <w:sz w:val="24"/>
          <w:szCs w:val="24"/>
          <w:highlight w:val="yellow"/>
          <w:lang w:eastAsia="ru-RU"/>
        </w:rPr>
        <w:t>10.</w:t>
      </w:r>
      <w:r w:rsidR="00771B90" w:rsidRPr="00721CEF">
        <w:rPr>
          <w:rFonts w:eastAsia="Times New Roman"/>
          <w:sz w:val="24"/>
          <w:szCs w:val="24"/>
          <w:highlight w:val="yellow"/>
          <w:lang w:eastAsia="ru-RU"/>
        </w:rPr>
        <w:t>3.1.4</w:t>
      </w:r>
      <w:r w:rsidR="00C1661B" w:rsidRPr="00721CEF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Packet</w:t>
      </w:r>
      <w:r w:rsidR="00C1661B" w:rsidRPr="00721CEF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Tracer</w:t>
      </w:r>
      <w:r w:rsidR="00C1661B" w:rsidRPr="00721CEF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A4150A" w:rsidRPr="00721CEF">
        <w:rPr>
          <w:rFonts w:eastAsia="Times New Roman"/>
          <w:sz w:val="24"/>
          <w:szCs w:val="24"/>
          <w:highlight w:val="yellow"/>
          <w:lang w:eastAsia="ru-RU"/>
        </w:rPr>
        <w:t>–</w:t>
      </w:r>
      <w:r w:rsidR="00721CEF" w:rsidRPr="00721CEF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721CEF">
        <w:rPr>
          <w:rFonts w:eastAsia="Times New Roman"/>
          <w:sz w:val="24"/>
          <w:szCs w:val="36"/>
          <w:highlight w:val="yellow"/>
          <w:lang w:eastAsia="ru-RU"/>
        </w:rPr>
        <w:t>Многопользовательский</w:t>
      </w:r>
      <w:r w:rsidR="00721CEF" w:rsidRPr="00721CEF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proofErr w:type="gramStart"/>
      <w:r w:rsidR="00721CEF">
        <w:rPr>
          <w:rFonts w:eastAsia="Times New Roman"/>
          <w:sz w:val="24"/>
          <w:szCs w:val="36"/>
          <w:highlight w:val="yellow"/>
          <w:lang w:eastAsia="ru-RU"/>
        </w:rPr>
        <w:t>режим</w:t>
      </w:r>
      <w:r w:rsidR="004507F5" w:rsidRPr="00721CEF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1661B" w:rsidRPr="00721CEF">
        <w:rPr>
          <w:rFonts w:eastAsia="Times New Roman"/>
          <w:sz w:val="24"/>
          <w:szCs w:val="24"/>
          <w:highlight w:val="yellow"/>
          <w:lang w:eastAsia="ru-RU"/>
        </w:rPr>
        <w:t>;</w:t>
      </w:r>
      <w:proofErr w:type="gramEnd"/>
      <w:r w:rsidR="00C1661B" w:rsidRPr="00721CEF">
        <w:rPr>
          <w:highlight w:val="yellow"/>
        </w:rPr>
        <w:t xml:space="preserve"> </w:t>
      </w:r>
      <w:r w:rsidR="00544E3E" w:rsidRPr="00721CEF">
        <w:rPr>
          <w:rFonts w:eastAsia="Times New Roman"/>
          <w:sz w:val="24"/>
          <w:szCs w:val="24"/>
          <w:highlight w:val="yellow"/>
          <w:lang w:eastAsia="ru-RU"/>
        </w:rPr>
        <w:t>10</w:t>
      </w:r>
      <w:r w:rsidR="00075F42" w:rsidRPr="00721CEF">
        <w:rPr>
          <w:rFonts w:eastAsia="Times New Roman"/>
          <w:sz w:val="24"/>
          <w:szCs w:val="24"/>
          <w:highlight w:val="yellow"/>
          <w:lang w:eastAsia="ru-RU"/>
        </w:rPr>
        <w:t>.3.</w:t>
      </w:r>
      <w:r w:rsidR="0057410C" w:rsidRPr="00721CEF">
        <w:rPr>
          <w:rFonts w:eastAsia="Times New Roman"/>
          <w:sz w:val="24"/>
          <w:szCs w:val="24"/>
          <w:highlight w:val="yellow"/>
          <w:lang w:eastAsia="ru-RU"/>
        </w:rPr>
        <w:t>1</w:t>
      </w:r>
      <w:r w:rsidR="00075F42" w:rsidRPr="00721CEF">
        <w:rPr>
          <w:rFonts w:eastAsia="Times New Roman"/>
          <w:sz w:val="24"/>
          <w:szCs w:val="24"/>
          <w:highlight w:val="yellow"/>
          <w:lang w:eastAsia="ru-RU"/>
        </w:rPr>
        <w:t>.</w:t>
      </w:r>
      <w:r w:rsidR="00771B90" w:rsidRPr="00721CEF">
        <w:rPr>
          <w:rFonts w:eastAsia="Times New Roman"/>
          <w:sz w:val="24"/>
          <w:szCs w:val="24"/>
          <w:highlight w:val="yellow"/>
          <w:lang w:eastAsia="ru-RU"/>
        </w:rPr>
        <w:t>4</w:t>
      </w:r>
      <w:r w:rsidR="00C1661B" w:rsidRPr="00721CEF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Packet</w:t>
      </w:r>
      <w:r w:rsidR="009B72A1" w:rsidRPr="00721CEF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9B72A1">
        <w:rPr>
          <w:rFonts w:eastAsia="Times New Roman"/>
          <w:sz w:val="24"/>
          <w:szCs w:val="24"/>
          <w:highlight w:val="yellow"/>
          <w:lang w:val="en-US" w:eastAsia="ru-RU"/>
        </w:rPr>
        <w:t>Tracer</w:t>
      </w:r>
      <w:r w:rsidR="00D926FE" w:rsidRPr="00721CEF">
        <w:rPr>
          <w:rFonts w:eastAsia="Times New Roman"/>
          <w:sz w:val="24"/>
          <w:szCs w:val="24"/>
          <w:highlight w:val="yellow"/>
          <w:lang w:eastAsia="ru-RU"/>
        </w:rPr>
        <w:t xml:space="preserve"> –</w:t>
      </w:r>
      <w:r w:rsidR="00721CEF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721CEF">
        <w:rPr>
          <w:rFonts w:eastAsia="Times New Roman"/>
          <w:sz w:val="24"/>
          <w:szCs w:val="36"/>
          <w:highlight w:val="yellow"/>
          <w:lang w:eastAsia="ru-RU"/>
        </w:rPr>
        <w:t>Многопользовательский</w:t>
      </w:r>
      <w:r w:rsidR="00721CEF" w:rsidRPr="00721CEF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721CEF">
        <w:rPr>
          <w:rFonts w:eastAsia="Times New Roman"/>
          <w:sz w:val="24"/>
          <w:szCs w:val="36"/>
          <w:highlight w:val="yellow"/>
          <w:lang w:eastAsia="ru-RU"/>
        </w:rPr>
        <w:t>режим</w:t>
      </w:r>
      <w:r w:rsidR="00C1661B" w:rsidRPr="00721CEF">
        <w:rPr>
          <w:rFonts w:eastAsia="Times New Roman"/>
          <w:sz w:val="24"/>
          <w:szCs w:val="24"/>
          <w:highlight w:val="yellow"/>
          <w:lang w:eastAsia="ru-RU"/>
        </w:rPr>
        <w:t>;</w:t>
      </w:r>
      <w:r w:rsidRPr="00721CEF">
        <w:rPr>
          <w:rFonts w:eastAsia="Times New Roman"/>
          <w:sz w:val="24"/>
          <w:szCs w:val="36"/>
          <w:lang w:eastAsia="ru-RU"/>
        </w:rPr>
        <w:t>»</w:t>
      </w:r>
    </w:p>
    <w:p w14:paraId="102FED1B" w14:textId="7FF5A5A4" w:rsidR="008A1B86" w:rsidRPr="00721CEF" w:rsidRDefault="008A1B86" w:rsidP="008A1B86">
      <w:pPr>
        <w:spacing w:after="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5A40EC67" w14:textId="77777777" w:rsidR="00AF7EAA" w:rsidRPr="00AF7EAA" w:rsidRDefault="007F3403" w:rsidP="00AF7EAA">
      <w:pPr>
        <w:spacing w:after="240" w:line="240" w:lineRule="auto"/>
        <w:jc w:val="center"/>
        <w:rPr>
          <w:rFonts w:eastAsia="Times New Roman"/>
          <w:sz w:val="32"/>
          <w:szCs w:val="36"/>
          <w:lang w:eastAsia="ru-RU"/>
        </w:rPr>
      </w:pPr>
      <w:r w:rsidRPr="00AF7EAA">
        <w:rPr>
          <w:rFonts w:eastAsia="Times New Roman"/>
          <w:sz w:val="32"/>
          <w:szCs w:val="36"/>
          <w:lang w:eastAsia="ru-RU"/>
        </w:rPr>
        <w:t xml:space="preserve">По дисциплине </w:t>
      </w:r>
    </w:p>
    <w:p w14:paraId="2AF52F90" w14:textId="07BA160B" w:rsidR="008A1B86" w:rsidRPr="000D2F16" w:rsidRDefault="001755BC" w:rsidP="00AF7EAA">
      <w:pPr>
        <w:spacing w:after="240" w:line="240" w:lineRule="auto"/>
        <w:jc w:val="center"/>
        <w:rPr>
          <w:rFonts w:eastAsia="Times New Roman"/>
          <w:b/>
          <w:bCs w:val="0"/>
          <w:lang w:eastAsia="ru-RU"/>
        </w:rPr>
      </w:pPr>
      <w:r w:rsidRPr="00AF7EAA">
        <w:rPr>
          <w:rFonts w:eastAsia="Times New Roman"/>
          <w:sz w:val="32"/>
          <w:szCs w:val="36"/>
          <w:lang w:eastAsia="ru-RU"/>
        </w:rPr>
        <w:t>«</w:t>
      </w:r>
      <w:r w:rsidR="00AF7EAA" w:rsidRPr="00AF7EAA">
        <w:rPr>
          <w:rFonts w:eastAsia="Times New Roman"/>
          <w:sz w:val="32"/>
          <w:szCs w:val="36"/>
          <w:lang w:eastAsia="ru-RU"/>
        </w:rPr>
        <w:t>Вычислительные системы и компьютерные сети</w:t>
      </w:r>
      <w:r w:rsidRPr="00AF7EAA">
        <w:rPr>
          <w:rFonts w:eastAsia="Times New Roman"/>
          <w:sz w:val="32"/>
          <w:szCs w:val="36"/>
          <w:lang w:eastAsia="ru-RU"/>
        </w:rPr>
        <w:t>»</w:t>
      </w:r>
      <w:r w:rsidR="008A1B86" w:rsidRPr="000D2F16">
        <w:rPr>
          <w:rFonts w:eastAsia="Times New Roman"/>
          <w:sz w:val="24"/>
          <w:szCs w:val="24"/>
          <w:lang w:eastAsia="ru-RU"/>
        </w:rPr>
        <w:br/>
      </w:r>
    </w:p>
    <w:p w14:paraId="1B2E7457" w14:textId="77777777" w:rsidR="008A1B86" w:rsidRPr="000D2F16" w:rsidRDefault="008A1B86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6031FCF4" w14:textId="202F3D2E" w:rsidR="008A1B86" w:rsidRPr="000D2F16" w:rsidRDefault="008A1B86" w:rsidP="008A1B86">
      <w:pPr>
        <w:spacing w:after="0" w:line="240" w:lineRule="auto"/>
        <w:ind w:left="4248" w:firstLine="708"/>
        <w:rPr>
          <w:rFonts w:eastAsia="Times New Roman"/>
          <w:b/>
          <w:bCs w:val="0"/>
          <w:lang w:eastAsia="ru-RU"/>
        </w:rPr>
      </w:pPr>
    </w:p>
    <w:tbl>
      <w:tblPr>
        <w:tblStyle w:val="a7"/>
        <w:tblW w:w="0" w:type="auto"/>
        <w:tblInd w:w="65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2"/>
        <w:gridCol w:w="2213"/>
      </w:tblGrid>
      <w:tr w:rsidR="00AF7EAA" w14:paraId="4C8CEC19" w14:textId="77777777" w:rsidTr="00D03360">
        <w:tc>
          <w:tcPr>
            <w:tcW w:w="1134" w:type="dxa"/>
          </w:tcPr>
          <w:p w14:paraId="179A7053" w14:textId="224E71D9" w:rsidR="00AF7EAA" w:rsidRDefault="00AF7EAA" w:rsidP="00D03360">
            <w:pPr>
              <w:spacing w:after="200"/>
              <w:rPr>
                <w:rFonts w:eastAsia="Times New Roman"/>
                <w:b/>
                <w:bCs w:val="0"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Группа:</w:t>
            </w:r>
          </w:p>
        </w:tc>
        <w:tc>
          <w:tcPr>
            <w:tcW w:w="2261" w:type="dxa"/>
          </w:tcPr>
          <w:p w14:paraId="1AD3DB33" w14:textId="22537CBE" w:rsidR="00AF7EAA" w:rsidRDefault="000A5C31" w:rsidP="00141990">
            <w:pPr>
              <w:spacing w:after="200"/>
              <w:jc w:val="center"/>
              <w:rPr>
                <w:rFonts w:eastAsia="Times New Roman"/>
                <w:b/>
                <w:bCs w:val="0"/>
                <w:lang w:eastAsia="ru-RU"/>
              </w:rPr>
            </w:pPr>
            <w:r>
              <w:rPr>
                <w:rFonts w:eastAsia="Times New Roman"/>
                <w:b/>
                <w:bCs w:val="0"/>
                <w:lang w:eastAsia="ru-RU"/>
              </w:rPr>
              <w:t>БИВ203</w:t>
            </w:r>
          </w:p>
        </w:tc>
      </w:tr>
      <w:tr w:rsidR="00AF7EAA" w14:paraId="3B7ED469" w14:textId="77777777" w:rsidTr="00D03360">
        <w:tc>
          <w:tcPr>
            <w:tcW w:w="1134" w:type="dxa"/>
          </w:tcPr>
          <w:p w14:paraId="554A5A3D" w14:textId="2541087E" w:rsidR="00AF7EAA" w:rsidRDefault="00AF7EAA" w:rsidP="00D03360">
            <w:pPr>
              <w:spacing w:after="200"/>
              <w:rPr>
                <w:rFonts w:eastAsia="Times New Roman"/>
                <w:b/>
                <w:bCs w:val="0"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Студент</w:t>
            </w:r>
            <w:r w:rsidRPr="000D2F16">
              <w:rPr>
                <w:rFonts w:eastAsia="Times New Roman"/>
                <w:b/>
                <w:lang w:eastAsia="ru-RU"/>
              </w:rPr>
              <w:t>:</w:t>
            </w:r>
          </w:p>
        </w:tc>
        <w:tc>
          <w:tcPr>
            <w:tcW w:w="2261" w:type="dxa"/>
          </w:tcPr>
          <w:p w14:paraId="2074CA3A" w14:textId="290337C0" w:rsidR="00AF7EAA" w:rsidRDefault="000A5C31" w:rsidP="00141990">
            <w:pPr>
              <w:spacing w:after="200"/>
              <w:jc w:val="center"/>
              <w:rPr>
                <w:rFonts w:eastAsia="Times New Roman"/>
                <w:b/>
                <w:bCs w:val="0"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 xml:space="preserve">Камаров </w:t>
            </w:r>
            <w:proofErr w:type="spellStart"/>
            <w:r>
              <w:rPr>
                <w:rFonts w:eastAsia="Times New Roman"/>
                <w:b/>
                <w:lang w:eastAsia="ru-RU"/>
              </w:rPr>
              <w:t>Лазизбек</w:t>
            </w:r>
            <w:proofErr w:type="spellEnd"/>
          </w:p>
        </w:tc>
      </w:tr>
    </w:tbl>
    <w:p w14:paraId="5F17AAF0" w14:textId="77777777" w:rsidR="00A85B34" w:rsidRPr="000D2F16" w:rsidRDefault="00A85B34" w:rsidP="00141990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18201604" w14:textId="21F9650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77A4B120" w14:textId="042C09B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287CA8E3" w14:textId="5167E148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193A78AD" w14:textId="73343F70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3672AD8A" w14:textId="77777777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00FA6489" w14:textId="763B3361" w:rsidR="008A1B86" w:rsidRPr="000D2F16" w:rsidRDefault="008A1B86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4D7F1DFB" w14:textId="28207473" w:rsidR="00141990" w:rsidRDefault="00141990" w:rsidP="000A5C31">
      <w:pPr>
        <w:spacing w:after="200" w:line="240" w:lineRule="auto"/>
        <w:rPr>
          <w:rFonts w:eastAsia="Times New Roman"/>
          <w:b/>
          <w:bCs w:val="0"/>
          <w:lang w:eastAsia="ru-RU"/>
        </w:rPr>
      </w:pPr>
    </w:p>
    <w:p w14:paraId="00203B1F" w14:textId="77777777" w:rsidR="009F7C4F" w:rsidRPr="000D2F16" w:rsidRDefault="009F7C4F" w:rsidP="000A5C31">
      <w:pPr>
        <w:spacing w:after="200" w:line="240" w:lineRule="auto"/>
        <w:rPr>
          <w:rFonts w:eastAsia="Times New Roman"/>
          <w:b/>
          <w:bCs w:val="0"/>
          <w:lang w:eastAsia="ru-RU"/>
        </w:rPr>
      </w:pPr>
    </w:p>
    <w:p w14:paraId="4F186E48" w14:textId="77777777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3524629B" w14:textId="4DE83A6D" w:rsidR="00141990" w:rsidRPr="000D2F16" w:rsidRDefault="008A1B86" w:rsidP="00141990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  <w:r w:rsidRPr="000D2F16">
        <w:rPr>
          <w:rFonts w:eastAsia="Times New Roman"/>
          <w:b/>
          <w:lang w:eastAsia="ru-RU"/>
        </w:rPr>
        <w:t>Москва 202</w:t>
      </w:r>
      <w:r w:rsidR="005F52E4">
        <w:rPr>
          <w:rFonts w:eastAsia="Times New Roman"/>
          <w:b/>
          <w:lang w:eastAsia="ru-RU"/>
        </w:rPr>
        <w:t>2</w:t>
      </w:r>
      <w:r w:rsidR="00141990" w:rsidRPr="000D2F16">
        <w:rPr>
          <w:rFonts w:eastAsia="Times New Roman"/>
          <w:b/>
          <w:lang w:eastAsia="ru-RU"/>
        </w:rPr>
        <w:br w:type="page"/>
      </w:r>
    </w:p>
    <w:sdt>
      <w:sdtPr>
        <w:rPr>
          <w:sz w:val="24"/>
        </w:rPr>
        <w:id w:val="-33894586"/>
        <w:docPartObj>
          <w:docPartGallery w:val="Table of Contents"/>
          <w:docPartUnique/>
        </w:docPartObj>
      </w:sdtPr>
      <w:sdtEndPr>
        <w:rPr>
          <w:b/>
          <w:bCs w:val="0"/>
        </w:rPr>
      </w:sdtEndPr>
      <w:sdtContent>
        <w:p w14:paraId="65E0EB5A" w14:textId="5696EBD0" w:rsidR="00A85B34" w:rsidRPr="000D2F16" w:rsidRDefault="00A85B34" w:rsidP="003E57DC">
          <w:pPr>
            <w:rPr>
              <w:b/>
            </w:rPr>
          </w:pPr>
          <w:r w:rsidRPr="000D2F16">
            <w:rPr>
              <w:b/>
            </w:rPr>
            <w:t>Оглавление</w:t>
          </w:r>
          <w:bookmarkStart w:id="0" w:name="_GoBack"/>
          <w:bookmarkEnd w:id="0"/>
        </w:p>
        <w:p w14:paraId="1E45437A" w14:textId="58CBFDF6" w:rsidR="00FD334A" w:rsidRDefault="00A85B34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r w:rsidRPr="000D2F16">
            <w:rPr>
              <w:b/>
              <w:bCs w:val="0"/>
            </w:rPr>
            <w:fldChar w:fldCharType="begin"/>
          </w:r>
          <w:r w:rsidRPr="000D2F16">
            <w:rPr>
              <w:b/>
            </w:rPr>
            <w:instrText xml:space="preserve"> TOC \o "1-3" \h \z \u </w:instrText>
          </w:r>
          <w:r w:rsidRPr="000D2F16">
            <w:rPr>
              <w:b/>
              <w:bCs w:val="0"/>
            </w:rPr>
            <w:fldChar w:fldCharType="separate"/>
          </w:r>
          <w:hyperlink w:anchor="_Toc119806697" w:history="1">
            <w:r w:rsidR="00FD334A" w:rsidRPr="00C25313">
              <w:rPr>
                <w:rStyle w:val="a4"/>
                <w:noProof/>
              </w:rPr>
              <w:t>10.3.1.3</w:t>
            </w:r>
            <w:r w:rsidR="00FD334A">
              <w:rPr>
                <w:noProof/>
                <w:webHidden/>
              </w:rPr>
              <w:tab/>
            </w:r>
            <w:r w:rsidR="00FD334A">
              <w:rPr>
                <w:noProof/>
                <w:webHidden/>
              </w:rPr>
              <w:fldChar w:fldCharType="begin"/>
            </w:r>
            <w:r w:rsidR="00FD334A">
              <w:rPr>
                <w:noProof/>
                <w:webHidden/>
              </w:rPr>
              <w:instrText xml:space="preserve"> PAGEREF _Toc119806697 \h </w:instrText>
            </w:r>
            <w:r w:rsidR="00FD334A">
              <w:rPr>
                <w:noProof/>
                <w:webHidden/>
              </w:rPr>
            </w:r>
            <w:r w:rsidR="00FD334A">
              <w:rPr>
                <w:noProof/>
                <w:webHidden/>
              </w:rPr>
              <w:fldChar w:fldCharType="separate"/>
            </w:r>
            <w:r w:rsidR="00FD334A">
              <w:rPr>
                <w:noProof/>
                <w:webHidden/>
              </w:rPr>
              <w:t>3</w:t>
            </w:r>
            <w:r w:rsidR="00FD334A">
              <w:rPr>
                <w:noProof/>
                <w:webHidden/>
              </w:rPr>
              <w:fldChar w:fldCharType="end"/>
            </w:r>
          </w:hyperlink>
        </w:p>
        <w:p w14:paraId="623A6441" w14:textId="636A99D5" w:rsidR="00FD334A" w:rsidRDefault="00FD334A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806698" w:history="1">
            <w:r w:rsidRPr="00C25313">
              <w:rPr>
                <w:rStyle w:val="a4"/>
                <w:noProof/>
              </w:rPr>
              <w:t>Решение 10.3.1.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806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24EFA5" w14:textId="66320DBC" w:rsidR="00FD334A" w:rsidRDefault="00FD334A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806699" w:history="1">
            <w:r w:rsidRPr="00C25313">
              <w:rPr>
                <w:rStyle w:val="a4"/>
                <w:noProof/>
              </w:rPr>
              <w:t>10.3.1.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806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0A8B92" w14:textId="69D74722" w:rsidR="00FD334A" w:rsidRDefault="00FD334A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806700" w:history="1">
            <w:r w:rsidRPr="00C25313">
              <w:rPr>
                <w:rStyle w:val="a4"/>
                <w:noProof/>
              </w:rPr>
              <w:t>Решение 10.3.1.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806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B1C9FE" w14:textId="1F97D14D" w:rsidR="00A85B34" w:rsidRPr="000D2F16" w:rsidRDefault="00A85B34">
          <w:pPr>
            <w:rPr>
              <w:sz w:val="24"/>
            </w:rPr>
          </w:pPr>
          <w:r w:rsidRPr="000D2F16">
            <w:rPr>
              <w:b/>
              <w:bCs w:val="0"/>
            </w:rPr>
            <w:fldChar w:fldCharType="end"/>
          </w:r>
        </w:p>
      </w:sdtContent>
    </w:sdt>
    <w:p w14:paraId="5E33762C" w14:textId="1407E012" w:rsidR="00CC6A93" w:rsidRDefault="00A85B34" w:rsidP="00AF7EAA">
      <w:pPr>
        <w:pStyle w:val="1"/>
        <w:rPr>
          <w:rStyle w:val="22"/>
          <w:sz w:val="36"/>
        </w:rPr>
      </w:pPr>
      <w:r w:rsidRPr="000D2F16">
        <w:rPr>
          <w:rFonts w:eastAsia="Times New Roman"/>
          <w:lang w:eastAsia="ru-RU"/>
        </w:rPr>
        <w:br w:type="page"/>
      </w:r>
    </w:p>
    <w:p w14:paraId="08D1390C" w14:textId="7E1C24A3" w:rsidR="00B32DE6" w:rsidRDefault="00472BA4" w:rsidP="00B32DE6">
      <w:pPr>
        <w:pStyle w:val="1"/>
      </w:pPr>
      <w:bookmarkStart w:id="1" w:name="_Toc119806697"/>
      <w:r>
        <w:lastRenderedPageBreak/>
        <w:t>10</w:t>
      </w:r>
      <w:r w:rsidR="00DB076D">
        <w:t>.</w:t>
      </w:r>
      <w:r w:rsidR="007766C4" w:rsidRPr="004D55BA">
        <w:t>3</w:t>
      </w:r>
      <w:r w:rsidR="00DB076D">
        <w:t>.</w:t>
      </w:r>
      <w:r w:rsidR="0043064C">
        <w:t>1</w:t>
      </w:r>
      <w:r w:rsidR="00DB076D">
        <w:t>.</w:t>
      </w:r>
      <w:r>
        <w:t>3</w:t>
      </w:r>
      <w:bookmarkEnd w:id="1"/>
    </w:p>
    <w:p w14:paraId="20417748" w14:textId="77777777" w:rsidR="00B32DE6" w:rsidRPr="00B32DE6" w:rsidRDefault="00B32DE6" w:rsidP="00B32DE6">
      <w:pPr>
        <w:spacing w:before="60" w:after="60" w:line="368" w:lineRule="atLeast"/>
        <w:rPr>
          <w:rFonts w:ascii="Arial" w:eastAsia="Times New Roman" w:hAnsi="Arial" w:cs="Arial"/>
          <w:b/>
          <w:sz w:val="32"/>
          <w:szCs w:val="32"/>
          <w:lang w:eastAsia="ru-RU"/>
        </w:rPr>
      </w:pPr>
      <w:r w:rsidRPr="00B32DE6">
        <w:rPr>
          <w:rFonts w:ascii="Arial" w:eastAsia="Times New Roman" w:hAnsi="Arial" w:cs="Arial"/>
          <w:b/>
          <w:sz w:val="32"/>
          <w:szCs w:val="32"/>
          <w:lang w:eastAsia="ru-RU"/>
        </w:rPr>
        <w:t xml:space="preserve">Многопользовательский режим </w:t>
      </w:r>
      <w:proofErr w:type="spellStart"/>
      <w:r w:rsidRPr="00B32DE6">
        <w:rPr>
          <w:rFonts w:ascii="Arial" w:eastAsia="Times New Roman" w:hAnsi="Arial" w:cs="Arial"/>
          <w:b/>
          <w:sz w:val="32"/>
          <w:szCs w:val="32"/>
          <w:lang w:eastAsia="ru-RU"/>
        </w:rPr>
        <w:t>Packet</w:t>
      </w:r>
      <w:proofErr w:type="spellEnd"/>
      <w:r w:rsidRPr="00B32DE6">
        <w:rPr>
          <w:rFonts w:ascii="Arial" w:eastAsia="Times New Roman" w:hAnsi="Arial" w:cs="Arial"/>
          <w:b/>
          <w:sz w:val="32"/>
          <w:szCs w:val="32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/>
          <w:sz w:val="32"/>
          <w:szCs w:val="32"/>
          <w:lang w:eastAsia="ru-RU"/>
        </w:rPr>
        <w:t>Tracer</w:t>
      </w:r>
      <w:proofErr w:type="spellEnd"/>
      <w:r w:rsidRPr="00B32DE6">
        <w:rPr>
          <w:rFonts w:ascii="Arial" w:eastAsia="Times New Roman" w:hAnsi="Arial" w:cs="Arial"/>
          <w:b/>
          <w:sz w:val="32"/>
          <w:szCs w:val="32"/>
          <w:lang w:eastAsia="ru-RU"/>
        </w:rPr>
        <w:t>. Краткое руководство</w:t>
      </w:r>
    </w:p>
    <w:p w14:paraId="0A89C419" w14:textId="77777777" w:rsidR="00B32DE6" w:rsidRPr="00B32DE6" w:rsidRDefault="00B32DE6" w:rsidP="00B32DE6">
      <w:pPr>
        <w:spacing w:before="240" w:after="120" w:line="240" w:lineRule="auto"/>
        <w:rPr>
          <w:rFonts w:ascii="Arial" w:eastAsia="Times New Roman" w:hAnsi="Arial" w:cs="Arial"/>
          <w:b/>
          <w:sz w:val="27"/>
          <w:szCs w:val="27"/>
          <w:lang w:eastAsia="ru-RU"/>
        </w:rPr>
      </w:pPr>
      <w:r w:rsidRPr="00B32DE6">
        <w:rPr>
          <w:rFonts w:ascii="Arial" w:eastAsia="Times New Roman" w:hAnsi="Arial" w:cs="Arial"/>
          <w:b/>
          <w:sz w:val="27"/>
          <w:szCs w:val="27"/>
          <w:lang w:eastAsia="ru-RU"/>
        </w:rPr>
        <w:t>Таблица адресации</w:t>
      </w:r>
    </w:p>
    <w:tbl>
      <w:tblPr>
        <w:tblW w:w="6409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14"/>
        <w:gridCol w:w="1555"/>
        <w:gridCol w:w="1710"/>
        <w:gridCol w:w="1530"/>
      </w:tblGrid>
      <w:tr w:rsidR="00B32DE6" w:rsidRPr="00B32DE6" w14:paraId="27ACD7AB" w14:textId="77777777" w:rsidTr="00B32DE6">
        <w:trPr>
          <w:jc w:val="center"/>
        </w:trPr>
        <w:tc>
          <w:tcPr>
            <w:tcW w:w="16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234BCBC" w14:textId="77777777" w:rsidR="00B32DE6" w:rsidRPr="00B32DE6" w:rsidRDefault="00B32DE6" w:rsidP="00B32DE6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B32DE6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Устройство</w:t>
            </w:r>
          </w:p>
        </w:tc>
        <w:tc>
          <w:tcPr>
            <w:tcW w:w="155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C396758" w14:textId="77777777" w:rsidR="00B32DE6" w:rsidRPr="00B32DE6" w:rsidRDefault="00B32DE6" w:rsidP="00B32DE6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B32DE6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IP-адрес</w:t>
            </w:r>
          </w:p>
        </w:tc>
        <w:tc>
          <w:tcPr>
            <w:tcW w:w="17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13E55C9" w14:textId="77777777" w:rsidR="00B32DE6" w:rsidRPr="00B32DE6" w:rsidRDefault="00B32DE6" w:rsidP="00B32DE6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proofErr w:type="spellStart"/>
            <w:r w:rsidRPr="00B32DE6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Subnet</w:t>
            </w:r>
            <w:proofErr w:type="spellEnd"/>
            <w:r w:rsidRPr="00B32DE6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B32DE6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Mask</w:t>
            </w:r>
            <w:proofErr w:type="spellEnd"/>
            <w:r w:rsidRPr="00B32DE6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 xml:space="preserve"> (Маска подсети)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2F6DF06A" w14:textId="77777777" w:rsidR="00B32DE6" w:rsidRPr="00B32DE6" w:rsidRDefault="00B32DE6" w:rsidP="00B32DE6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B32DE6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DNS-сервер</w:t>
            </w:r>
          </w:p>
        </w:tc>
      </w:tr>
      <w:tr w:rsidR="00B32DE6" w:rsidRPr="00B32DE6" w14:paraId="4541FD39" w14:textId="77777777" w:rsidTr="00B32DE6">
        <w:trPr>
          <w:jc w:val="center"/>
        </w:trPr>
        <w:tc>
          <w:tcPr>
            <w:tcW w:w="161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CDA87B3" w14:textId="77777777" w:rsidR="00B32DE6" w:rsidRPr="00B32DE6" w:rsidRDefault="00B32DE6" w:rsidP="00B32DE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32DE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www.ptmu.test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694A9EE" w14:textId="77777777" w:rsidR="00B32DE6" w:rsidRPr="00B32DE6" w:rsidRDefault="00B32DE6" w:rsidP="00B32DE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32DE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0.10.10.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047E961" w14:textId="77777777" w:rsidR="00B32DE6" w:rsidRPr="00B32DE6" w:rsidRDefault="00B32DE6" w:rsidP="00B32DE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32DE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0.0.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01D0E085" w14:textId="77777777" w:rsidR="00B32DE6" w:rsidRPr="00B32DE6" w:rsidRDefault="00B32DE6" w:rsidP="00B32DE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32DE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0.10.10.1</w:t>
            </w:r>
          </w:p>
        </w:tc>
      </w:tr>
      <w:tr w:rsidR="00B32DE6" w:rsidRPr="00B32DE6" w14:paraId="6BEEAEB5" w14:textId="77777777" w:rsidTr="00B32DE6">
        <w:trPr>
          <w:jc w:val="center"/>
        </w:trPr>
        <w:tc>
          <w:tcPr>
            <w:tcW w:w="161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F9C4250" w14:textId="77777777" w:rsidR="00B32DE6" w:rsidRPr="00B32DE6" w:rsidRDefault="00B32DE6" w:rsidP="00B32DE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32DE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8A8AFEE" w14:textId="77777777" w:rsidR="00B32DE6" w:rsidRPr="00B32DE6" w:rsidRDefault="00B32DE6" w:rsidP="00B32DE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32DE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0.10.10.1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A72387D" w14:textId="77777777" w:rsidR="00B32DE6" w:rsidRPr="00B32DE6" w:rsidRDefault="00B32DE6" w:rsidP="00B32DE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32DE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0.0.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0AEE1D82" w14:textId="77777777" w:rsidR="00B32DE6" w:rsidRPr="00B32DE6" w:rsidRDefault="00B32DE6" w:rsidP="00B32DE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32DE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0.10.10.1</w:t>
            </w:r>
          </w:p>
        </w:tc>
      </w:tr>
    </w:tbl>
    <w:p w14:paraId="3EB15595" w14:textId="77777777" w:rsidR="00B32DE6" w:rsidRPr="00B32DE6" w:rsidRDefault="00B32DE6" w:rsidP="00B32DE6">
      <w:pPr>
        <w:spacing w:before="240" w:after="120" w:line="240" w:lineRule="auto"/>
        <w:rPr>
          <w:rFonts w:ascii="Arial" w:eastAsia="Times New Roman" w:hAnsi="Arial" w:cs="Arial"/>
          <w:b/>
          <w:sz w:val="27"/>
          <w:szCs w:val="27"/>
          <w:lang w:eastAsia="ru-RU"/>
        </w:rPr>
      </w:pPr>
      <w:r w:rsidRPr="00B32DE6">
        <w:rPr>
          <w:rFonts w:ascii="Arial" w:eastAsia="Times New Roman" w:hAnsi="Arial" w:cs="Arial"/>
          <w:b/>
          <w:sz w:val="27"/>
          <w:szCs w:val="27"/>
          <w:lang w:eastAsia="ru-RU"/>
        </w:rPr>
        <w:t>Задачи</w:t>
      </w:r>
    </w:p>
    <w:p w14:paraId="342D0A79" w14:textId="77777777" w:rsidR="00B32DE6" w:rsidRPr="00B32DE6" w:rsidRDefault="00B32DE6" w:rsidP="00B32DE6">
      <w:pPr>
        <w:spacing w:before="120" w:after="120" w:line="240" w:lineRule="auto"/>
        <w:ind w:left="360"/>
        <w:rPr>
          <w:rFonts w:ascii="Arial" w:eastAsia="Times New Roman" w:hAnsi="Arial" w:cs="Arial"/>
          <w:b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Часть 1. Установка локального многопользовательского подключения к другой исполняемой копии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Packet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Tracer</w:t>
      </w:r>
      <w:proofErr w:type="spellEnd"/>
    </w:p>
    <w:p w14:paraId="3EF79987" w14:textId="77777777" w:rsidR="00B32DE6" w:rsidRPr="00B32DE6" w:rsidRDefault="00B32DE6" w:rsidP="00B32DE6">
      <w:pPr>
        <w:spacing w:before="120" w:after="120" w:line="240" w:lineRule="auto"/>
        <w:ind w:left="360"/>
        <w:rPr>
          <w:rFonts w:ascii="Arial" w:eastAsia="Times New Roman" w:hAnsi="Arial" w:cs="Arial"/>
          <w:b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Часть 2. Проверка связи через локальное многопользовательское подключение</w:t>
      </w:r>
    </w:p>
    <w:p w14:paraId="3BC99427" w14:textId="77777777" w:rsidR="00B32DE6" w:rsidRPr="00B32DE6" w:rsidRDefault="00B32DE6" w:rsidP="00B32DE6">
      <w:pPr>
        <w:spacing w:before="240" w:after="120" w:line="240" w:lineRule="auto"/>
        <w:rPr>
          <w:rFonts w:ascii="Arial" w:eastAsia="Times New Roman" w:hAnsi="Arial" w:cs="Arial"/>
          <w:b/>
          <w:sz w:val="27"/>
          <w:szCs w:val="27"/>
          <w:lang w:eastAsia="ru-RU"/>
        </w:rPr>
      </w:pPr>
      <w:r w:rsidRPr="00B32DE6">
        <w:rPr>
          <w:rFonts w:ascii="Arial" w:eastAsia="Times New Roman" w:hAnsi="Arial" w:cs="Arial"/>
          <w:b/>
          <w:sz w:val="27"/>
          <w:szCs w:val="27"/>
          <w:lang w:eastAsia="ru-RU"/>
        </w:rPr>
        <w:t>Общие сведения</w:t>
      </w:r>
    </w:p>
    <w:p w14:paraId="3F457A47" w14:textId="77777777" w:rsidR="00B32DE6" w:rsidRPr="00B32DE6" w:rsidRDefault="00B32DE6" w:rsidP="00B32DE6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Многопользовательский режим программы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Packet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Tracer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поддерживает возможность нескольких подключений «точка-точка» между несколькими исполняемыми копиями программы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Packet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Tracer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. Первое упражнение по программе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Packet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Tracer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Multiuser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(PTMU) — это краткое руководство, описывающее шаги по установке и проверке многопользовательского подключения к другой исполняемой копии программы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Packet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Tracer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в пределах одной локальной сети (LAN). Это задание желательно выполнять в парах. Однако его можно выполнить и одному, открыв для этого два отдельных файла, чтобы создать на локальном компьютере две отдельные исполняемые копии программы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Packet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Tracer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6770D506" w14:textId="77777777" w:rsidR="00B32DE6" w:rsidRPr="00B32DE6" w:rsidRDefault="00B32DE6" w:rsidP="00B32DE6">
      <w:pPr>
        <w:spacing w:before="240" w:after="60" w:line="322" w:lineRule="atLeast"/>
        <w:ind w:left="1080" w:hanging="1080"/>
        <w:rPr>
          <w:rFonts w:ascii="Arial" w:eastAsia="Times New Roman" w:hAnsi="Arial" w:cs="Arial"/>
          <w:b/>
          <w:lang w:eastAsia="ru-RU"/>
        </w:rPr>
      </w:pPr>
      <w:r w:rsidRPr="00B32DE6">
        <w:rPr>
          <w:rFonts w:ascii="Arial" w:eastAsia="Times New Roman" w:hAnsi="Arial" w:cs="Arial"/>
          <w:b/>
          <w:lang w:eastAsia="ru-RU"/>
        </w:rPr>
        <w:t>Часть 1.</w:t>
      </w:r>
      <w:r w:rsidRPr="00B32DE6">
        <w:rPr>
          <w:rFonts w:eastAsia="Times New Roman"/>
          <w:b/>
          <w:sz w:val="14"/>
          <w:szCs w:val="14"/>
          <w:lang w:eastAsia="ru-RU"/>
        </w:rPr>
        <w:t>    </w:t>
      </w:r>
      <w:r w:rsidRPr="00B32DE6">
        <w:rPr>
          <w:rFonts w:ascii="Arial" w:eastAsia="Times New Roman" w:hAnsi="Arial" w:cs="Arial"/>
          <w:b/>
          <w:lang w:eastAsia="ru-RU"/>
        </w:rPr>
        <w:t xml:space="preserve">Установка локального многопользовательского подключения к другой исполняемой копии </w:t>
      </w:r>
      <w:proofErr w:type="spellStart"/>
      <w:r w:rsidRPr="00B32DE6">
        <w:rPr>
          <w:rFonts w:ascii="Arial" w:eastAsia="Times New Roman" w:hAnsi="Arial" w:cs="Arial"/>
          <w:b/>
          <w:lang w:eastAsia="ru-RU"/>
        </w:rPr>
        <w:t>Packet</w:t>
      </w:r>
      <w:proofErr w:type="spellEnd"/>
      <w:r w:rsidRPr="00B32DE6">
        <w:rPr>
          <w:rFonts w:ascii="Arial" w:eastAsia="Times New Roman" w:hAnsi="Arial" w:cs="Arial"/>
          <w:b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/>
          <w:lang w:eastAsia="ru-RU"/>
        </w:rPr>
        <w:t>Tracer</w:t>
      </w:r>
      <w:proofErr w:type="spellEnd"/>
    </w:p>
    <w:p w14:paraId="6EA94236" w14:textId="77777777" w:rsidR="00B32DE6" w:rsidRPr="00B32DE6" w:rsidRDefault="00B32DE6" w:rsidP="00B32DE6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B32DE6">
        <w:rPr>
          <w:rFonts w:ascii="Arial" w:eastAsia="Times New Roman" w:hAnsi="Arial" w:cs="Arial"/>
          <w:b/>
          <w:sz w:val="22"/>
          <w:szCs w:val="22"/>
          <w:lang w:eastAsia="ru-RU"/>
        </w:rPr>
        <w:t>Шаг 1.</w:t>
      </w:r>
      <w:r w:rsidRPr="00B32DE6">
        <w:rPr>
          <w:rFonts w:eastAsia="Times New Roman"/>
          <w:b/>
          <w:sz w:val="14"/>
          <w:szCs w:val="14"/>
          <w:lang w:eastAsia="ru-RU"/>
        </w:rPr>
        <w:t>    </w:t>
      </w:r>
      <w:r w:rsidRPr="00B32DE6">
        <w:rPr>
          <w:rFonts w:ascii="Arial" w:eastAsia="Times New Roman" w:hAnsi="Arial" w:cs="Arial"/>
          <w:b/>
          <w:sz w:val="22"/>
          <w:szCs w:val="22"/>
          <w:lang w:eastAsia="ru-RU"/>
        </w:rPr>
        <w:t>Выберите партнера и назначьте роль для каждого учащегося.</w:t>
      </w:r>
    </w:p>
    <w:p w14:paraId="6E5DF532" w14:textId="77777777" w:rsidR="00B32DE6" w:rsidRPr="00B32DE6" w:rsidRDefault="00B32DE6" w:rsidP="00B32DE6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Найдите партнера, с которым вы вместе будете делать это упражнение. Ваши компьютеры должны быть подключены к одной сети LAN.</w:t>
      </w:r>
    </w:p>
    <w:p w14:paraId="25946871" w14:textId="77777777" w:rsidR="00B32DE6" w:rsidRPr="00B32DE6" w:rsidRDefault="00B32DE6" w:rsidP="00B32DE6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Определите, кто будет выступать на стороне сервера, а кто — на стороне клиента.</w:t>
      </w:r>
    </w:p>
    <w:p w14:paraId="49777278" w14:textId="77777777" w:rsidR="00B32DE6" w:rsidRPr="00B32DE6" w:rsidRDefault="00B32DE6" w:rsidP="00B32DE6">
      <w:pPr>
        <w:spacing w:before="60" w:after="60" w:line="230" w:lineRule="atLeast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-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Участник на стороне сервера открывает файл 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Packet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Tracer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Multiuser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 —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Tutorial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 —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Server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Side.pka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066F4103" w14:textId="77777777" w:rsidR="00B32DE6" w:rsidRPr="00B32DE6" w:rsidRDefault="00B32DE6" w:rsidP="00B32DE6">
      <w:pPr>
        <w:spacing w:before="60" w:after="60" w:line="230" w:lineRule="atLeast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-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Участник на стороне клиента открывает файл 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Packet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Tracer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Multiuser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 —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Tutorial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 —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Client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Side.pka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.</w:t>
      </w:r>
    </w:p>
    <w:p w14:paraId="751DB447" w14:textId="77777777" w:rsidR="00B32DE6" w:rsidRPr="00B32DE6" w:rsidRDefault="00B32DE6" w:rsidP="00B32DE6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Примечание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. Учащиеся без пары могут открыть оба файла и выполнить необходимые шаги для сервера и клиента.</w:t>
      </w:r>
    </w:p>
    <w:p w14:paraId="0F99FDBC" w14:textId="77777777" w:rsidR="00B32DE6" w:rsidRPr="00B32DE6" w:rsidRDefault="00B32DE6" w:rsidP="00B32DE6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B32DE6">
        <w:rPr>
          <w:rFonts w:ascii="Arial" w:eastAsia="Times New Roman" w:hAnsi="Arial" w:cs="Arial"/>
          <w:b/>
          <w:sz w:val="22"/>
          <w:szCs w:val="22"/>
          <w:lang w:eastAsia="ru-RU"/>
        </w:rPr>
        <w:t>Шаг 2.</w:t>
      </w:r>
      <w:r w:rsidRPr="00B32DE6">
        <w:rPr>
          <w:rFonts w:eastAsia="Times New Roman"/>
          <w:b/>
          <w:sz w:val="14"/>
          <w:szCs w:val="14"/>
          <w:lang w:eastAsia="ru-RU"/>
        </w:rPr>
        <w:t>    </w:t>
      </w:r>
      <w:r w:rsidRPr="00B32DE6">
        <w:rPr>
          <w:rFonts w:ascii="Arial" w:eastAsia="Times New Roman" w:hAnsi="Arial" w:cs="Arial"/>
          <w:b/>
          <w:sz w:val="22"/>
          <w:szCs w:val="22"/>
          <w:lang w:eastAsia="ru-RU"/>
        </w:rPr>
        <w:t>Участник на стороне сервера: настройте серверную часть PTMU-соединения.</w:t>
      </w:r>
    </w:p>
    <w:p w14:paraId="21A7C52E" w14:textId="77777777" w:rsidR="00B32DE6" w:rsidRPr="00B32DE6" w:rsidRDefault="00B32DE6" w:rsidP="00B32DE6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Чтобы участник на стороне клиента мог подключиться к участнику на стороне сервера, на клиентской части должны быть настроены IP-адрес, номер порта и пароль, которые будут использоваться участником на стороне сервера.</w:t>
      </w:r>
    </w:p>
    <w:p w14:paraId="3C442BCF" w14:textId="77777777" w:rsidR="00B32DE6" w:rsidRPr="00B32DE6" w:rsidRDefault="00B32DE6" w:rsidP="00B32DE6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Настройте программу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Packet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Tracer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на ожидание входящих подключений, выполнив следующие действия.</w:t>
      </w:r>
    </w:p>
    <w:p w14:paraId="1E518396" w14:textId="77777777" w:rsidR="00B32DE6" w:rsidRPr="00B32DE6" w:rsidRDefault="00B32DE6" w:rsidP="00B32DE6">
      <w:pPr>
        <w:spacing w:before="120" w:after="120" w:line="240" w:lineRule="auto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1)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В меню 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Extensions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(Расширения) выберите вкладки 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Multiuser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(Многопользовательский режим</w:t>
      </w:r>
      <w:proofErr w:type="gram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) &gt;</w:t>
      </w:r>
      <w:proofErr w:type="gram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Listen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(Прослушивание).</w:t>
      </w:r>
    </w:p>
    <w:p w14:paraId="3831CDBC" w14:textId="77777777" w:rsidR="00B32DE6" w:rsidRPr="00B32DE6" w:rsidRDefault="00B32DE6" w:rsidP="00B32DE6">
      <w:pPr>
        <w:spacing w:before="120" w:after="120" w:line="240" w:lineRule="auto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lastRenderedPageBreak/>
        <w:t>2)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У вас есть два локальных адреса прослушивания. Если в списке показано более двух адресов, используйте только первые два. Первый адрес — это реальный IP-адрес локального компьютера участника на стороне сервера. Этот IP-адрес ваш компьютер использует для отправки и получения данных. Другой IP-адрес (127.0.0.1) может использоваться только для обмена данными в среде вашего компьютера.</w:t>
      </w:r>
    </w:p>
    <w:p w14:paraId="69AE80A2" w14:textId="77777777" w:rsidR="00B32DE6" w:rsidRPr="00B32DE6" w:rsidRDefault="00B32DE6" w:rsidP="00B32DE6">
      <w:pPr>
        <w:spacing w:before="120" w:after="120" w:line="240" w:lineRule="auto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3)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Номер порта отображается рядом с IP-адресами, а также в поле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Port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Number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(Номер порта). Если это первая копия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Packet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Tracer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, открытая на вашем компьютере, номером порта будет 38000. Однако если запущено несколько копий программы, номер порта будет увеличиваться на единицу для каждой копии (38001, 38002 и т. д). Номер порта нужен участнику на стороне клиента для настройки подключений для нескольких пользователей.</w:t>
      </w:r>
    </w:p>
    <w:p w14:paraId="6689B0CC" w14:textId="77777777" w:rsidR="00B32DE6" w:rsidRPr="00B32DE6" w:rsidRDefault="00B32DE6" w:rsidP="00B32DE6">
      <w:pPr>
        <w:spacing w:before="120" w:after="120" w:line="240" w:lineRule="auto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4)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Пароль по умолчанию — 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cisco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. Его можно изменить, но в данном упражнении это не требуется.</w:t>
      </w:r>
    </w:p>
    <w:p w14:paraId="4B507C2B" w14:textId="77777777" w:rsidR="00B32DE6" w:rsidRPr="00B32DE6" w:rsidRDefault="00B32DE6" w:rsidP="00B32DE6">
      <w:pPr>
        <w:spacing w:before="120" w:after="120" w:line="240" w:lineRule="auto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5)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Сообщите участнику на стороне клиента свой IP-адрес, номер порта и пароль. Эти данные потребуются участнику на стороне клиента для подключения к вашей копии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Packet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Tracer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в шаге 3.</w:t>
      </w:r>
    </w:p>
    <w:p w14:paraId="69B85356" w14:textId="77777777" w:rsidR="00B32DE6" w:rsidRPr="00B32DE6" w:rsidRDefault="00B32DE6" w:rsidP="00B32DE6">
      <w:pPr>
        <w:spacing w:before="120" w:after="120" w:line="240" w:lineRule="auto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6)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В разделе 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Existing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Remote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Networks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(Существующие удаленные сети) установите переключатель 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Always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Accept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(Всегда принимать) или 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Prompt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(Выводить запрос), чтобы участник на стороне клиента мог успешно выполнить подключение.</w:t>
      </w:r>
    </w:p>
    <w:p w14:paraId="5F6202A6" w14:textId="77777777" w:rsidR="00B32DE6" w:rsidRPr="00B32DE6" w:rsidRDefault="00B32DE6" w:rsidP="00B32DE6">
      <w:pPr>
        <w:spacing w:before="120" w:after="120" w:line="240" w:lineRule="auto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7)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Убедитесь, что в разделе 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New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Remote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Networks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(Новые удаленные сети) выбран переключатель 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Always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Deny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(Всегда отклонять). Это не позволит участнику на стороне клиента создать новое соединение, не предусмотренное в рамках этого упражнения.</w:t>
      </w:r>
    </w:p>
    <w:p w14:paraId="4E0C9689" w14:textId="77777777" w:rsidR="00B32DE6" w:rsidRPr="00B32DE6" w:rsidRDefault="00B32DE6" w:rsidP="00B32DE6">
      <w:pPr>
        <w:spacing w:before="120" w:after="120" w:line="240" w:lineRule="auto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8)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Нажмите </w:t>
      </w:r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OK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53F7E5C0" w14:textId="77777777" w:rsidR="00B32DE6" w:rsidRPr="00B32DE6" w:rsidRDefault="00B32DE6" w:rsidP="00B32DE6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Щелкните значок 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Multiuser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Connection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(Многопользовательское подключение) в виде облака с тремя линиями. Затем щелкните значок 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Remote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Network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(Удаленная сеть) и добавьте 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Remote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Network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в топологию.</w:t>
      </w:r>
    </w:p>
    <w:p w14:paraId="6835EABD" w14:textId="77777777" w:rsidR="00B32DE6" w:rsidRPr="00B32DE6" w:rsidRDefault="00B32DE6" w:rsidP="00B32DE6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В.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Щелкните название </w:t>
      </w:r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Peer0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и измените его на </w:t>
      </w:r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PTMU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Link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(с учетом регистра).</w:t>
      </w:r>
    </w:p>
    <w:p w14:paraId="777B3564" w14:textId="77777777" w:rsidR="00B32DE6" w:rsidRPr="00B32DE6" w:rsidRDefault="00B32DE6" w:rsidP="00B32DE6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Г.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Щелкните облако </w:t>
      </w:r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PTMU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Link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 и убедитесь, что для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Connection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Type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(Тип подключения) выбрано значение 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Incoming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(Входящие) и установлен флажок 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Use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Global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Multiuser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Password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(Использовать глобальный пароль для нескольких пользователей).</w:t>
      </w:r>
    </w:p>
    <w:p w14:paraId="4CBC2A46" w14:textId="77777777" w:rsidR="00B32DE6" w:rsidRPr="00B32DE6" w:rsidRDefault="00B32DE6" w:rsidP="00B32DE6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Д.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Щелкните значок 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Connections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(Подключения) и выберите черное подключение 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Copper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Straight-Through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(Подключение по прямому медному кабелю).</w:t>
      </w:r>
    </w:p>
    <w:p w14:paraId="69AE9D76" w14:textId="77777777" w:rsidR="00B32DE6" w:rsidRPr="00B32DE6" w:rsidRDefault="00B32DE6" w:rsidP="00B32DE6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Е.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Нажмите кнопку </w:t>
      </w:r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S1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и выберите подключение GigabitEthernet0/1. Затем щелкните </w:t>
      </w:r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PTMU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Link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и выберите команду 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Create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New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Link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(Создать новое подключение).</w:t>
      </w:r>
    </w:p>
    <w:p w14:paraId="6ADBB67E" w14:textId="77777777" w:rsidR="00B32DE6" w:rsidRPr="00B32DE6" w:rsidRDefault="00B32DE6" w:rsidP="00B32DE6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B32DE6">
        <w:rPr>
          <w:rFonts w:ascii="Arial" w:eastAsia="Times New Roman" w:hAnsi="Arial" w:cs="Arial"/>
          <w:b/>
          <w:sz w:val="22"/>
          <w:szCs w:val="22"/>
          <w:lang w:eastAsia="ru-RU"/>
        </w:rPr>
        <w:t>Шаг 3.</w:t>
      </w:r>
      <w:r w:rsidRPr="00B32DE6">
        <w:rPr>
          <w:rFonts w:eastAsia="Times New Roman"/>
          <w:b/>
          <w:sz w:val="14"/>
          <w:szCs w:val="14"/>
          <w:lang w:eastAsia="ru-RU"/>
        </w:rPr>
        <w:t>    </w:t>
      </w:r>
      <w:r w:rsidRPr="00B32DE6">
        <w:rPr>
          <w:rFonts w:ascii="Arial" w:eastAsia="Times New Roman" w:hAnsi="Arial" w:cs="Arial"/>
          <w:b/>
          <w:sz w:val="22"/>
          <w:szCs w:val="22"/>
          <w:lang w:eastAsia="ru-RU"/>
        </w:rPr>
        <w:t>Участник на стороне клиента: настройте клиентскую часть PTMU-соединения.</w:t>
      </w:r>
    </w:p>
    <w:p w14:paraId="09F4FEEE" w14:textId="77777777" w:rsidR="00B32DE6" w:rsidRPr="00B32DE6" w:rsidRDefault="00B32DE6" w:rsidP="00B32DE6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Запишите следующие данные, предоставленные вам участником на стороне сервера:</w:t>
      </w:r>
    </w:p>
    <w:p w14:paraId="16E4AD61" w14:textId="77777777" w:rsidR="00B32DE6" w:rsidRPr="00B32DE6" w:rsidRDefault="00B32DE6" w:rsidP="00B32DE6">
      <w:pPr>
        <w:spacing w:before="120" w:after="60" w:line="240" w:lineRule="auto"/>
        <w:ind w:left="72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IP-адрес:</w:t>
      </w:r>
    </w:p>
    <w:p w14:paraId="5DDC2F90" w14:textId="77777777" w:rsidR="00B32DE6" w:rsidRPr="00B32DE6" w:rsidRDefault="00B32DE6" w:rsidP="00B32DE6">
      <w:pPr>
        <w:spacing w:before="120" w:after="60" w:line="240" w:lineRule="auto"/>
        <w:ind w:left="72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Номер порта:</w:t>
      </w:r>
    </w:p>
    <w:p w14:paraId="63199288" w14:textId="77777777" w:rsidR="00B32DE6" w:rsidRPr="00B32DE6" w:rsidRDefault="00B32DE6" w:rsidP="00B32DE6">
      <w:pPr>
        <w:spacing w:before="120" w:after="60" w:line="240" w:lineRule="auto"/>
        <w:ind w:left="72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Пароль (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cisco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по умолчанию)</w:t>
      </w:r>
    </w:p>
    <w:p w14:paraId="671768D6" w14:textId="77777777" w:rsidR="00B32DE6" w:rsidRPr="00B32DE6" w:rsidRDefault="00B32DE6" w:rsidP="00B32DE6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Участник на стороне клиента должен добавить 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Remote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Network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(Удаленная сеть) в топологию с помощью следующих действий: щелкните значок 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Multiuser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Connection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(Многопользовательское подключение) в виде облака с тремя линиями. Затем щелкните значок 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Remote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Network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(Удаленная сеть) и добавьте 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Remote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Network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в топологию.</w:t>
      </w:r>
    </w:p>
    <w:p w14:paraId="081DB622" w14:textId="77777777" w:rsidR="00B32DE6" w:rsidRPr="00B32DE6" w:rsidRDefault="00B32DE6" w:rsidP="00B32DE6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В.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Щелкните облако </w:t>
      </w:r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Peer0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 и измените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Connection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Type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(Тип подключения) на 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Outgoing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(Исходящие).</w:t>
      </w:r>
    </w:p>
    <w:p w14:paraId="76E0E867" w14:textId="77777777" w:rsidR="00B32DE6" w:rsidRPr="00B32DE6" w:rsidRDefault="00B32DE6" w:rsidP="00B32DE6">
      <w:pPr>
        <w:spacing w:before="120" w:after="120" w:line="240" w:lineRule="auto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1)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В поле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Peer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Address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(Адрес равноправного узла) введите IP-адрес серверной части, записанный в шаге 3А.</w:t>
      </w:r>
    </w:p>
    <w:p w14:paraId="2D409E25" w14:textId="77777777" w:rsidR="00B32DE6" w:rsidRPr="00B32DE6" w:rsidRDefault="00B32DE6" w:rsidP="00B32DE6">
      <w:pPr>
        <w:spacing w:before="120" w:after="120" w:line="240" w:lineRule="auto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2)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В поле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Peer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Port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Number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(Номер порта равноправного узла) введите номер порта серверной части, записанный в шаге 3А.</w:t>
      </w:r>
    </w:p>
    <w:p w14:paraId="22FFCC7B" w14:textId="77777777" w:rsidR="00B32DE6" w:rsidRPr="00B32DE6" w:rsidRDefault="00B32DE6" w:rsidP="00B32DE6">
      <w:pPr>
        <w:spacing w:before="120" w:after="120" w:line="240" w:lineRule="auto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3)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В поле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Peer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Network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Name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(Название сети равноправного узла) введите </w:t>
      </w:r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PTMU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Link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. Название указывайте с учетом регистра.</w:t>
      </w:r>
    </w:p>
    <w:p w14:paraId="4A5458C2" w14:textId="77777777" w:rsidR="00B32DE6" w:rsidRPr="00B32DE6" w:rsidRDefault="00B32DE6" w:rsidP="00B32DE6">
      <w:pPr>
        <w:spacing w:before="120" w:after="120" w:line="240" w:lineRule="auto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lastRenderedPageBreak/>
        <w:t>4)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В поле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Password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(Пароль) введите 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cisco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или пароль, настроенный участником на стороне сервера.</w:t>
      </w:r>
    </w:p>
    <w:p w14:paraId="20DDEEA8" w14:textId="77777777" w:rsidR="00B32DE6" w:rsidRPr="00B32DE6" w:rsidRDefault="00B32DE6" w:rsidP="00B32DE6">
      <w:pPr>
        <w:spacing w:before="120" w:after="120" w:line="240" w:lineRule="auto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5)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Нажмите кнопку 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Connect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(Подключить).</w:t>
      </w:r>
    </w:p>
    <w:p w14:paraId="7D19773F" w14:textId="77777777" w:rsidR="00B32DE6" w:rsidRPr="00B32DE6" w:rsidRDefault="00B32DE6" w:rsidP="00B32DE6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Г.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Облако </w:t>
      </w:r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Peer0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 должно стать желтым, показывая, что соединение между двумя копиями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Packet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Tracer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установлено.</w:t>
      </w:r>
    </w:p>
    <w:p w14:paraId="5500B262" w14:textId="77777777" w:rsidR="00B32DE6" w:rsidRPr="00B32DE6" w:rsidRDefault="00B32DE6" w:rsidP="00B32DE6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Д.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Щелкните значок 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Connections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(Подключения) и выберите черное подключение 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Copper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Straight-Through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(Подключение по прямому медному кабелю).</w:t>
      </w:r>
    </w:p>
    <w:p w14:paraId="16C8353E" w14:textId="77777777" w:rsidR="00B32DE6" w:rsidRPr="00B32DE6" w:rsidRDefault="00B32DE6" w:rsidP="00B32DE6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Е.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Нажмите </w:t>
      </w:r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S2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и выберите подключение </w:t>
      </w:r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GigabitEthernet0/1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. Затем щелкните облако </w:t>
      </w:r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Peer0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и выберите 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Link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 0 (S1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GigabitEthernet</w:t>
      </w:r>
      <w:proofErr w:type="spellEnd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 0/1)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19AF449F" w14:textId="77777777" w:rsidR="00B32DE6" w:rsidRPr="00B32DE6" w:rsidRDefault="00B32DE6" w:rsidP="00B32DE6">
      <w:pPr>
        <w:spacing w:before="120" w:after="60" w:line="240" w:lineRule="auto"/>
        <w:ind w:left="72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Облако </w:t>
      </w:r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Peer0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на стороне клиента и облако </w:t>
      </w:r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PTMU </w:t>
      </w:r>
      <w:proofErr w:type="spellStart"/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Link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на стороне сервера теперь должны стать голубыми. Через некоторое время цвет индикатора активности канала между коммутатором и облаком изменится с желтого на зеленый.</w:t>
      </w:r>
    </w:p>
    <w:p w14:paraId="73E84AF8" w14:textId="77777777" w:rsidR="00B32DE6" w:rsidRPr="00B32DE6" w:rsidRDefault="00B32DE6" w:rsidP="00B32DE6">
      <w:pPr>
        <w:spacing w:before="120" w:after="60" w:line="240" w:lineRule="auto"/>
        <w:ind w:left="72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Многопользовательское подключение установлено и готово к тестированию.</w:t>
      </w:r>
    </w:p>
    <w:p w14:paraId="319109AD" w14:textId="77777777" w:rsidR="00B32DE6" w:rsidRPr="00B32DE6" w:rsidRDefault="00B32DE6" w:rsidP="00B32DE6">
      <w:pPr>
        <w:spacing w:before="240" w:after="60" w:line="322" w:lineRule="atLeast"/>
        <w:ind w:left="1080" w:hanging="1080"/>
        <w:rPr>
          <w:rFonts w:ascii="Arial" w:eastAsia="Times New Roman" w:hAnsi="Arial" w:cs="Arial"/>
          <w:b/>
          <w:lang w:eastAsia="ru-RU"/>
        </w:rPr>
      </w:pPr>
      <w:r w:rsidRPr="00B32DE6">
        <w:rPr>
          <w:rFonts w:ascii="Arial" w:eastAsia="Times New Roman" w:hAnsi="Arial" w:cs="Arial"/>
          <w:b/>
          <w:lang w:eastAsia="ru-RU"/>
        </w:rPr>
        <w:t>Часть 2.</w:t>
      </w:r>
      <w:r w:rsidRPr="00B32DE6">
        <w:rPr>
          <w:rFonts w:eastAsia="Times New Roman"/>
          <w:b/>
          <w:sz w:val="14"/>
          <w:szCs w:val="14"/>
          <w:lang w:eastAsia="ru-RU"/>
        </w:rPr>
        <w:t>    </w:t>
      </w:r>
      <w:r w:rsidRPr="00B32DE6">
        <w:rPr>
          <w:rFonts w:ascii="Arial" w:eastAsia="Times New Roman" w:hAnsi="Arial" w:cs="Arial"/>
          <w:b/>
          <w:lang w:eastAsia="ru-RU"/>
        </w:rPr>
        <w:t>Проверка связи через локальное многопользовательское подключение</w:t>
      </w:r>
    </w:p>
    <w:p w14:paraId="242CF5CF" w14:textId="77777777" w:rsidR="00B32DE6" w:rsidRPr="00B32DE6" w:rsidRDefault="00B32DE6" w:rsidP="00B32DE6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B32DE6">
        <w:rPr>
          <w:rFonts w:ascii="Arial" w:eastAsia="Times New Roman" w:hAnsi="Arial" w:cs="Arial"/>
          <w:b/>
          <w:sz w:val="22"/>
          <w:szCs w:val="22"/>
          <w:lang w:eastAsia="ru-RU"/>
        </w:rPr>
        <w:t>Шаг 1.</w:t>
      </w:r>
      <w:r w:rsidRPr="00B32DE6">
        <w:rPr>
          <w:rFonts w:eastAsia="Times New Roman"/>
          <w:b/>
          <w:sz w:val="14"/>
          <w:szCs w:val="14"/>
          <w:lang w:eastAsia="ru-RU"/>
        </w:rPr>
        <w:t>    </w:t>
      </w:r>
      <w:r w:rsidRPr="00B32DE6">
        <w:rPr>
          <w:rFonts w:ascii="Arial" w:eastAsia="Times New Roman" w:hAnsi="Arial" w:cs="Arial"/>
          <w:b/>
          <w:sz w:val="22"/>
          <w:szCs w:val="22"/>
          <w:lang w:eastAsia="ru-RU"/>
        </w:rPr>
        <w:t>Настройте IP-адресацию.</w:t>
      </w:r>
    </w:p>
    <w:p w14:paraId="6BDED65F" w14:textId="77777777" w:rsidR="00B32DE6" w:rsidRPr="00B32DE6" w:rsidRDefault="00B32DE6" w:rsidP="00B32DE6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Участник на стороне сервера настраивает для сервера </w:t>
      </w:r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www.ptmu.test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IP-адрес </w:t>
      </w:r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10.10.10.1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, маску подсети </w:t>
      </w:r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255.0.0.0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и адрес DNS-сервера </w:t>
      </w:r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10.10.10.1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5ED2E1FC" w14:textId="77777777" w:rsidR="00B32DE6" w:rsidRPr="00B32DE6" w:rsidRDefault="00B32DE6" w:rsidP="00B32DE6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Участник на стороне клиента настраивает для компьютера IP-адрес </w:t>
      </w:r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10.10.10.10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, маску подсети </w:t>
      </w:r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255.0.0.0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 и адрес DNS-сервера </w:t>
      </w:r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10.10.10.1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5B347AE7" w14:textId="77777777" w:rsidR="00B32DE6" w:rsidRPr="00B32DE6" w:rsidRDefault="00B32DE6" w:rsidP="00B32DE6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B32DE6">
        <w:rPr>
          <w:rFonts w:ascii="Arial" w:eastAsia="Times New Roman" w:hAnsi="Arial" w:cs="Arial"/>
          <w:b/>
          <w:sz w:val="22"/>
          <w:szCs w:val="22"/>
          <w:lang w:eastAsia="ru-RU"/>
        </w:rPr>
        <w:t>Шаг 2.</w:t>
      </w:r>
      <w:r w:rsidRPr="00B32DE6">
        <w:rPr>
          <w:rFonts w:eastAsia="Times New Roman"/>
          <w:b/>
          <w:sz w:val="14"/>
          <w:szCs w:val="14"/>
          <w:lang w:eastAsia="ru-RU"/>
        </w:rPr>
        <w:t>    </w:t>
      </w:r>
      <w:r w:rsidRPr="00B32DE6">
        <w:rPr>
          <w:rFonts w:ascii="Arial" w:eastAsia="Times New Roman" w:hAnsi="Arial" w:cs="Arial"/>
          <w:b/>
          <w:sz w:val="22"/>
          <w:szCs w:val="22"/>
          <w:lang w:eastAsia="ru-RU"/>
        </w:rPr>
        <w:t>Проверьте подключение и доступ к веб-странице на стороне сервера.</w:t>
      </w:r>
    </w:p>
    <w:p w14:paraId="075BE183" w14:textId="77777777" w:rsidR="00B32DE6" w:rsidRPr="00B32DE6" w:rsidRDefault="00B32DE6" w:rsidP="00B32DE6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Участник на стороне сервера теперь должен иметь возможность отправить команду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ping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на компьютер в копии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Packet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Tracer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участника на стороне клиента.</w:t>
      </w:r>
    </w:p>
    <w:p w14:paraId="6AE72026" w14:textId="77777777" w:rsidR="00B32DE6" w:rsidRPr="00B32DE6" w:rsidRDefault="00B32DE6" w:rsidP="00B32DE6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Участник на стороне клиента теперь должен иметь возможность отправить команду </w:t>
      </w:r>
      <w:proofErr w:type="spellStart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ping</w:t>
      </w:r>
      <w:proofErr w:type="spellEnd"/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на сервер </w:t>
      </w:r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www.ptmu.test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3FC94F89" w14:textId="77777777" w:rsidR="00B32DE6" w:rsidRPr="00B32DE6" w:rsidRDefault="00B32DE6" w:rsidP="00B32DE6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В.</w:t>
      </w:r>
      <w:r w:rsidRPr="00B32DE6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Участник на стороне клиента также должен иметь возможность открыть веб-браузер и загрузить веб-страницу сервера </w:t>
      </w:r>
      <w:r w:rsidRPr="00B32DE6">
        <w:rPr>
          <w:rFonts w:ascii="Arial" w:eastAsia="Times New Roman" w:hAnsi="Arial" w:cs="Arial"/>
          <w:b/>
          <w:sz w:val="20"/>
          <w:szCs w:val="20"/>
          <w:lang w:eastAsia="ru-RU"/>
        </w:rPr>
        <w:t>www.ptmu.test</w:t>
      </w:r>
      <w:r w:rsidRPr="00B32DE6">
        <w:rPr>
          <w:rFonts w:ascii="Arial" w:eastAsia="Times New Roman" w:hAnsi="Arial" w:cs="Arial"/>
          <w:bCs w:val="0"/>
          <w:sz w:val="20"/>
          <w:szCs w:val="20"/>
          <w:lang w:eastAsia="ru-RU"/>
        </w:rPr>
        <w:t>. Что отображено на веб-странице?</w:t>
      </w:r>
    </w:p>
    <w:p w14:paraId="18B68B9C" w14:textId="77777777" w:rsidR="00B32DE6" w:rsidRPr="00B32DE6" w:rsidRDefault="00B32DE6" w:rsidP="00B32DE6"/>
    <w:p w14:paraId="112B7372" w14:textId="34C046F1" w:rsidR="00F706F1" w:rsidRPr="003837C0" w:rsidRDefault="008F161F" w:rsidP="008F161F">
      <w:pPr>
        <w:pStyle w:val="1"/>
      </w:pPr>
      <w:bookmarkStart w:id="2" w:name="_Toc119806698"/>
      <w:r>
        <w:t xml:space="preserve">Решение </w:t>
      </w:r>
      <w:r w:rsidR="00472BA4">
        <w:t>10</w:t>
      </w:r>
      <w:r w:rsidR="00075F42">
        <w:t>.</w:t>
      </w:r>
      <w:r w:rsidR="007766C4" w:rsidRPr="003837C0">
        <w:t>3</w:t>
      </w:r>
      <w:r w:rsidR="00075F42">
        <w:t>.</w:t>
      </w:r>
      <w:r w:rsidR="0043064C">
        <w:t>1</w:t>
      </w:r>
      <w:r w:rsidR="00075F42">
        <w:t>.</w:t>
      </w:r>
      <w:r w:rsidR="00472BA4">
        <w:t>3</w:t>
      </w:r>
      <w:bookmarkEnd w:id="2"/>
    </w:p>
    <w:p w14:paraId="66D86F6E" w14:textId="11629530" w:rsidR="007C5F74" w:rsidRDefault="008702C8" w:rsidP="008702C8">
      <w:pPr>
        <w:jc w:val="center"/>
        <w:rPr>
          <w:b/>
          <w:bCs w:val="0"/>
        </w:rPr>
      </w:pPr>
      <w:r>
        <w:rPr>
          <w:b/>
          <w:bCs w:val="0"/>
        </w:rPr>
        <w:t>Часть 1</w:t>
      </w:r>
    </w:p>
    <w:p w14:paraId="0E020B9C" w14:textId="5E38ECFF" w:rsidR="008702C8" w:rsidRDefault="008702C8" w:rsidP="008702C8">
      <w:r w:rsidRPr="008702C8">
        <w:t>Шаг 2)</w:t>
      </w:r>
    </w:p>
    <w:p w14:paraId="48E8D205" w14:textId="2E6CC6EF" w:rsidR="008702C8" w:rsidRDefault="003C2CEB" w:rsidP="008702C8">
      <w:r w:rsidRPr="003C2CEB">
        <w:rPr>
          <w:noProof/>
        </w:rPr>
        <w:drawing>
          <wp:inline distT="0" distB="0" distL="0" distR="0" wp14:anchorId="1E1885EF" wp14:editId="2DD6E3C3">
            <wp:extent cx="2796782" cy="1630821"/>
            <wp:effectExtent l="0" t="0" r="3810" b="762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96782" cy="1630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4A3F1" w14:textId="54D049FA" w:rsidR="008702C8" w:rsidRDefault="008702C8" w:rsidP="008702C8">
      <w:r>
        <w:t>Шаг 3)</w:t>
      </w:r>
    </w:p>
    <w:p w14:paraId="727FD5EC" w14:textId="140C19DD" w:rsidR="008702C8" w:rsidRPr="008702C8" w:rsidRDefault="003C2CEB" w:rsidP="008702C8">
      <w:r w:rsidRPr="003C2CEB">
        <w:rPr>
          <w:noProof/>
        </w:rPr>
        <w:lastRenderedPageBreak/>
        <w:drawing>
          <wp:inline distT="0" distB="0" distL="0" distR="0" wp14:anchorId="54A6F89A" wp14:editId="48A6D830">
            <wp:extent cx="2377440" cy="2999411"/>
            <wp:effectExtent l="0" t="0" r="381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81651" cy="3004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937AB" w14:textId="588CB557" w:rsidR="000E2316" w:rsidRDefault="004226D9" w:rsidP="00D9165D">
      <w:pPr>
        <w:spacing w:before="100" w:beforeAutospacing="1" w:after="100" w:afterAutospacing="1" w:line="240" w:lineRule="auto"/>
        <w:jc w:val="center"/>
        <w:rPr>
          <w:rFonts w:eastAsia="Times New Roman"/>
          <w:b/>
          <w:bCs w:val="0"/>
          <w:color w:val="auto"/>
          <w:lang w:eastAsia="ru-RU"/>
        </w:rPr>
      </w:pPr>
      <w:r>
        <w:rPr>
          <w:rFonts w:eastAsia="Times New Roman"/>
          <w:b/>
          <w:bCs w:val="0"/>
          <w:color w:val="auto"/>
          <w:lang w:eastAsia="ru-RU"/>
        </w:rPr>
        <w:t>Часть 2</w:t>
      </w:r>
    </w:p>
    <w:p w14:paraId="2373E7E9" w14:textId="7B10BA27" w:rsidR="00912E85" w:rsidRDefault="003C2CEB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1)</w:t>
      </w:r>
    </w:p>
    <w:p w14:paraId="4BC2510B" w14:textId="6C9AA205" w:rsidR="003C2CEB" w:rsidRDefault="003C2CEB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3C2CEB">
        <w:rPr>
          <w:rFonts w:eastAsia="Times New Roman"/>
          <w:noProof/>
          <w:color w:val="auto"/>
          <w:lang w:eastAsia="ru-RU"/>
        </w:rPr>
        <w:drawing>
          <wp:inline distT="0" distB="0" distL="0" distR="0" wp14:anchorId="03469AEC" wp14:editId="46B20203">
            <wp:extent cx="3688400" cy="2278577"/>
            <wp:effectExtent l="0" t="0" r="7620" b="762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88400" cy="2278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8202B" w14:textId="43C073FE" w:rsidR="003C2CEB" w:rsidRDefault="003C2CEB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3C2CEB">
        <w:rPr>
          <w:rFonts w:eastAsia="Times New Roman"/>
          <w:noProof/>
          <w:color w:val="auto"/>
          <w:lang w:eastAsia="ru-RU"/>
        </w:rPr>
        <w:drawing>
          <wp:inline distT="0" distB="0" distL="0" distR="0" wp14:anchorId="10E77183" wp14:editId="19FA704E">
            <wp:extent cx="3421677" cy="2446232"/>
            <wp:effectExtent l="0" t="0" r="762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21677" cy="2446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EA6D9" w14:textId="52DB6906" w:rsidR="003C2CEB" w:rsidRDefault="003C2CEB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lastRenderedPageBreak/>
        <w:t>Шаг 2.А)</w:t>
      </w:r>
    </w:p>
    <w:p w14:paraId="6BFA6BBD" w14:textId="5FF7C930" w:rsidR="003C2CEB" w:rsidRDefault="003C2CEB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3C2CEB">
        <w:rPr>
          <w:rFonts w:eastAsia="Times New Roman"/>
          <w:noProof/>
          <w:color w:val="auto"/>
          <w:lang w:eastAsia="ru-RU"/>
        </w:rPr>
        <w:drawing>
          <wp:inline distT="0" distB="0" distL="0" distR="0" wp14:anchorId="68015AAF" wp14:editId="3CB0A6B2">
            <wp:extent cx="3939540" cy="2273346"/>
            <wp:effectExtent l="0" t="0" r="381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62938" cy="2286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E1E10" w14:textId="0C5FADE5" w:rsidR="003C2CEB" w:rsidRDefault="003C2CEB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2.Б)</w:t>
      </w:r>
    </w:p>
    <w:p w14:paraId="4D9EE5C2" w14:textId="62A76545" w:rsidR="003C2CEB" w:rsidRDefault="000F0C52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0F0C52">
        <w:rPr>
          <w:rFonts w:eastAsia="Times New Roman"/>
          <w:noProof/>
          <w:color w:val="auto"/>
          <w:lang w:eastAsia="ru-RU"/>
        </w:rPr>
        <w:drawing>
          <wp:inline distT="0" distB="0" distL="0" distR="0" wp14:anchorId="77E99F63" wp14:editId="73DB3779">
            <wp:extent cx="3977640" cy="1992228"/>
            <wp:effectExtent l="0" t="0" r="3810" b="825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85815" cy="1996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4FBE8" w14:textId="4165FEC1" w:rsidR="000F0C52" w:rsidRDefault="000F0C52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0F0C52">
        <w:rPr>
          <w:rFonts w:eastAsia="Times New Roman"/>
          <w:noProof/>
          <w:color w:val="auto"/>
          <w:lang w:eastAsia="ru-RU"/>
        </w:rPr>
        <w:drawing>
          <wp:inline distT="0" distB="0" distL="0" distR="0" wp14:anchorId="00EB1A7E" wp14:editId="4273FCDB">
            <wp:extent cx="4008120" cy="1860437"/>
            <wp:effectExtent l="0" t="0" r="0" b="698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38794" cy="187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C31D1" w14:textId="24EFC479" w:rsidR="000F0C52" w:rsidRDefault="000F0C52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2.В)</w:t>
      </w:r>
    </w:p>
    <w:p w14:paraId="1D511AF8" w14:textId="3A9A6A74" w:rsidR="000F0C52" w:rsidRDefault="000F0C52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0F0C52">
        <w:rPr>
          <w:rFonts w:eastAsia="Times New Roman"/>
          <w:noProof/>
          <w:color w:val="auto"/>
          <w:lang w:eastAsia="ru-RU"/>
        </w:rPr>
        <w:drawing>
          <wp:inline distT="0" distB="0" distL="0" distR="0" wp14:anchorId="16ABE1CE" wp14:editId="2BAFAC1D">
            <wp:extent cx="5318760" cy="1269512"/>
            <wp:effectExtent l="0" t="0" r="0" b="698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38014" cy="1274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2B48A" w14:textId="77777777" w:rsidR="000F0C52" w:rsidRPr="003C2CEB" w:rsidRDefault="000F0C52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</w:p>
    <w:p w14:paraId="2E88777A" w14:textId="0D6AA8AF" w:rsidR="00964A18" w:rsidRDefault="0043064C" w:rsidP="00964A18">
      <w:pPr>
        <w:pStyle w:val="1"/>
      </w:pPr>
      <w:bookmarkStart w:id="3" w:name="_Toc119806699"/>
      <w:r>
        <w:t>10</w:t>
      </w:r>
      <w:r w:rsidR="00964A18">
        <w:t>.</w:t>
      </w:r>
      <w:r w:rsidR="00472BA4">
        <w:t>3</w:t>
      </w:r>
      <w:r w:rsidR="00964A18">
        <w:t>.</w:t>
      </w:r>
      <w:r w:rsidR="00472BA4">
        <w:t>1</w:t>
      </w:r>
      <w:r w:rsidR="00964A18">
        <w:t>.</w:t>
      </w:r>
      <w:r w:rsidR="00472BA4">
        <w:t>4</w:t>
      </w:r>
      <w:bookmarkEnd w:id="3"/>
    </w:p>
    <w:p w14:paraId="3C1D5F30" w14:textId="77777777" w:rsidR="000F0C52" w:rsidRPr="000F0C52" w:rsidRDefault="000F0C52" w:rsidP="000F0C52">
      <w:pPr>
        <w:spacing w:before="240" w:after="120" w:line="240" w:lineRule="auto"/>
        <w:rPr>
          <w:rFonts w:ascii="Arial" w:eastAsia="Times New Roman" w:hAnsi="Arial" w:cs="Arial"/>
          <w:b/>
          <w:sz w:val="27"/>
          <w:szCs w:val="27"/>
          <w:lang w:eastAsia="ru-RU"/>
        </w:rPr>
      </w:pPr>
      <w:bookmarkStart w:id="4" w:name="_Ref349212450"/>
      <w:r w:rsidRPr="000F0C52">
        <w:rPr>
          <w:rFonts w:ascii="Arial" w:eastAsia="Times New Roman" w:hAnsi="Arial" w:cs="Arial"/>
          <w:b/>
          <w:sz w:val="27"/>
          <w:szCs w:val="27"/>
          <w:lang w:eastAsia="ru-RU"/>
        </w:rPr>
        <w:t>Таблица адресации</w:t>
      </w:r>
      <w:bookmarkEnd w:id="4"/>
    </w:p>
    <w:tbl>
      <w:tblPr>
        <w:tblW w:w="505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14"/>
        <w:gridCol w:w="1721"/>
        <w:gridCol w:w="1715"/>
      </w:tblGrid>
      <w:tr w:rsidR="000F0C52" w:rsidRPr="000F0C52" w14:paraId="7111E37B" w14:textId="77777777" w:rsidTr="000F0C52">
        <w:trPr>
          <w:jc w:val="center"/>
        </w:trPr>
        <w:tc>
          <w:tcPr>
            <w:tcW w:w="16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DD98B81" w14:textId="77777777" w:rsidR="000F0C52" w:rsidRPr="000F0C52" w:rsidRDefault="000F0C52" w:rsidP="000F0C52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0F0C52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Устройство</w:t>
            </w:r>
          </w:p>
        </w:tc>
        <w:tc>
          <w:tcPr>
            <w:tcW w:w="172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DC9B040" w14:textId="77777777" w:rsidR="000F0C52" w:rsidRPr="000F0C52" w:rsidRDefault="000F0C52" w:rsidP="000F0C52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0F0C52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IP-адрес</w:t>
            </w:r>
          </w:p>
        </w:tc>
        <w:tc>
          <w:tcPr>
            <w:tcW w:w="171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D7B5FAB" w14:textId="77777777" w:rsidR="000F0C52" w:rsidRPr="000F0C52" w:rsidRDefault="000F0C52" w:rsidP="000F0C52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proofErr w:type="spellStart"/>
            <w:r w:rsidRPr="000F0C52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Subnet</w:t>
            </w:r>
            <w:proofErr w:type="spellEnd"/>
            <w:r w:rsidRPr="000F0C52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0F0C52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Mask</w:t>
            </w:r>
            <w:proofErr w:type="spellEnd"/>
            <w:r w:rsidRPr="000F0C52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 xml:space="preserve"> (Маска подсети)</w:t>
            </w:r>
          </w:p>
        </w:tc>
      </w:tr>
      <w:tr w:rsidR="000F0C52" w:rsidRPr="000F0C52" w14:paraId="78BB2558" w14:textId="77777777" w:rsidTr="000F0C52">
        <w:trPr>
          <w:jc w:val="center"/>
        </w:trPr>
        <w:tc>
          <w:tcPr>
            <w:tcW w:w="5050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650E702" w14:textId="77777777" w:rsidR="000F0C52" w:rsidRPr="000F0C52" w:rsidRDefault="000F0C52" w:rsidP="000F0C5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F0C52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Участник на стороне сервера</w:t>
            </w:r>
          </w:p>
        </w:tc>
      </w:tr>
      <w:tr w:rsidR="000F0C52" w:rsidRPr="000F0C52" w14:paraId="3A29EA46" w14:textId="77777777" w:rsidTr="000F0C52">
        <w:trPr>
          <w:jc w:val="center"/>
        </w:trPr>
        <w:tc>
          <w:tcPr>
            <w:tcW w:w="161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E949735" w14:textId="77777777" w:rsidR="000F0C52" w:rsidRPr="000F0C52" w:rsidRDefault="000F0C52" w:rsidP="000F0C5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F0C5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WRS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5799801" w14:textId="77777777" w:rsidR="000F0C52" w:rsidRPr="000F0C52" w:rsidRDefault="000F0C52" w:rsidP="000F0C5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F0C5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16.1.254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4C950B5" w14:textId="77777777" w:rsidR="000F0C52" w:rsidRPr="000F0C52" w:rsidRDefault="000F0C52" w:rsidP="000F0C5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F0C5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0</w:t>
            </w:r>
          </w:p>
        </w:tc>
      </w:tr>
      <w:tr w:rsidR="000F0C52" w:rsidRPr="000F0C52" w14:paraId="72E5836B" w14:textId="77777777" w:rsidTr="000F0C52">
        <w:trPr>
          <w:jc w:val="center"/>
        </w:trPr>
        <w:tc>
          <w:tcPr>
            <w:tcW w:w="161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50D53F2" w14:textId="77777777" w:rsidR="000F0C52" w:rsidRPr="000F0C52" w:rsidRDefault="000F0C52" w:rsidP="000F0C5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F0C5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1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B5A66EC" w14:textId="77777777" w:rsidR="000F0C52" w:rsidRPr="000F0C52" w:rsidRDefault="000F0C52" w:rsidP="000F0C5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F0C5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16.1.1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62B36E2" w14:textId="77777777" w:rsidR="000F0C52" w:rsidRPr="000F0C52" w:rsidRDefault="000F0C52" w:rsidP="000F0C5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F0C5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0</w:t>
            </w:r>
          </w:p>
        </w:tc>
      </w:tr>
      <w:tr w:rsidR="000F0C52" w:rsidRPr="000F0C52" w14:paraId="2E0122BB" w14:textId="77777777" w:rsidTr="000F0C52">
        <w:trPr>
          <w:jc w:val="center"/>
        </w:trPr>
        <w:tc>
          <w:tcPr>
            <w:tcW w:w="161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9EFA1DF" w14:textId="77777777" w:rsidR="000F0C52" w:rsidRPr="000F0C52" w:rsidRDefault="000F0C52" w:rsidP="000F0C5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F0C5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www.ptmu.test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921C78C" w14:textId="77777777" w:rsidR="000F0C52" w:rsidRPr="000F0C52" w:rsidRDefault="000F0C52" w:rsidP="000F0C5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F0C5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16.1.5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FF1100B" w14:textId="77777777" w:rsidR="000F0C52" w:rsidRPr="000F0C52" w:rsidRDefault="000F0C52" w:rsidP="000F0C5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F0C5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0</w:t>
            </w:r>
          </w:p>
        </w:tc>
      </w:tr>
      <w:tr w:rsidR="000F0C52" w:rsidRPr="000F0C52" w14:paraId="160E0226" w14:textId="77777777" w:rsidTr="000F0C52">
        <w:trPr>
          <w:jc w:val="center"/>
        </w:trPr>
        <w:tc>
          <w:tcPr>
            <w:tcW w:w="161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C9E2444" w14:textId="77777777" w:rsidR="000F0C52" w:rsidRPr="000F0C52" w:rsidRDefault="000F0C52" w:rsidP="000F0C5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proofErr w:type="spellStart"/>
            <w:r w:rsidRPr="000F0C5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etAdmin</w:t>
            </w:r>
            <w:proofErr w:type="spellEnd"/>
          </w:p>
        </w:tc>
        <w:tc>
          <w:tcPr>
            <w:tcW w:w="17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9E237B8" w14:textId="77777777" w:rsidR="000F0C52" w:rsidRPr="000F0C52" w:rsidRDefault="000F0C52" w:rsidP="000F0C5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F0C5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Назначенный DHCP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68060CA" w14:textId="77777777" w:rsidR="000F0C52" w:rsidRPr="000F0C52" w:rsidRDefault="000F0C52" w:rsidP="000F0C5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F0C5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Назначенный DHCP</w:t>
            </w:r>
          </w:p>
        </w:tc>
      </w:tr>
      <w:tr w:rsidR="000F0C52" w:rsidRPr="000F0C52" w14:paraId="5180275D" w14:textId="77777777" w:rsidTr="000F0C52">
        <w:trPr>
          <w:jc w:val="center"/>
        </w:trPr>
        <w:tc>
          <w:tcPr>
            <w:tcW w:w="5050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2751A56" w14:textId="77777777" w:rsidR="000F0C52" w:rsidRPr="000F0C52" w:rsidRDefault="000F0C52" w:rsidP="000F0C5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F0C52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Участник на стороне клиента</w:t>
            </w:r>
          </w:p>
        </w:tc>
      </w:tr>
      <w:tr w:rsidR="000F0C52" w:rsidRPr="000F0C52" w14:paraId="77558AD5" w14:textId="77777777" w:rsidTr="000F0C52">
        <w:trPr>
          <w:jc w:val="center"/>
        </w:trPr>
        <w:tc>
          <w:tcPr>
            <w:tcW w:w="161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C72F79F" w14:textId="77777777" w:rsidR="000F0C52" w:rsidRPr="000F0C52" w:rsidRDefault="000F0C52" w:rsidP="000F0C5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F0C5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2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1926AA0" w14:textId="77777777" w:rsidR="000F0C52" w:rsidRPr="000F0C52" w:rsidRDefault="000F0C52" w:rsidP="000F0C5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F0C5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16.1.2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9114A21" w14:textId="77777777" w:rsidR="000F0C52" w:rsidRPr="000F0C52" w:rsidRDefault="000F0C52" w:rsidP="000F0C5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F0C5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0</w:t>
            </w:r>
          </w:p>
        </w:tc>
      </w:tr>
      <w:tr w:rsidR="000F0C52" w:rsidRPr="000F0C52" w14:paraId="61950D7E" w14:textId="77777777" w:rsidTr="000F0C52">
        <w:trPr>
          <w:jc w:val="center"/>
        </w:trPr>
        <w:tc>
          <w:tcPr>
            <w:tcW w:w="161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7BC0C16" w14:textId="77777777" w:rsidR="000F0C52" w:rsidRPr="000F0C52" w:rsidRDefault="000F0C52" w:rsidP="000F0C5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F0C5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1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4286176" w14:textId="77777777" w:rsidR="000F0C52" w:rsidRPr="000F0C52" w:rsidRDefault="000F0C52" w:rsidP="000F0C5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F0C5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Назначенный DHCP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C2FD1EB" w14:textId="77777777" w:rsidR="000F0C52" w:rsidRPr="000F0C52" w:rsidRDefault="000F0C52" w:rsidP="000F0C5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F0C5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Назначенный DHCP</w:t>
            </w:r>
          </w:p>
        </w:tc>
      </w:tr>
      <w:tr w:rsidR="000F0C52" w:rsidRPr="000F0C52" w14:paraId="772B320E" w14:textId="77777777" w:rsidTr="000F0C52">
        <w:trPr>
          <w:jc w:val="center"/>
        </w:trPr>
        <w:tc>
          <w:tcPr>
            <w:tcW w:w="161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E3394E8" w14:textId="77777777" w:rsidR="000F0C52" w:rsidRPr="000F0C52" w:rsidRDefault="000F0C52" w:rsidP="000F0C5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F0C5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2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BE464F9" w14:textId="77777777" w:rsidR="000F0C52" w:rsidRPr="000F0C52" w:rsidRDefault="000F0C52" w:rsidP="000F0C5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F0C5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Назначенный DHCP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4024C05" w14:textId="77777777" w:rsidR="000F0C52" w:rsidRPr="000F0C52" w:rsidRDefault="000F0C52" w:rsidP="000F0C5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F0C5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Назначенный DHCP</w:t>
            </w:r>
          </w:p>
        </w:tc>
      </w:tr>
    </w:tbl>
    <w:p w14:paraId="4F2C45E9" w14:textId="77777777" w:rsidR="000F0C52" w:rsidRPr="000F0C52" w:rsidRDefault="000F0C52" w:rsidP="000F0C52">
      <w:pPr>
        <w:spacing w:before="240" w:after="120" w:line="240" w:lineRule="auto"/>
        <w:rPr>
          <w:rFonts w:ascii="Arial" w:eastAsia="Times New Roman" w:hAnsi="Arial" w:cs="Arial"/>
          <w:b/>
          <w:sz w:val="27"/>
          <w:szCs w:val="27"/>
          <w:lang w:eastAsia="ru-RU"/>
        </w:rPr>
      </w:pPr>
      <w:r w:rsidRPr="000F0C52">
        <w:rPr>
          <w:rFonts w:ascii="Arial" w:eastAsia="Times New Roman" w:hAnsi="Arial" w:cs="Arial"/>
          <w:b/>
          <w:sz w:val="27"/>
          <w:szCs w:val="27"/>
          <w:lang w:eastAsia="ru-RU"/>
        </w:rPr>
        <w:t>Задачи</w:t>
      </w:r>
    </w:p>
    <w:p w14:paraId="7082DB2D" w14:textId="77777777" w:rsidR="000F0C52" w:rsidRPr="000F0C52" w:rsidRDefault="000F0C52" w:rsidP="000F0C52">
      <w:pPr>
        <w:spacing w:before="120" w:after="120" w:line="240" w:lineRule="auto"/>
        <w:ind w:left="360"/>
        <w:rPr>
          <w:rFonts w:ascii="Arial" w:eastAsia="Times New Roman" w:hAnsi="Arial" w:cs="Arial"/>
          <w:b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Часть 1. Установка локального многопользовательского подключения к другой исполняемой копии </w:t>
      </w:r>
      <w:proofErr w:type="spellStart"/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Packet</w:t>
      </w:r>
      <w:proofErr w:type="spellEnd"/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 </w:t>
      </w:r>
      <w:proofErr w:type="spellStart"/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Tracer</w:t>
      </w:r>
      <w:proofErr w:type="spellEnd"/>
    </w:p>
    <w:p w14:paraId="671F3DE3" w14:textId="77777777" w:rsidR="000F0C52" w:rsidRPr="000F0C52" w:rsidRDefault="000F0C52" w:rsidP="000F0C52">
      <w:pPr>
        <w:spacing w:before="120" w:after="120" w:line="240" w:lineRule="auto"/>
        <w:ind w:left="360"/>
        <w:rPr>
          <w:rFonts w:ascii="Arial" w:eastAsia="Times New Roman" w:hAnsi="Arial" w:cs="Arial"/>
          <w:b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Часть 2. Участник на стороне сервера: внедрение и проверка сервисов</w:t>
      </w:r>
    </w:p>
    <w:p w14:paraId="34962713" w14:textId="77777777" w:rsidR="000F0C52" w:rsidRPr="000F0C52" w:rsidRDefault="000F0C52" w:rsidP="000F0C52">
      <w:pPr>
        <w:spacing w:before="120" w:after="120" w:line="240" w:lineRule="auto"/>
        <w:ind w:left="360"/>
        <w:rPr>
          <w:rFonts w:ascii="Arial" w:eastAsia="Times New Roman" w:hAnsi="Arial" w:cs="Arial"/>
          <w:b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Часть 3. Участник на стороне клиента: настройка и проверка доступа к сервисам</w:t>
      </w:r>
    </w:p>
    <w:p w14:paraId="7F65D62C" w14:textId="77777777" w:rsidR="000F0C52" w:rsidRPr="000F0C52" w:rsidRDefault="000F0C52" w:rsidP="000F0C52">
      <w:pPr>
        <w:spacing w:before="240" w:after="120" w:line="240" w:lineRule="auto"/>
        <w:rPr>
          <w:rFonts w:ascii="Arial" w:eastAsia="Times New Roman" w:hAnsi="Arial" w:cs="Arial"/>
          <w:b/>
          <w:sz w:val="27"/>
          <w:szCs w:val="27"/>
          <w:lang w:eastAsia="ru-RU"/>
        </w:rPr>
      </w:pPr>
      <w:r w:rsidRPr="000F0C52">
        <w:rPr>
          <w:rFonts w:ascii="Arial" w:eastAsia="Times New Roman" w:hAnsi="Arial" w:cs="Arial"/>
          <w:b/>
          <w:sz w:val="27"/>
          <w:szCs w:val="27"/>
          <w:lang w:eastAsia="ru-RU"/>
        </w:rPr>
        <w:t>Общие сведения</w:t>
      </w:r>
    </w:p>
    <w:p w14:paraId="00D640C3" w14:textId="77777777" w:rsidR="000F0C52" w:rsidRPr="000F0C52" w:rsidRDefault="000F0C52" w:rsidP="000F0C52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Примечание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. Перед выполнением этого упражнения необходимо завершить работу над предыдущими упражнениями из этой главы, включая </w:t>
      </w: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Многопользовательский режим программы </w:t>
      </w:r>
      <w:proofErr w:type="spellStart"/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Packet</w:t>
      </w:r>
      <w:proofErr w:type="spellEnd"/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 </w:t>
      </w:r>
      <w:proofErr w:type="spellStart"/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Tracer</w:t>
      </w:r>
      <w:proofErr w:type="spellEnd"/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. Краткое руководство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367F262C" w14:textId="77777777" w:rsidR="000F0C52" w:rsidRPr="000F0C52" w:rsidRDefault="000F0C52" w:rsidP="000F0C52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В этом упражнении для нескольких пользователей двое учащихся (участники) должны вместе выполнить внедрение и проверку следующих сервисов: DHCP, HTTP, электронная почта, DNS и FTP. Участник на стороне сервера должен внедрить и проверить сервисы на данном сервере. Участник на стороне клиента должен настроить два клиента и проверить наличие доступа к сервисам.</w:t>
      </w:r>
    </w:p>
    <w:p w14:paraId="46E83BB4" w14:textId="77777777" w:rsidR="000F0C52" w:rsidRPr="000F0C52" w:rsidRDefault="000F0C52" w:rsidP="000F0C52">
      <w:pPr>
        <w:spacing w:before="240" w:after="60" w:line="322" w:lineRule="atLeast"/>
        <w:ind w:left="1080" w:hanging="1080"/>
        <w:rPr>
          <w:rFonts w:ascii="Arial" w:eastAsia="Times New Roman" w:hAnsi="Arial" w:cs="Arial"/>
          <w:b/>
          <w:lang w:eastAsia="ru-RU"/>
        </w:rPr>
      </w:pPr>
      <w:r w:rsidRPr="000F0C52">
        <w:rPr>
          <w:rFonts w:ascii="Arial" w:eastAsia="Times New Roman" w:hAnsi="Arial" w:cs="Arial"/>
          <w:b/>
          <w:lang w:eastAsia="ru-RU"/>
        </w:rPr>
        <w:t>Часть 1.</w:t>
      </w:r>
      <w:r w:rsidRPr="000F0C52">
        <w:rPr>
          <w:rFonts w:eastAsia="Times New Roman"/>
          <w:b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/>
          <w:lang w:eastAsia="ru-RU"/>
        </w:rPr>
        <w:t xml:space="preserve">Установка локального многопользовательского подключения к другой исполняемой копии </w:t>
      </w:r>
      <w:proofErr w:type="spellStart"/>
      <w:r w:rsidRPr="000F0C52">
        <w:rPr>
          <w:rFonts w:ascii="Arial" w:eastAsia="Times New Roman" w:hAnsi="Arial" w:cs="Arial"/>
          <w:b/>
          <w:lang w:eastAsia="ru-RU"/>
        </w:rPr>
        <w:t>Packet</w:t>
      </w:r>
      <w:proofErr w:type="spellEnd"/>
      <w:r w:rsidRPr="000F0C52">
        <w:rPr>
          <w:rFonts w:ascii="Arial" w:eastAsia="Times New Roman" w:hAnsi="Arial" w:cs="Arial"/>
          <w:b/>
          <w:lang w:eastAsia="ru-RU"/>
        </w:rPr>
        <w:t xml:space="preserve"> </w:t>
      </w:r>
      <w:proofErr w:type="spellStart"/>
      <w:r w:rsidRPr="000F0C52">
        <w:rPr>
          <w:rFonts w:ascii="Arial" w:eastAsia="Times New Roman" w:hAnsi="Arial" w:cs="Arial"/>
          <w:b/>
          <w:lang w:eastAsia="ru-RU"/>
        </w:rPr>
        <w:t>Tracer</w:t>
      </w:r>
      <w:proofErr w:type="spellEnd"/>
    </w:p>
    <w:p w14:paraId="564745E6" w14:textId="77777777" w:rsidR="000F0C52" w:rsidRPr="000F0C52" w:rsidRDefault="000F0C52" w:rsidP="000F0C52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0F0C52">
        <w:rPr>
          <w:rFonts w:ascii="Arial" w:eastAsia="Times New Roman" w:hAnsi="Arial" w:cs="Arial"/>
          <w:b/>
          <w:sz w:val="22"/>
          <w:szCs w:val="22"/>
          <w:lang w:eastAsia="ru-RU"/>
        </w:rPr>
        <w:t>Шаг 1.</w:t>
      </w:r>
      <w:r w:rsidRPr="000F0C52">
        <w:rPr>
          <w:rFonts w:eastAsia="Times New Roman"/>
          <w:b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/>
          <w:sz w:val="22"/>
          <w:szCs w:val="22"/>
          <w:lang w:eastAsia="ru-RU"/>
        </w:rPr>
        <w:t>Выберите партнера и назначьте роль для каждого учащегося.</w:t>
      </w:r>
    </w:p>
    <w:p w14:paraId="07517CC6" w14:textId="77777777" w:rsidR="000F0C52" w:rsidRPr="000F0C52" w:rsidRDefault="000F0C52" w:rsidP="000F0C52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Найдите партнера, с которым вы вместе будете делать это упражнение. Ваши компьютеры должны быть подключены к одной сети LAN.</w:t>
      </w:r>
    </w:p>
    <w:p w14:paraId="5C2C60D7" w14:textId="77777777" w:rsidR="000F0C52" w:rsidRPr="000F0C52" w:rsidRDefault="000F0C52" w:rsidP="000F0C52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Определите, кто будет выступать на стороне сервера, а кто — на стороне клиента.</w:t>
      </w:r>
    </w:p>
    <w:p w14:paraId="2D8BF8B1" w14:textId="77777777" w:rsidR="000F0C52" w:rsidRPr="000F0C52" w:rsidRDefault="000F0C52" w:rsidP="000F0C52">
      <w:pPr>
        <w:spacing w:before="60" w:after="60" w:line="230" w:lineRule="atLeast"/>
        <w:ind w:left="1080" w:hanging="360"/>
        <w:rPr>
          <w:rFonts w:ascii="Arial" w:eastAsia="Times New Roman" w:hAnsi="Arial" w:cs="Arial"/>
          <w:bCs w:val="0"/>
          <w:sz w:val="20"/>
          <w:szCs w:val="20"/>
          <w:lang w:val="en-US"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>-</w:t>
      </w:r>
      <w:r w:rsidRPr="000F0C52">
        <w:rPr>
          <w:rFonts w:eastAsia="Times New Roman"/>
          <w:bCs w:val="0"/>
          <w:sz w:val="14"/>
          <w:szCs w:val="14"/>
          <w:lang w:val="en-US" w:eastAsia="ru-RU"/>
        </w:rPr>
        <w:t>   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Участник</w:t>
      </w:r>
      <w:r w:rsidRPr="000F0C52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 xml:space="preserve"> 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на</w:t>
      </w:r>
      <w:r w:rsidRPr="000F0C52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 xml:space="preserve"> 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стороне</w:t>
      </w:r>
      <w:r w:rsidRPr="000F0C52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 xml:space="preserve"> 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сервера</w:t>
      </w:r>
      <w:r w:rsidRPr="000F0C52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 xml:space="preserve"> 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открывает</w:t>
      </w:r>
      <w:r w:rsidRPr="000F0C52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 xml:space="preserve"> 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файл</w:t>
      </w:r>
      <w:r w:rsidRPr="000F0C52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> </w:t>
      </w:r>
      <w:r w:rsidRPr="000F0C52">
        <w:rPr>
          <w:rFonts w:ascii="Arial" w:eastAsia="Times New Roman" w:hAnsi="Arial" w:cs="Arial"/>
          <w:b/>
          <w:sz w:val="20"/>
          <w:szCs w:val="20"/>
          <w:lang w:val="en-US" w:eastAsia="ru-RU"/>
        </w:rPr>
        <w:t xml:space="preserve">Packet Tracer Multiuser — Implement Services — Server </w:t>
      </w:r>
      <w:proofErr w:type="spellStart"/>
      <w:r w:rsidRPr="000F0C52">
        <w:rPr>
          <w:rFonts w:ascii="Arial" w:eastAsia="Times New Roman" w:hAnsi="Arial" w:cs="Arial"/>
          <w:b/>
          <w:sz w:val="20"/>
          <w:szCs w:val="20"/>
          <w:lang w:val="en-US" w:eastAsia="ru-RU"/>
        </w:rPr>
        <w:t>Side.pka</w:t>
      </w:r>
      <w:proofErr w:type="spellEnd"/>
      <w:r w:rsidRPr="000F0C52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>.</w:t>
      </w:r>
    </w:p>
    <w:p w14:paraId="6DD056F2" w14:textId="77777777" w:rsidR="000F0C52" w:rsidRPr="000F0C52" w:rsidRDefault="000F0C52" w:rsidP="000F0C52">
      <w:pPr>
        <w:spacing w:before="60" w:after="60" w:line="230" w:lineRule="atLeast"/>
        <w:ind w:left="1080" w:hanging="360"/>
        <w:rPr>
          <w:rFonts w:ascii="Arial" w:eastAsia="Times New Roman" w:hAnsi="Arial" w:cs="Arial"/>
          <w:bCs w:val="0"/>
          <w:sz w:val="20"/>
          <w:szCs w:val="20"/>
          <w:lang w:val="en-US"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lastRenderedPageBreak/>
        <w:t>-</w:t>
      </w:r>
      <w:r w:rsidRPr="000F0C52">
        <w:rPr>
          <w:rFonts w:eastAsia="Times New Roman"/>
          <w:bCs w:val="0"/>
          <w:sz w:val="14"/>
          <w:szCs w:val="14"/>
          <w:lang w:val="en-US" w:eastAsia="ru-RU"/>
        </w:rPr>
        <w:t>   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Участник</w:t>
      </w:r>
      <w:r w:rsidRPr="000F0C52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 xml:space="preserve"> 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на</w:t>
      </w:r>
      <w:r w:rsidRPr="000F0C52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 xml:space="preserve"> 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стороне</w:t>
      </w:r>
      <w:r w:rsidRPr="000F0C52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 xml:space="preserve"> 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клиента</w:t>
      </w:r>
      <w:r w:rsidRPr="000F0C52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 xml:space="preserve"> 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открывает</w:t>
      </w:r>
      <w:r w:rsidRPr="000F0C52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 xml:space="preserve"> 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файл</w:t>
      </w:r>
      <w:r w:rsidRPr="000F0C52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> </w:t>
      </w:r>
      <w:r w:rsidRPr="000F0C52">
        <w:rPr>
          <w:rFonts w:ascii="Arial" w:eastAsia="Times New Roman" w:hAnsi="Arial" w:cs="Arial"/>
          <w:b/>
          <w:sz w:val="20"/>
          <w:szCs w:val="20"/>
          <w:lang w:val="en-US" w:eastAsia="ru-RU"/>
        </w:rPr>
        <w:t xml:space="preserve">Packet Tracer Multiuser — Implement Services — Client </w:t>
      </w:r>
      <w:proofErr w:type="spellStart"/>
      <w:r w:rsidRPr="000F0C52">
        <w:rPr>
          <w:rFonts w:ascii="Arial" w:eastAsia="Times New Roman" w:hAnsi="Arial" w:cs="Arial"/>
          <w:b/>
          <w:sz w:val="20"/>
          <w:szCs w:val="20"/>
          <w:lang w:val="en-US" w:eastAsia="ru-RU"/>
        </w:rPr>
        <w:t>Side.pka</w:t>
      </w:r>
      <w:proofErr w:type="spellEnd"/>
      <w:r w:rsidRPr="000F0C52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>.</w:t>
      </w:r>
    </w:p>
    <w:p w14:paraId="6CA4680A" w14:textId="77777777" w:rsidR="000F0C52" w:rsidRPr="000F0C52" w:rsidRDefault="000F0C52" w:rsidP="000F0C52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Примечание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. Учащиеся без пары могут открыть оба файла и выполнить необходимые шаги для сервера и клиента.</w:t>
      </w:r>
    </w:p>
    <w:p w14:paraId="7A3837A6" w14:textId="77777777" w:rsidR="000F0C52" w:rsidRPr="000F0C52" w:rsidRDefault="000F0C52" w:rsidP="000F0C52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0F0C52">
        <w:rPr>
          <w:rFonts w:ascii="Arial" w:eastAsia="Times New Roman" w:hAnsi="Arial" w:cs="Arial"/>
          <w:b/>
          <w:sz w:val="22"/>
          <w:szCs w:val="22"/>
          <w:lang w:eastAsia="ru-RU"/>
        </w:rPr>
        <w:t>Шаг 2.</w:t>
      </w:r>
      <w:r w:rsidRPr="000F0C52">
        <w:rPr>
          <w:rFonts w:eastAsia="Times New Roman"/>
          <w:b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/>
          <w:sz w:val="22"/>
          <w:szCs w:val="22"/>
          <w:lang w:eastAsia="ru-RU"/>
        </w:rPr>
        <w:t>Настройте коммутаторы с первоначальными параметрами.</w:t>
      </w:r>
    </w:p>
    <w:p w14:paraId="59BBCA6C" w14:textId="77777777" w:rsidR="000F0C52" w:rsidRPr="000F0C52" w:rsidRDefault="000F0C52" w:rsidP="000F0C52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Каждый участник должен настроить для соответствующего коммутатора следующие параметры:</w:t>
      </w:r>
    </w:p>
    <w:p w14:paraId="14517976" w14:textId="77777777" w:rsidR="000F0C52" w:rsidRPr="000F0C52" w:rsidRDefault="000F0C52" w:rsidP="000F0C52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Имя узла из «Таблицы адресации». (</w:t>
      </w: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S1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 для коммутатора участника на стороне сервера или </w:t>
      </w: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S2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 для коммутатора участника на стороне клиента). Используя вкладку </w:t>
      </w:r>
      <w:proofErr w:type="spellStart"/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Config</w:t>
      </w:r>
      <w:proofErr w:type="spellEnd"/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 (Конфигурация), измените отображаемое имя каждого коммутатора таким образом, чтобы оно совпадало с новым именем узла.</w:t>
      </w:r>
    </w:p>
    <w:p w14:paraId="14AD70BF" w14:textId="77777777" w:rsidR="000F0C52" w:rsidRPr="000F0C52" w:rsidRDefault="000F0C52" w:rsidP="000F0C52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Соответствующее сообщение дня (MOTD).</w:t>
      </w:r>
    </w:p>
    <w:p w14:paraId="5CCB10CC" w14:textId="77777777" w:rsidR="000F0C52" w:rsidRPr="000F0C52" w:rsidRDefault="000F0C52" w:rsidP="000F0C52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В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Пароли на привилегированный режим EXEC и линии.</w:t>
      </w:r>
    </w:p>
    <w:p w14:paraId="755051E6" w14:textId="77777777" w:rsidR="000F0C52" w:rsidRPr="000F0C52" w:rsidRDefault="000F0C52" w:rsidP="000F0C52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Г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IP-адресация в соответствии с «Таблицей адресации».</w:t>
      </w:r>
    </w:p>
    <w:p w14:paraId="2562E50F" w14:textId="77777777" w:rsidR="000F0C52" w:rsidRPr="000F0C52" w:rsidRDefault="000F0C52" w:rsidP="000F0C52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Д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Количество баллов: 8/33 для участника на стороне клиента и 8/44 для участника на стороне сервера.</w:t>
      </w:r>
    </w:p>
    <w:p w14:paraId="5DFA37B4" w14:textId="77777777" w:rsidR="000F0C52" w:rsidRPr="000F0C52" w:rsidRDefault="000F0C52" w:rsidP="000F0C52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0F0C52">
        <w:rPr>
          <w:rFonts w:ascii="Arial" w:eastAsia="Times New Roman" w:hAnsi="Arial" w:cs="Arial"/>
          <w:b/>
          <w:sz w:val="22"/>
          <w:szCs w:val="22"/>
          <w:lang w:eastAsia="ru-RU"/>
        </w:rPr>
        <w:t>Шаг 3.</w:t>
      </w:r>
      <w:r w:rsidRPr="000F0C52">
        <w:rPr>
          <w:rFonts w:eastAsia="Times New Roman"/>
          <w:b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/>
          <w:sz w:val="22"/>
          <w:szCs w:val="22"/>
          <w:lang w:eastAsia="ru-RU"/>
        </w:rPr>
        <w:t>Участник на стороне сервера: настройте PTMU-соединение и сообщите информацию об адресации.</w:t>
      </w:r>
    </w:p>
    <w:p w14:paraId="6337EAA0" w14:textId="77777777" w:rsidR="000F0C52" w:rsidRPr="000F0C52" w:rsidRDefault="000F0C52" w:rsidP="000F0C52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Выполните действия, необходимые для проверки того, что соединение </w:t>
      </w: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PTMU </w:t>
      </w:r>
      <w:proofErr w:type="spellStart"/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Link</w:t>
      </w:r>
      <w:proofErr w:type="spellEnd"/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 готово принимать входящие подключения.</w:t>
      </w:r>
    </w:p>
    <w:p w14:paraId="7330EE17" w14:textId="77777777" w:rsidR="000F0C52" w:rsidRPr="000F0C52" w:rsidRDefault="000F0C52" w:rsidP="000F0C52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Передайте участнику на стороне клиента необходимые параметры конфигурации.</w:t>
      </w:r>
    </w:p>
    <w:p w14:paraId="372ACCC3" w14:textId="77777777" w:rsidR="000F0C52" w:rsidRPr="000F0C52" w:rsidRDefault="000F0C52" w:rsidP="000F0C52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0F0C52">
        <w:rPr>
          <w:rFonts w:ascii="Arial" w:eastAsia="Times New Roman" w:hAnsi="Arial" w:cs="Arial"/>
          <w:b/>
          <w:sz w:val="22"/>
          <w:szCs w:val="22"/>
          <w:lang w:eastAsia="ru-RU"/>
        </w:rPr>
        <w:t>Шаг 4.</w:t>
      </w:r>
      <w:r w:rsidRPr="000F0C52">
        <w:rPr>
          <w:rFonts w:eastAsia="Times New Roman"/>
          <w:b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/>
          <w:sz w:val="22"/>
          <w:szCs w:val="22"/>
          <w:lang w:eastAsia="ru-RU"/>
        </w:rPr>
        <w:t> Участник на стороне клиента: настройте исходящее многопользовательское подключение.</w:t>
      </w:r>
    </w:p>
    <w:p w14:paraId="7FFE1799" w14:textId="77777777" w:rsidR="000F0C52" w:rsidRPr="000F0C52" w:rsidRDefault="000F0C52" w:rsidP="000F0C52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Участник на стороне клиента: запишите следующие данные, предоставленные вам участником на стороне сервера.</w:t>
      </w:r>
    </w:p>
    <w:p w14:paraId="51DC42B7" w14:textId="77777777" w:rsidR="000F0C52" w:rsidRPr="000F0C52" w:rsidRDefault="000F0C52" w:rsidP="000F0C52">
      <w:pPr>
        <w:spacing w:before="120" w:after="60" w:line="240" w:lineRule="auto"/>
        <w:ind w:left="72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IP-адрес:</w:t>
      </w:r>
    </w:p>
    <w:p w14:paraId="09F84352" w14:textId="77777777" w:rsidR="000F0C52" w:rsidRPr="000F0C52" w:rsidRDefault="000F0C52" w:rsidP="000F0C52">
      <w:pPr>
        <w:spacing w:before="120" w:after="60" w:line="240" w:lineRule="auto"/>
        <w:ind w:left="72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Номер порта:</w:t>
      </w:r>
    </w:p>
    <w:p w14:paraId="143B564A" w14:textId="77777777" w:rsidR="000F0C52" w:rsidRPr="000F0C52" w:rsidRDefault="000F0C52" w:rsidP="000F0C52">
      <w:pPr>
        <w:spacing w:before="120" w:after="60" w:line="240" w:lineRule="auto"/>
        <w:ind w:left="72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Пароль (</w:t>
      </w:r>
      <w:proofErr w:type="spellStart"/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cisco</w:t>
      </w:r>
      <w:proofErr w:type="spellEnd"/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 по умолчанию)</w:t>
      </w:r>
    </w:p>
    <w:p w14:paraId="436A22E2" w14:textId="77777777" w:rsidR="000F0C52" w:rsidRPr="000F0C52" w:rsidRDefault="000F0C52" w:rsidP="000F0C52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Настройте </w:t>
      </w: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Peer0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 для подключения к </w:t>
      </w: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PTMU </w:t>
      </w:r>
      <w:proofErr w:type="spellStart"/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Link</w:t>
      </w:r>
      <w:proofErr w:type="spellEnd"/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 участника на стороне сервера.</w:t>
      </w:r>
    </w:p>
    <w:p w14:paraId="59C91550" w14:textId="77777777" w:rsidR="000F0C52" w:rsidRPr="000F0C52" w:rsidRDefault="000F0C52" w:rsidP="000F0C52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В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Подключите порт </w:t>
      </w: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GigabitEthernet0/1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 коммутатора </w:t>
      </w: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S2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 к </w:t>
      </w: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Link0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 на узле </w:t>
      </w: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Peer0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12437668" w14:textId="77777777" w:rsidR="000F0C52" w:rsidRPr="000F0C52" w:rsidRDefault="000F0C52" w:rsidP="000F0C52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0F0C52">
        <w:rPr>
          <w:rFonts w:ascii="Arial" w:eastAsia="Times New Roman" w:hAnsi="Arial" w:cs="Arial"/>
          <w:b/>
          <w:sz w:val="22"/>
          <w:szCs w:val="22"/>
          <w:lang w:eastAsia="ru-RU"/>
        </w:rPr>
        <w:t>Шаг 5.</w:t>
      </w:r>
      <w:r w:rsidRPr="000F0C52">
        <w:rPr>
          <w:rFonts w:eastAsia="Times New Roman"/>
          <w:b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/>
          <w:sz w:val="22"/>
          <w:szCs w:val="22"/>
          <w:lang w:eastAsia="ru-RU"/>
        </w:rPr>
        <w:t>Проверьте подключение через локальное многопользовательское соединение.</w:t>
      </w:r>
    </w:p>
    <w:p w14:paraId="41222D2D" w14:textId="77777777" w:rsidR="000F0C52" w:rsidRPr="000F0C52" w:rsidRDefault="000F0C52" w:rsidP="000F0C52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Участник на стороне сервера теперь должен иметь возможность отправить команду </w:t>
      </w:r>
      <w:proofErr w:type="spellStart"/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ping</w:t>
      </w:r>
      <w:proofErr w:type="spellEnd"/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на S2 в копии </w:t>
      </w:r>
      <w:proofErr w:type="spellStart"/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Packet</w:t>
      </w:r>
      <w:proofErr w:type="spellEnd"/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</w:t>
      </w:r>
      <w:proofErr w:type="spellStart"/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Tracer</w:t>
      </w:r>
      <w:proofErr w:type="spellEnd"/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участника на стороне клиента.</w:t>
      </w:r>
    </w:p>
    <w:p w14:paraId="572BF66E" w14:textId="77777777" w:rsidR="000F0C52" w:rsidRPr="000F0C52" w:rsidRDefault="000F0C52" w:rsidP="000F0C52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Участник на стороне клиента теперь должен иметь возможность отправить команду </w:t>
      </w:r>
      <w:proofErr w:type="spellStart"/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ping</w:t>
      </w:r>
      <w:proofErr w:type="spellEnd"/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на S1 в копии </w:t>
      </w:r>
      <w:proofErr w:type="spellStart"/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Packet</w:t>
      </w:r>
      <w:proofErr w:type="spellEnd"/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</w:t>
      </w:r>
      <w:proofErr w:type="spellStart"/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Tracer</w:t>
      </w:r>
      <w:proofErr w:type="spellEnd"/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участника на стороне сервера.</w:t>
      </w:r>
    </w:p>
    <w:p w14:paraId="4C99C70E" w14:textId="77777777" w:rsidR="000F0C52" w:rsidRPr="000F0C52" w:rsidRDefault="000F0C52" w:rsidP="000F0C52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В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Количество баллов: 11/33 для участника на стороне клиента и 9/44 для участника на стороне сервера.</w:t>
      </w:r>
    </w:p>
    <w:p w14:paraId="42764FE8" w14:textId="77777777" w:rsidR="000F0C52" w:rsidRPr="000F0C52" w:rsidRDefault="000F0C52" w:rsidP="000F0C52">
      <w:pPr>
        <w:spacing w:before="240" w:after="60" w:line="322" w:lineRule="atLeast"/>
        <w:ind w:left="1080" w:hanging="1080"/>
        <w:rPr>
          <w:rFonts w:ascii="Arial" w:eastAsia="Times New Roman" w:hAnsi="Arial" w:cs="Arial"/>
          <w:b/>
          <w:lang w:eastAsia="ru-RU"/>
        </w:rPr>
      </w:pPr>
      <w:r w:rsidRPr="000F0C52">
        <w:rPr>
          <w:rFonts w:ascii="Arial" w:eastAsia="Times New Roman" w:hAnsi="Arial" w:cs="Arial"/>
          <w:b/>
          <w:lang w:eastAsia="ru-RU"/>
        </w:rPr>
        <w:t>Часть 2.</w:t>
      </w:r>
      <w:r w:rsidRPr="000F0C52">
        <w:rPr>
          <w:rFonts w:eastAsia="Times New Roman"/>
          <w:b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/>
          <w:lang w:eastAsia="ru-RU"/>
        </w:rPr>
        <w:t>Участник на стороне сервера: внедрение и проверка сервисов</w:t>
      </w:r>
    </w:p>
    <w:p w14:paraId="4FE45FBB" w14:textId="77777777" w:rsidR="000F0C52" w:rsidRPr="000F0C52" w:rsidRDefault="000F0C52" w:rsidP="000F0C52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0F0C52">
        <w:rPr>
          <w:rFonts w:ascii="Arial" w:eastAsia="Times New Roman" w:hAnsi="Arial" w:cs="Arial"/>
          <w:b/>
          <w:sz w:val="22"/>
          <w:szCs w:val="22"/>
          <w:lang w:eastAsia="ru-RU"/>
        </w:rPr>
        <w:t>Шаг 1. </w:t>
      </w:r>
      <w:r w:rsidRPr="000F0C52">
        <w:rPr>
          <w:rFonts w:eastAsia="Times New Roman"/>
          <w:b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/>
          <w:sz w:val="22"/>
          <w:szCs w:val="22"/>
          <w:lang w:eastAsia="ru-RU"/>
        </w:rPr>
        <w:t>Настройте WRS в качестве DHCP-сервера.</w:t>
      </w:r>
    </w:p>
    <w:p w14:paraId="07396AB8" w14:textId="77777777" w:rsidR="000F0C52" w:rsidRPr="000F0C52" w:rsidRDefault="000F0C52" w:rsidP="000F0C52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WRS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 предоставляет сервисы DHCP. Настройте DHCP-сервер следующим образом:</w:t>
      </w:r>
    </w:p>
    <w:p w14:paraId="40BFC9E5" w14:textId="77777777" w:rsidR="000F0C52" w:rsidRPr="000F0C52" w:rsidRDefault="000F0C52" w:rsidP="000F0C52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Начальный IP-адрес — </w:t>
      </w: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172.16.1.11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18B120BF" w14:textId="77777777" w:rsidR="000F0C52" w:rsidRPr="000F0C52" w:rsidRDefault="000F0C52" w:rsidP="000F0C52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Максимальное количество пользователей — </w:t>
      </w: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100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5E420EF6" w14:textId="77777777" w:rsidR="000F0C52" w:rsidRPr="000F0C52" w:rsidRDefault="000F0C52" w:rsidP="000F0C52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В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</w:t>
      </w:r>
      <w:proofErr w:type="spellStart"/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Static</w:t>
      </w:r>
      <w:proofErr w:type="spellEnd"/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 xml:space="preserve"> DNS 1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 — </w:t>
      </w: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172.16.1.5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2744C976" w14:textId="77777777" w:rsidR="000F0C52" w:rsidRPr="000F0C52" w:rsidRDefault="000F0C52" w:rsidP="000F0C52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Г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Проверьте IP-адрес, полученный программой </w:t>
      </w:r>
      <w:proofErr w:type="spellStart"/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NetAdmin</w:t>
      </w:r>
      <w:proofErr w:type="spellEnd"/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 через DHCP.</w:t>
      </w:r>
    </w:p>
    <w:p w14:paraId="14F18265" w14:textId="77777777" w:rsidR="000F0C52" w:rsidRPr="000F0C52" w:rsidRDefault="000F0C52" w:rsidP="000F0C52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lastRenderedPageBreak/>
        <w:t>Д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В программе </w:t>
      </w:r>
      <w:proofErr w:type="spellStart"/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NetAdmin</w:t>
      </w:r>
      <w:proofErr w:type="spellEnd"/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 откройте веб-страницу </w:t>
      </w:r>
      <w:proofErr w:type="spellStart"/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User</w:t>
      </w:r>
      <w:proofErr w:type="spellEnd"/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</w:t>
      </w:r>
      <w:proofErr w:type="spellStart"/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Account</w:t>
      </w:r>
      <w:proofErr w:type="spellEnd"/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</w:t>
      </w:r>
      <w:proofErr w:type="spellStart"/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Information</w:t>
      </w:r>
      <w:proofErr w:type="spellEnd"/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 (Сведения об учетной записи пользователя) по адресу </w:t>
      </w: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172.16.1.5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. Вы будете использовать эту информацию для настройки учетных записей пользователей в шаге 2.</w:t>
      </w:r>
    </w:p>
    <w:p w14:paraId="10241DF5" w14:textId="77777777" w:rsidR="000F0C52" w:rsidRPr="000F0C52" w:rsidRDefault="000F0C52" w:rsidP="000F0C52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Е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Количество баллов: 17/44 для участника на стороне сервера.</w:t>
      </w:r>
    </w:p>
    <w:p w14:paraId="549DFB7F" w14:textId="77777777" w:rsidR="000F0C52" w:rsidRPr="000F0C52" w:rsidRDefault="000F0C52" w:rsidP="000F0C52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0F0C52">
        <w:rPr>
          <w:rFonts w:ascii="Arial" w:eastAsia="Times New Roman" w:hAnsi="Arial" w:cs="Arial"/>
          <w:b/>
          <w:sz w:val="22"/>
          <w:szCs w:val="22"/>
          <w:lang w:eastAsia="ru-RU"/>
        </w:rPr>
        <w:t>Шаг 2.</w:t>
      </w:r>
      <w:r w:rsidRPr="000F0C52">
        <w:rPr>
          <w:rFonts w:eastAsia="Times New Roman"/>
          <w:b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/>
          <w:sz w:val="22"/>
          <w:szCs w:val="22"/>
          <w:lang w:eastAsia="ru-RU"/>
        </w:rPr>
        <w:t>Настройте сервисы на www.ptmu.test.</w:t>
      </w:r>
    </w:p>
    <w:p w14:paraId="4BC61984" w14:textId="77777777" w:rsidR="000F0C52" w:rsidRPr="000F0C52" w:rsidRDefault="000F0C52" w:rsidP="000F0C52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Сервер </w:t>
      </w: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www.ptmu.test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 предоставляет остальные сервисы, и его необходимо настроить следующим образом.</w:t>
      </w:r>
    </w:p>
    <w:p w14:paraId="09CDC9C1" w14:textId="77777777" w:rsidR="000F0C52" w:rsidRPr="000F0C52" w:rsidRDefault="000F0C52" w:rsidP="000F0C52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Включите сервис DNS и создайте DNS-запись, связывающую IP-адрес сервера </w:t>
      </w: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www.ptmu.test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 с именем www.ptmu.test.</w:t>
      </w:r>
    </w:p>
    <w:p w14:paraId="36C19AB3" w14:textId="77777777" w:rsidR="000F0C52" w:rsidRPr="000F0C52" w:rsidRDefault="000F0C52" w:rsidP="000F0C52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Включите сервисы электронной почты и создайте учетные записи пользователей в соответствии со списком пользователей из части 2, шага 1Д. Имя домена — </w:t>
      </w:r>
      <w:proofErr w:type="spellStart"/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ptmu.test</w:t>
      </w:r>
      <w:proofErr w:type="spellEnd"/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3C589799" w14:textId="77777777" w:rsidR="000F0C52" w:rsidRPr="000F0C52" w:rsidRDefault="000F0C52" w:rsidP="000F0C52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В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Включите сервис FTP и создайте учетные записи пользователей в соответствии со списком пользователей из части 2, шага 1Д. Предоставьте всем пользователям права на запись, чтение и получение содержимого каталога.</w:t>
      </w:r>
    </w:p>
    <w:p w14:paraId="2DBCA8DE" w14:textId="77777777" w:rsidR="000F0C52" w:rsidRPr="000F0C52" w:rsidRDefault="000F0C52" w:rsidP="000F0C52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Г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Количество баллов: 38/44 для участника на стороне сервера.</w:t>
      </w:r>
    </w:p>
    <w:p w14:paraId="39A70FC9" w14:textId="77777777" w:rsidR="000F0C52" w:rsidRPr="000F0C52" w:rsidRDefault="000F0C52" w:rsidP="000F0C52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0F0C52">
        <w:rPr>
          <w:rFonts w:ascii="Arial" w:eastAsia="Times New Roman" w:hAnsi="Arial" w:cs="Arial"/>
          <w:b/>
          <w:sz w:val="22"/>
          <w:szCs w:val="22"/>
          <w:lang w:eastAsia="ru-RU"/>
        </w:rPr>
        <w:t>Шаг 3.</w:t>
      </w:r>
      <w:r w:rsidRPr="000F0C52">
        <w:rPr>
          <w:rFonts w:eastAsia="Times New Roman"/>
          <w:b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/>
          <w:sz w:val="22"/>
          <w:szCs w:val="22"/>
          <w:lang w:eastAsia="ru-RU"/>
        </w:rPr>
        <w:t>Убедитесь, что все сервисы внедрены в соответствии с требованиями.</w:t>
      </w:r>
    </w:p>
    <w:p w14:paraId="59156244" w14:textId="77777777" w:rsidR="000F0C52" w:rsidRPr="000F0C52" w:rsidRDefault="000F0C52" w:rsidP="000F0C52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В </w:t>
      </w:r>
      <w:proofErr w:type="spellStart"/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NetAdmin</w:t>
      </w:r>
      <w:proofErr w:type="spellEnd"/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 выполните следующие действия.</w:t>
      </w:r>
    </w:p>
    <w:p w14:paraId="2467B926" w14:textId="77777777" w:rsidR="000F0C52" w:rsidRPr="000F0C52" w:rsidRDefault="000F0C52" w:rsidP="000F0C52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Настройте клиент электронной почты для учетной записи пользователя </w:t>
      </w:r>
      <w:proofErr w:type="spellStart"/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NetAdmin</w:t>
      </w:r>
      <w:proofErr w:type="spellEnd"/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. (Совет: используйте www.ptmu.test в качестве как входящего, так и исходящего сервера электронной почты)</w:t>
      </w:r>
    </w:p>
    <w:p w14:paraId="3A36B69B" w14:textId="77777777" w:rsidR="000F0C52" w:rsidRPr="000F0C52" w:rsidRDefault="000F0C52" w:rsidP="000F0C52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Отправьте сообщение электронной почты пользователю на </w:t>
      </w: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PC1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60081CF1" w14:textId="77777777" w:rsidR="000F0C52" w:rsidRPr="000F0C52" w:rsidRDefault="000F0C52" w:rsidP="000F0C52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В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Выгрузите файл </w:t>
      </w: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secret.txt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 на FTP-сервер. Не изменяйте файл.</w:t>
      </w:r>
    </w:p>
    <w:p w14:paraId="324B3214" w14:textId="77777777" w:rsidR="000F0C52" w:rsidRPr="000F0C52" w:rsidRDefault="000F0C52" w:rsidP="000F0C52">
      <w:pPr>
        <w:spacing w:before="120" w:after="60" w:line="240" w:lineRule="auto"/>
        <w:ind w:left="72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Примечание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. Количество баллов участника на стороне сервера будет составлять </w:t>
      </w: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43/44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 до тех пор, пока участник на стороне клиента не загрузит файл </w:t>
      </w: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secret.txt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, не внесет в него изменения, а затем не отправит его на FTP-сервер </w:t>
      </w: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www.ptmu.test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09CCEBA8" w14:textId="77777777" w:rsidR="000F0C52" w:rsidRPr="000F0C52" w:rsidRDefault="000F0C52" w:rsidP="000F0C52">
      <w:pPr>
        <w:spacing w:before="240" w:after="60" w:line="322" w:lineRule="atLeast"/>
        <w:ind w:left="1080" w:hanging="1080"/>
        <w:rPr>
          <w:rFonts w:ascii="Arial" w:eastAsia="Times New Roman" w:hAnsi="Arial" w:cs="Arial"/>
          <w:b/>
          <w:lang w:eastAsia="ru-RU"/>
        </w:rPr>
      </w:pPr>
      <w:r w:rsidRPr="000F0C52">
        <w:rPr>
          <w:rFonts w:ascii="Arial" w:eastAsia="Times New Roman" w:hAnsi="Arial" w:cs="Arial"/>
          <w:b/>
          <w:lang w:eastAsia="ru-RU"/>
        </w:rPr>
        <w:t>Часть 3.</w:t>
      </w:r>
      <w:r w:rsidRPr="000F0C52">
        <w:rPr>
          <w:rFonts w:eastAsia="Times New Roman"/>
          <w:b/>
          <w:sz w:val="14"/>
          <w:szCs w:val="14"/>
          <w:lang w:eastAsia="ru-RU"/>
        </w:rPr>
        <w:t> </w:t>
      </w:r>
      <w:r w:rsidRPr="000F0C52">
        <w:rPr>
          <w:rFonts w:ascii="Arial" w:eastAsia="Times New Roman" w:hAnsi="Arial" w:cs="Arial"/>
          <w:b/>
          <w:lang w:eastAsia="ru-RU"/>
        </w:rPr>
        <w:t>Участник на стороне клиента: настройка и проверка доступа к сервисам</w:t>
      </w:r>
    </w:p>
    <w:p w14:paraId="15793CF6" w14:textId="77777777" w:rsidR="000F0C52" w:rsidRPr="000F0C52" w:rsidRDefault="000F0C52" w:rsidP="000F0C52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0F0C52">
        <w:rPr>
          <w:rFonts w:ascii="Arial" w:eastAsia="Times New Roman" w:hAnsi="Arial" w:cs="Arial"/>
          <w:b/>
          <w:sz w:val="22"/>
          <w:szCs w:val="22"/>
          <w:lang w:eastAsia="ru-RU"/>
        </w:rPr>
        <w:t>Шаг 1.</w:t>
      </w:r>
      <w:r w:rsidRPr="000F0C52">
        <w:rPr>
          <w:rFonts w:eastAsia="Times New Roman"/>
          <w:b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/>
          <w:sz w:val="22"/>
          <w:szCs w:val="22"/>
          <w:lang w:eastAsia="ru-RU"/>
        </w:rPr>
        <w:t>Настройте и проверьте адресацию компьютера.</w:t>
      </w:r>
    </w:p>
    <w:p w14:paraId="6724744B" w14:textId="77777777" w:rsidR="000F0C52" w:rsidRPr="000F0C52" w:rsidRDefault="000F0C52" w:rsidP="000F0C52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Настройте </w:t>
      </w: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PC1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 и </w:t>
      </w: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PC2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 на автоматическое получение адресов.</w:t>
      </w:r>
    </w:p>
    <w:p w14:paraId="7C8E53A9" w14:textId="77777777" w:rsidR="000F0C52" w:rsidRPr="000F0C52" w:rsidRDefault="000F0C52" w:rsidP="000F0C52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PC1 и PC2 должны иметь доступ к веб-странице как по IP-адресу, </w:t>
      </w: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http://172.16.1.5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, так и по доменному имени, </w:t>
      </w: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http://www.ptmu.test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7B2C623E" w14:textId="77777777" w:rsidR="000F0C52" w:rsidRPr="000F0C52" w:rsidRDefault="000F0C52" w:rsidP="000F0C52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В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Количество баллов: 21/33 для участника на стороне клиента.</w:t>
      </w:r>
    </w:p>
    <w:p w14:paraId="70C1DB6F" w14:textId="77777777" w:rsidR="000F0C52" w:rsidRPr="000F0C52" w:rsidRDefault="000F0C52" w:rsidP="000F0C52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0F0C52">
        <w:rPr>
          <w:rFonts w:ascii="Arial" w:eastAsia="Times New Roman" w:hAnsi="Arial" w:cs="Arial"/>
          <w:b/>
          <w:sz w:val="22"/>
          <w:szCs w:val="22"/>
          <w:lang w:eastAsia="ru-RU"/>
        </w:rPr>
        <w:t>Шаг 2.</w:t>
      </w:r>
      <w:r w:rsidRPr="000F0C52">
        <w:rPr>
          <w:rFonts w:eastAsia="Times New Roman"/>
          <w:b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/>
          <w:sz w:val="22"/>
          <w:szCs w:val="22"/>
          <w:lang w:eastAsia="ru-RU"/>
        </w:rPr>
        <w:t>Настройте и проверьте учетные записи электронной почты на ПК.</w:t>
      </w:r>
    </w:p>
    <w:p w14:paraId="580C155A" w14:textId="77777777" w:rsidR="000F0C52" w:rsidRPr="000F0C52" w:rsidRDefault="000F0C52" w:rsidP="000F0C52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Настройте учетные записи электронной почты в соответствии с требованиями на странице </w:t>
      </w: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www.ptmu.test/user.html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629C0A6A" w14:textId="77777777" w:rsidR="000F0C52" w:rsidRPr="000F0C52" w:rsidRDefault="000F0C52" w:rsidP="000F0C52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 xml:space="preserve">Убедитесь в том, что PC1 получил сообщение электронной почты от </w:t>
      </w:r>
      <w:proofErr w:type="spellStart"/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NetAdmin</w:t>
      </w:r>
      <w:proofErr w:type="spellEnd"/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, и отправьте ответ.</w:t>
      </w:r>
    </w:p>
    <w:p w14:paraId="174873DB" w14:textId="77777777" w:rsidR="000F0C52" w:rsidRPr="000F0C52" w:rsidRDefault="000F0C52" w:rsidP="000F0C52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В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Отправьте сообщение электронной почты с PC1 на PC2. </w:t>
      </w: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Примечание.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 Оценка в баллах не изменится.</w:t>
      </w:r>
    </w:p>
    <w:p w14:paraId="519148E3" w14:textId="77777777" w:rsidR="000F0C52" w:rsidRPr="000F0C52" w:rsidRDefault="000F0C52" w:rsidP="000F0C52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Г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Убедитесь, что PC2 получил электронную почту от PC1.</w:t>
      </w:r>
    </w:p>
    <w:p w14:paraId="4DA60C5F" w14:textId="77777777" w:rsidR="000F0C52" w:rsidRPr="000F0C52" w:rsidRDefault="000F0C52" w:rsidP="000F0C52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Д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Количество баллов: 31/33 для участника на стороне клиента.</w:t>
      </w:r>
    </w:p>
    <w:p w14:paraId="76358588" w14:textId="77777777" w:rsidR="000F0C52" w:rsidRPr="000F0C52" w:rsidRDefault="000F0C52" w:rsidP="000F0C52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0F0C52">
        <w:rPr>
          <w:rFonts w:ascii="Arial" w:eastAsia="Times New Roman" w:hAnsi="Arial" w:cs="Arial"/>
          <w:b/>
          <w:sz w:val="22"/>
          <w:szCs w:val="22"/>
          <w:lang w:eastAsia="ru-RU"/>
        </w:rPr>
        <w:t>Шаг 3.</w:t>
      </w:r>
      <w:r w:rsidRPr="000F0C52">
        <w:rPr>
          <w:rFonts w:eastAsia="Times New Roman"/>
          <w:b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/>
          <w:sz w:val="22"/>
          <w:szCs w:val="22"/>
          <w:lang w:eastAsia="ru-RU"/>
        </w:rPr>
        <w:t>Отправьте и загрузите файл с FTP-сервера.</w:t>
      </w:r>
    </w:p>
    <w:p w14:paraId="7E509742" w14:textId="77777777" w:rsidR="000F0C52" w:rsidRPr="000F0C52" w:rsidRDefault="000F0C52" w:rsidP="000F0C52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С PC2 зайдите на FTP-сервер и скачайте файл </w:t>
      </w: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secret.txt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74C7ABB2" w14:textId="77777777" w:rsidR="000F0C52" w:rsidRPr="000F0C52" w:rsidRDefault="000F0C52" w:rsidP="000F0C52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Откройте файл </w:t>
      </w: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secret.txt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, измените в нем секретное слово на </w:t>
      </w:r>
      <w:proofErr w:type="spellStart"/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apple</w:t>
      </w:r>
      <w:proofErr w:type="spellEnd"/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 и выгрузите файл.</w:t>
      </w:r>
    </w:p>
    <w:p w14:paraId="4FD5F460" w14:textId="584AE368" w:rsidR="000F0C52" w:rsidRPr="000F0C52" w:rsidRDefault="000F0C52" w:rsidP="000F0C52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lastRenderedPageBreak/>
        <w:t>В.</w:t>
      </w:r>
      <w:r w:rsidRPr="000F0C52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Количество баллов: </w:t>
      </w:r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44/44</w:t>
      </w:r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 для участника на стороне сервера и </w:t>
      </w:r>
      <w:proofErr w:type="gramStart"/>
      <w:r w:rsidRPr="000F0C52">
        <w:rPr>
          <w:rFonts w:ascii="Arial" w:eastAsia="Times New Roman" w:hAnsi="Arial" w:cs="Arial"/>
          <w:b/>
          <w:sz w:val="20"/>
          <w:szCs w:val="20"/>
          <w:lang w:eastAsia="ru-RU"/>
        </w:rPr>
        <w:t>33/33</w:t>
      </w:r>
      <w:proofErr w:type="gramEnd"/>
      <w:r w:rsidRPr="000F0C52">
        <w:rPr>
          <w:rFonts w:ascii="Arial" w:eastAsia="Times New Roman" w:hAnsi="Arial" w:cs="Arial"/>
          <w:bCs w:val="0"/>
          <w:sz w:val="20"/>
          <w:szCs w:val="20"/>
          <w:lang w:eastAsia="ru-RU"/>
        </w:rPr>
        <w:t> а для участника на стороне клиента.</w:t>
      </w:r>
    </w:p>
    <w:p w14:paraId="7B597B4C" w14:textId="05D9CCF3" w:rsidR="00190DCF" w:rsidRPr="00190DCF" w:rsidRDefault="00196AFD" w:rsidP="00693AA5">
      <w:pPr>
        <w:pStyle w:val="1"/>
      </w:pPr>
      <w:bookmarkStart w:id="5" w:name="_Toc119806700"/>
      <w:r>
        <w:t xml:space="preserve">Решение </w:t>
      </w:r>
      <w:r w:rsidR="003E134C">
        <w:t>10</w:t>
      </w:r>
      <w:r w:rsidR="00075F42">
        <w:t>.</w:t>
      </w:r>
      <w:r w:rsidR="00472BA4">
        <w:t>3</w:t>
      </w:r>
      <w:r w:rsidR="00075F42">
        <w:t>.</w:t>
      </w:r>
      <w:r w:rsidR="00472BA4">
        <w:t>1</w:t>
      </w:r>
      <w:r w:rsidR="00075F42">
        <w:t>.</w:t>
      </w:r>
      <w:r w:rsidR="00472BA4">
        <w:t>4</w:t>
      </w:r>
      <w:bookmarkEnd w:id="5"/>
    </w:p>
    <w:p w14:paraId="760C580F" w14:textId="4C02EE90" w:rsidR="005E7BFD" w:rsidRDefault="00BC3C3D" w:rsidP="005E7BFD">
      <w:pPr>
        <w:jc w:val="center"/>
        <w:rPr>
          <w:b/>
          <w:bCs w:val="0"/>
        </w:rPr>
      </w:pPr>
      <w:r w:rsidRPr="00BC3C3D">
        <w:rPr>
          <w:b/>
          <w:bCs w:val="0"/>
        </w:rPr>
        <w:t>Часть 1</w:t>
      </w:r>
    </w:p>
    <w:p w14:paraId="2786E5BA" w14:textId="22872BFC" w:rsidR="000F0C52" w:rsidRDefault="000F0C52" w:rsidP="000F0C52">
      <w:r w:rsidRPr="000F0C52">
        <w:t>Шаг 2)</w:t>
      </w:r>
    </w:p>
    <w:p w14:paraId="36AF21DD" w14:textId="662D25AE" w:rsidR="000F0C52" w:rsidRDefault="000F0C52" w:rsidP="000F0C52">
      <w:r>
        <w:t xml:space="preserve">На стороне участника </w:t>
      </w:r>
    </w:p>
    <w:p w14:paraId="6D0B6F48" w14:textId="1A6EC6EF" w:rsidR="000F0C52" w:rsidRDefault="00A31E7C" w:rsidP="000F0C52">
      <w:r w:rsidRPr="00A31E7C">
        <w:rPr>
          <w:noProof/>
        </w:rPr>
        <w:drawing>
          <wp:inline distT="0" distB="0" distL="0" distR="0" wp14:anchorId="26D26F88" wp14:editId="437D579D">
            <wp:extent cx="3337560" cy="2572014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49938" cy="2581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06249" w14:textId="562A9527" w:rsidR="000F0C52" w:rsidRDefault="000F0C52" w:rsidP="000F0C52">
      <w:r>
        <w:t>На стороне клиента</w:t>
      </w:r>
    </w:p>
    <w:p w14:paraId="3AA8DA6D" w14:textId="49E006AB" w:rsidR="00F2618B" w:rsidRDefault="00F2618B" w:rsidP="000F0C52">
      <w:r w:rsidRPr="00F2618B">
        <w:rPr>
          <w:noProof/>
        </w:rPr>
        <w:drawing>
          <wp:inline distT="0" distB="0" distL="0" distR="0" wp14:anchorId="326C9FB8" wp14:editId="68DC2AC1">
            <wp:extent cx="3295595" cy="2644140"/>
            <wp:effectExtent l="0" t="0" r="635" b="381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08214" cy="265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38828" w14:textId="5261502E" w:rsidR="00FE229D" w:rsidRDefault="00FE229D" w:rsidP="000F0C52">
      <w:r>
        <w:t>Шаг 3)</w:t>
      </w:r>
    </w:p>
    <w:p w14:paraId="7A4DDC55" w14:textId="3C3595ED" w:rsidR="00FE229D" w:rsidRDefault="00F2618B" w:rsidP="000F0C52">
      <w:pPr>
        <w:rPr>
          <w:lang w:val="en-US"/>
        </w:rPr>
      </w:pPr>
      <w:r w:rsidRPr="00F2618B">
        <w:rPr>
          <w:noProof/>
          <w:lang w:val="en-US"/>
        </w:rPr>
        <w:lastRenderedPageBreak/>
        <w:drawing>
          <wp:inline distT="0" distB="0" distL="0" distR="0" wp14:anchorId="21F8E43D" wp14:editId="6458C2C9">
            <wp:extent cx="3154953" cy="2644369"/>
            <wp:effectExtent l="0" t="0" r="7620" b="381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54953" cy="264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57711" w14:textId="6EFDF7CC" w:rsidR="00F2618B" w:rsidRDefault="00F2618B" w:rsidP="000F0C52">
      <w:r>
        <w:t>Шаг 4)</w:t>
      </w:r>
    </w:p>
    <w:p w14:paraId="2018449F" w14:textId="6D14D2D0" w:rsidR="00F2618B" w:rsidRDefault="00F2618B" w:rsidP="000F0C52">
      <w:pPr>
        <w:rPr>
          <w:lang w:val="en-US"/>
        </w:rPr>
      </w:pPr>
      <w:r w:rsidRPr="00F2618B">
        <w:rPr>
          <w:noProof/>
          <w:lang w:val="en-US"/>
        </w:rPr>
        <w:drawing>
          <wp:inline distT="0" distB="0" distL="0" distR="0" wp14:anchorId="5E9CE58A" wp14:editId="441ECFC0">
            <wp:extent cx="3162574" cy="2575783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62574" cy="2575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85C23" w14:textId="286D6549" w:rsidR="00F2618B" w:rsidRPr="00F2618B" w:rsidRDefault="00F2618B" w:rsidP="000F0C52">
      <w:pPr>
        <w:rPr>
          <w:lang w:val="en-US"/>
        </w:rPr>
      </w:pPr>
      <w:r w:rsidRPr="00F2618B">
        <w:rPr>
          <w:noProof/>
          <w:lang w:val="en-US"/>
        </w:rPr>
        <w:drawing>
          <wp:inline distT="0" distB="0" distL="0" distR="0" wp14:anchorId="07D37166" wp14:editId="55B1FB4B">
            <wp:extent cx="2911092" cy="2377646"/>
            <wp:effectExtent l="0" t="0" r="3810" b="381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11092" cy="2377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BF9B3" w14:textId="2F724D95" w:rsidR="000F0C52" w:rsidRDefault="00F2618B" w:rsidP="000F0C52">
      <w:r>
        <w:t>Шаг 5)</w:t>
      </w:r>
    </w:p>
    <w:p w14:paraId="2FA3FE33" w14:textId="5F882E64" w:rsidR="00F2618B" w:rsidRDefault="00F2618B" w:rsidP="000F0C52">
      <w:r>
        <w:t>Клиент</w:t>
      </w:r>
    </w:p>
    <w:p w14:paraId="0668A0B4" w14:textId="40394200" w:rsidR="00F2618B" w:rsidRDefault="00F2618B" w:rsidP="000F0C52">
      <w:r w:rsidRPr="00F2618B">
        <w:rPr>
          <w:noProof/>
        </w:rPr>
        <w:lastRenderedPageBreak/>
        <w:drawing>
          <wp:inline distT="0" distB="0" distL="0" distR="0" wp14:anchorId="6FA5C29A" wp14:editId="48A6E897">
            <wp:extent cx="3988551" cy="131826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99630" cy="1321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F5ECA" w14:textId="73D4B201" w:rsidR="00F2618B" w:rsidRDefault="00F2618B" w:rsidP="000F0C52">
      <w:r>
        <w:t>Участник</w:t>
      </w:r>
    </w:p>
    <w:p w14:paraId="41BDD07E" w14:textId="7D967B67" w:rsidR="00F2618B" w:rsidRDefault="00F2618B" w:rsidP="000F0C52">
      <w:r w:rsidRPr="00F2618B">
        <w:rPr>
          <w:noProof/>
        </w:rPr>
        <w:drawing>
          <wp:inline distT="0" distB="0" distL="0" distR="0" wp14:anchorId="11091688" wp14:editId="24B2197A">
            <wp:extent cx="4092295" cy="1234547"/>
            <wp:effectExtent l="0" t="0" r="3810" b="381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92295" cy="1234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B0E54" w14:textId="77777777" w:rsidR="00F2618B" w:rsidRDefault="00F2618B" w:rsidP="000F0C52">
      <w:pPr>
        <w:rPr>
          <w:b/>
          <w:bCs w:val="0"/>
        </w:rPr>
      </w:pPr>
    </w:p>
    <w:p w14:paraId="4168961D" w14:textId="4635B189" w:rsidR="00BC3C3D" w:rsidRDefault="00BC3C3D" w:rsidP="00BC3C3D">
      <w:pPr>
        <w:jc w:val="center"/>
        <w:rPr>
          <w:b/>
          <w:bCs w:val="0"/>
        </w:rPr>
      </w:pPr>
      <w:r w:rsidRPr="00BC3C3D">
        <w:rPr>
          <w:b/>
          <w:bCs w:val="0"/>
        </w:rPr>
        <w:t>Часть 2</w:t>
      </w:r>
    </w:p>
    <w:p w14:paraId="14E8B5F4" w14:textId="77407D6F" w:rsidR="00F2618B" w:rsidRDefault="00F2618B" w:rsidP="00F2618B">
      <w:r>
        <w:t>Шаг 1)</w:t>
      </w:r>
    </w:p>
    <w:p w14:paraId="00190F6D" w14:textId="5EDD9B96" w:rsidR="00F2618B" w:rsidRDefault="00F2618B" w:rsidP="00F2618B">
      <w:r w:rsidRPr="00F2618B">
        <w:rPr>
          <w:noProof/>
        </w:rPr>
        <w:drawing>
          <wp:inline distT="0" distB="0" distL="0" distR="0" wp14:anchorId="6C7224A8" wp14:editId="38CB0077">
            <wp:extent cx="4138665" cy="2796540"/>
            <wp:effectExtent l="0" t="0" r="0" b="381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49090" cy="2803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6B8D5" w14:textId="2D843F0D" w:rsidR="00F2618B" w:rsidRDefault="00F2618B" w:rsidP="00F2618B">
      <w:r w:rsidRPr="00F2618B">
        <w:rPr>
          <w:noProof/>
        </w:rPr>
        <w:drawing>
          <wp:inline distT="0" distB="0" distL="0" distR="0" wp14:anchorId="7929C510" wp14:editId="223733FE">
            <wp:extent cx="4434840" cy="2068748"/>
            <wp:effectExtent l="0" t="0" r="3810" b="8255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43162" cy="207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39EA1" w14:textId="2BF47BA0" w:rsidR="00B001CE" w:rsidRDefault="00B001CE" w:rsidP="00F2618B">
      <w:r w:rsidRPr="00F2618B">
        <w:rPr>
          <w:noProof/>
        </w:rPr>
        <w:lastRenderedPageBreak/>
        <w:drawing>
          <wp:inline distT="0" distB="0" distL="0" distR="0" wp14:anchorId="3F6E51BD" wp14:editId="5BE8125C">
            <wp:extent cx="5082540" cy="1518461"/>
            <wp:effectExtent l="0" t="0" r="3810" b="5715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95093" cy="1522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778EC" w14:textId="1A86DFE8" w:rsidR="00B001CE" w:rsidRDefault="00B001CE" w:rsidP="00F2618B">
      <w:r w:rsidRPr="00F2618B">
        <w:rPr>
          <w:noProof/>
        </w:rPr>
        <w:drawing>
          <wp:inline distT="0" distB="0" distL="0" distR="0" wp14:anchorId="43489236" wp14:editId="195A2CFA">
            <wp:extent cx="5044440" cy="2038541"/>
            <wp:effectExtent l="0" t="0" r="381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061664" cy="2045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B61A1" w14:textId="54C772DA" w:rsidR="00F2618B" w:rsidRDefault="00F2618B" w:rsidP="00F2618B">
      <w:r>
        <w:t>Шаг 2)</w:t>
      </w:r>
    </w:p>
    <w:p w14:paraId="028E0704" w14:textId="63CB186A" w:rsidR="00B001CE" w:rsidRDefault="00B001CE" w:rsidP="00F2618B">
      <w:r w:rsidRPr="00B001CE">
        <w:rPr>
          <w:noProof/>
        </w:rPr>
        <w:drawing>
          <wp:inline distT="0" distB="0" distL="0" distR="0" wp14:anchorId="0174923F" wp14:editId="2B8538AB">
            <wp:extent cx="5133546" cy="2087880"/>
            <wp:effectExtent l="0" t="0" r="0" b="762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143898" cy="209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B5626" w14:textId="6CF97AD3" w:rsidR="00B001CE" w:rsidRDefault="00B001CE" w:rsidP="00F2618B">
      <w:r w:rsidRPr="00B001CE">
        <w:rPr>
          <w:noProof/>
        </w:rPr>
        <w:drawing>
          <wp:inline distT="0" distB="0" distL="0" distR="0" wp14:anchorId="0919C382" wp14:editId="6429DB3B">
            <wp:extent cx="5120640" cy="2144568"/>
            <wp:effectExtent l="0" t="0" r="3810" b="8255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30526" cy="2148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9DD73" w14:textId="6C6500D7" w:rsidR="00B001CE" w:rsidRDefault="00B001CE" w:rsidP="00F2618B">
      <w:r w:rsidRPr="00B001CE">
        <w:rPr>
          <w:noProof/>
        </w:rPr>
        <w:lastRenderedPageBreak/>
        <w:drawing>
          <wp:inline distT="0" distB="0" distL="0" distR="0" wp14:anchorId="79DE3109" wp14:editId="437BD974">
            <wp:extent cx="4427220" cy="2265598"/>
            <wp:effectExtent l="0" t="0" r="0" b="1905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435771" cy="2269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F8C67" w14:textId="015216D4" w:rsidR="00B001CE" w:rsidRDefault="00B001CE" w:rsidP="00F2618B">
      <w:r>
        <w:t>Шаг 3)</w:t>
      </w:r>
    </w:p>
    <w:p w14:paraId="454274C5" w14:textId="3E200CFE" w:rsidR="00B001CE" w:rsidRDefault="00D14A26" w:rsidP="00F2618B">
      <w:r w:rsidRPr="00D14A26">
        <w:rPr>
          <w:noProof/>
        </w:rPr>
        <w:drawing>
          <wp:inline distT="0" distB="0" distL="0" distR="0" wp14:anchorId="6E9F5060" wp14:editId="010B0AA9">
            <wp:extent cx="4465320" cy="2343156"/>
            <wp:effectExtent l="0" t="0" r="0" b="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492789" cy="235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22726" w14:textId="5A4CA059" w:rsidR="00F2618B" w:rsidRPr="00F2618B" w:rsidRDefault="00B001CE" w:rsidP="00F2618B">
      <w:r w:rsidRPr="00B001CE">
        <w:rPr>
          <w:noProof/>
        </w:rPr>
        <w:drawing>
          <wp:inline distT="0" distB="0" distL="0" distR="0" wp14:anchorId="22D37392" wp14:editId="25056050">
            <wp:extent cx="2911092" cy="3696020"/>
            <wp:effectExtent l="0" t="0" r="381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911092" cy="369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21D9D" w14:textId="48B05484" w:rsidR="00E74B5B" w:rsidRDefault="00E74B5B" w:rsidP="00BC3C3D">
      <w:pPr>
        <w:jc w:val="center"/>
        <w:rPr>
          <w:b/>
          <w:bCs w:val="0"/>
        </w:rPr>
      </w:pPr>
      <w:r>
        <w:rPr>
          <w:b/>
          <w:bCs w:val="0"/>
        </w:rPr>
        <w:lastRenderedPageBreak/>
        <w:t>Часть 3</w:t>
      </w:r>
    </w:p>
    <w:p w14:paraId="2FA73228" w14:textId="5A279FEB" w:rsidR="00B001CE" w:rsidRDefault="00B001CE" w:rsidP="00B001CE">
      <w:r>
        <w:t>Шаг 1.А)</w:t>
      </w:r>
    </w:p>
    <w:p w14:paraId="6CEFA47B" w14:textId="6444E214" w:rsidR="00B001CE" w:rsidRDefault="00B001CE" w:rsidP="00B001CE">
      <w:r w:rsidRPr="00B001CE">
        <w:rPr>
          <w:noProof/>
        </w:rPr>
        <w:drawing>
          <wp:inline distT="0" distB="0" distL="0" distR="0" wp14:anchorId="31309E5E" wp14:editId="71C8CC7A">
            <wp:extent cx="5646420" cy="2167278"/>
            <wp:effectExtent l="0" t="0" r="0" b="4445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657555" cy="2171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1F487" w14:textId="3AD18FEB" w:rsidR="00B001CE" w:rsidRDefault="00B001CE" w:rsidP="00B001CE">
      <w:r w:rsidRPr="00B001CE">
        <w:rPr>
          <w:noProof/>
        </w:rPr>
        <w:drawing>
          <wp:inline distT="0" distB="0" distL="0" distR="0" wp14:anchorId="678741B5" wp14:editId="14BB3CA5">
            <wp:extent cx="5608320" cy="2068425"/>
            <wp:effectExtent l="0" t="0" r="0" b="8255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619061" cy="2072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AEBA3" w14:textId="1B0F2589" w:rsidR="00B001CE" w:rsidRDefault="00B001CE" w:rsidP="00B001CE">
      <w:r>
        <w:t>Шаг 1.Б)</w:t>
      </w:r>
    </w:p>
    <w:p w14:paraId="149838EC" w14:textId="153538EE" w:rsidR="00B001CE" w:rsidRDefault="00B001CE" w:rsidP="00B001CE">
      <w:r w:rsidRPr="00B001CE">
        <w:rPr>
          <w:noProof/>
        </w:rPr>
        <w:drawing>
          <wp:inline distT="0" distB="0" distL="0" distR="0" wp14:anchorId="5E238395" wp14:editId="3209C5A5">
            <wp:extent cx="5661660" cy="1592181"/>
            <wp:effectExtent l="0" t="0" r="0" b="8255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04199" cy="1604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5B02B" w14:textId="183A8DFA" w:rsidR="00F45C4C" w:rsidRDefault="00F45C4C" w:rsidP="00B001CE">
      <w:r w:rsidRPr="00F45C4C">
        <w:rPr>
          <w:noProof/>
        </w:rPr>
        <w:drawing>
          <wp:inline distT="0" distB="0" distL="0" distR="0" wp14:anchorId="190BF4CE" wp14:editId="424B163A">
            <wp:extent cx="5669280" cy="1657183"/>
            <wp:effectExtent l="0" t="0" r="7620" b="635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690195" cy="1663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5671F" w14:textId="64D0426E" w:rsidR="00F45C4C" w:rsidRDefault="00F45C4C" w:rsidP="00B001CE">
      <w:r>
        <w:lastRenderedPageBreak/>
        <w:t>Шаг 2.Б)</w:t>
      </w:r>
    </w:p>
    <w:p w14:paraId="249173EB" w14:textId="729B6DDF" w:rsidR="00F45C4C" w:rsidRDefault="00F45C4C" w:rsidP="00B001CE">
      <w:r w:rsidRPr="00F45C4C">
        <w:rPr>
          <w:noProof/>
        </w:rPr>
        <w:drawing>
          <wp:inline distT="0" distB="0" distL="0" distR="0" wp14:anchorId="4FD2EF29" wp14:editId="4F218525">
            <wp:extent cx="5684520" cy="1736698"/>
            <wp:effectExtent l="0" t="0" r="0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20989" cy="174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4D84D" w14:textId="4471A5D0" w:rsidR="00F45C4C" w:rsidRDefault="00D14A26" w:rsidP="00B001CE">
      <w:r>
        <w:t>Шаг 2.Г)</w:t>
      </w:r>
    </w:p>
    <w:p w14:paraId="56F3034A" w14:textId="2CC35198" w:rsidR="00D14A26" w:rsidRDefault="00D14A26" w:rsidP="00B001CE">
      <w:r w:rsidRPr="00D14A26">
        <w:rPr>
          <w:noProof/>
        </w:rPr>
        <w:drawing>
          <wp:inline distT="0" distB="0" distL="0" distR="0" wp14:anchorId="39DD076A" wp14:editId="3CDB38DA">
            <wp:extent cx="5654040" cy="1814012"/>
            <wp:effectExtent l="0" t="0" r="3810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677279" cy="1821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DF734" w14:textId="78B702EE" w:rsidR="00D14A26" w:rsidRDefault="00D14A26" w:rsidP="00B001CE">
      <w:r>
        <w:t>Шаг 3.А)</w:t>
      </w:r>
    </w:p>
    <w:p w14:paraId="1FF868F0" w14:textId="054337A2" w:rsidR="00D14A26" w:rsidRDefault="00D14A26" w:rsidP="00B001CE">
      <w:r w:rsidRPr="00D14A26">
        <w:rPr>
          <w:noProof/>
        </w:rPr>
        <w:drawing>
          <wp:inline distT="0" distB="0" distL="0" distR="0" wp14:anchorId="0E4117B5" wp14:editId="05B17E34">
            <wp:extent cx="3063240" cy="3909863"/>
            <wp:effectExtent l="0" t="0" r="381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080350" cy="3931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9F1CD" w14:textId="083E63C1" w:rsidR="00D14A26" w:rsidRDefault="00D14A26" w:rsidP="00B001CE">
      <w:r>
        <w:t>Шаг 3.Б)</w:t>
      </w:r>
    </w:p>
    <w:p w14:paraId="5C858E7F" w14:textId="316BEF3A" w:rsidR="00D14A26" w:rsidRDefault="00D14A26" w:rsidP="00B001CE">
      <w:r w:rsidRPr="00D14A26">
        <w:rPr>
          <w:noProof/>
        </w:rPr>
        <w:lastRenderedPageBreak/>
        <w:drawing>
          <wp:inline distT="0" distB="0" distL="0" distR="0" wp14:anchorId="14C54124" wp14:editId="6E60B6FA">
            <wp:extent cx="3292125" cy="1417443"/>
            <wp:effectExtent l="0" t="0" r="3810" b="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292125" cy="1417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D3EF2" w14:textId="501A7C88" w:rsidR="00810BD6" w:rsidRPr="004928D8" w:rsidRDefault="00810BD6" w:rsidP="00EE0C99"/>
    <w:sectPr w:rsidR="00810BD6" w:rsidRPr="004928D8" w:rsidSect="00663BF7">
      <w:footerReference w:type="default" r:id="rId40"/>
      <w:pgSz w:w="11906" w:h="16838" w:code="9"/>
      <w:pgMar w:top="1134" w:right="567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7C1B0C" w14:textId="77777777" w:rsidR="0028422B" w:rsidRDefault="0028422B" w:rsidP="00663BF7">
      <w:pPr>
        <w:spacing w:after="0" w:line="240" w:lineRule="auto"/>
      </w:pPr>
      <w:r>
        <w:separator/>
      </w:r>
    </w:p>
  </w:endnote>
  <w:endnote w:type="continuationSeparator" w:id="0">
    <w:p w14:paraId="70B2D3F7" w14:textId="77777777" w:rsidR="0028422B" w:rsidRDefault="0028422B" w:rsidP="00663B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916916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6AEB2D" w14:textId="591D98B1" w:rsidR="00F2618B" w:rsidRDefault="00F2618B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D61D771" w14:textId="77777777" w:rsidR="00F2618B" w:rsidRDefault="00F2618B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BBA257" w14:textId="77777777" w:rsidR="0028422B" w:rsidRDefault="0028422B" w:rsidP="00663BF7">
      <w:pPr>
        <w:spacing w:after="0" w:line="240" w:lineRule="auto"/>
      </w:pPr>
      <w:r>
        <w:separator/>
      </w:r>
    </w:p>
  </w:footnote>
  <w:footnote w:type="continuationSeparator" w:id="0">
    <w:p w14:paraId="38BA39EF" w14:textId="77777777" w:rsidR="0028422B" w:rsidRDefault="0028422B" w:rsidP="00663B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72FCD"/>
    <w:multiLevelType w:val="hybridMultilevel"/>
    <w:tmpl w:val="F9361DB0"/>
    <w:lvl w:ilvl="0" w:tplc="041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" w15:restartNumberingAfterBreak="0">
    <w:nsid w:val="02AA6BFA"/>
    <w:multiLevelType w:val="hybridMultilevel"/>
    <w:tmpl w:val="3C087DDC"/>
    <w:lvl w:ilvl="0" w:tplc="041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0C135EEC"/>
    <w:multiLevelType w:val="hybridMultilevel"/>
    <w:tmpl w:val="B0AE86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164B7C"/>
    <w:multiLevelType w:val="multilevel"/>
    <w:tmpl w:val="23F82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126CA1"/>
    <w:multiLevelType w:val="hybridMultilevel"/>
    <w:tmpl w:val="F84C167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8D29C2"/>
    <w:multiLevelType w:val="hybridMultilevel"/>
    <w:tmpl w:val="41C48C3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9944C0"/>
    <w:multiLevelType w:val="hybridMultilevel"/>
    <w:tmpl w:val="712E7A50"/>
    <w:lvl w:ilvl="0" w:tplc="041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20813419"/>
    <w:multiLevelType w:val="hybridMultilevel"/>
    <w:tmpl w:val="8480CB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1D5C13"/>
    <w:multiLevelType w:val="multilevel"/>
    <w:tmpl w:val="214CC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6D0937"/>
    <w:multiLevelType w:val="hybridMultilevel"/>
    <w:tmpl w:val="A754EA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1463AF"/>
    <w:multiLevelType w:val="hybridMultilevel"/>
    <w:tmpl w:val="1E7E3B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025C0B"/>
    <w:multiLevelType w:val="multilevel"/>
    <w:tmpl w:val="A628E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76F6C4E"/>
    <w:multiLevelType w:val="hybridMultilevel"/>
    <w:tmpl w:val="0428BA7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7C19C4"/>
    <w:multiLevelType w:val="hybridMultilevel"/>
    <w:tmpl w:val="177655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B027E99"/>
    <w:multiLevelType w:val="multilevel"/>
    <w:tmpl w:val="3356C22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C4B3DA5"/>
    <w:multiLevelType w:val="hybridMultilevel"/>
    <w:tmpl w:val="545E2F80"/>
    <w:lvl w:ilvl="0" w:tplc="A52ABF4C">
      <w:start w:val="1"/>
      <w:numFmt w:val="lowerLetter"/>
      <w:lvlText w:val="%1)"/>
      <w:lvlJc w:val="left"/>
      <w:pPr>
        <w:ind w:left="1068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3D5074F6"/>
    <w:multiLevelType w:val="hybridMultilevel"/>
    <w:tmpl w:val="1DC8FF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354BD5"/>
    <w:multiLevelType w:val="multilevel"/>
    <w:tmpl w:val="2D5A2832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decimal"/>
      <w:lvlText w:val="%2)"/>
      <w:lvlJc w:val="left"/>
      <w:pPr>
        <w:ind w:left="643" w:hanging="360"/>
      </w:pPr>
      <w:rPr>
        <w:rFonts w:ascii="Times New Roman" w:eastAsia="Times New Roman" w:hAnsi="Times New Roman" w:cs="Times New Roman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41522CA2"/>
    <w:multiLevelType w:val="hybridMultilevel"/>
    <w:tmpl w:val="DABE46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B44C51"/>
    <w:multiLevelType w:val="hybridMultilevel"/>
    <w:tmpl w:val="B35072A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B07EC5"/>
    <w:multiLevelType w:val="hybridMultilevel"/>
    <w:tmpl w:val="B95C6D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9F6F0B"/>
    <w:multiLevelType w:val="hybridMultilevel"/>
    <w:tmpl w:val="7D5473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E65170"/>
    <w:multiLevelType w:val="hybridMultilevel"/>
    <w:tmpl w:val="409C04A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706AD9"/>
    <w:multiLevelType w:val="multilevel"/>
    <w:tmpl w:val="C10EC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34C4E33"/>
    <w:multiLevelType w:val="hybridMultilevel"/>
    <w:tmpl w:val="4560BF12"/>
    <w:lvl w:ilvl="0" w:tplc="C1AED156">
      <w:start w:val="1"/>
      <w:numFmt w:val="lowerLetter"/>
      <w:lvlText w:val="%1)"/>
      <w:lvlJc w:val="left"/>
      <w:pPr>
        <w:ind w:left="1068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544D5927"/>
    <w:multiLevelType w:val="hybridMultilevel"/>
    <w:tmpl w:val="CBBC67A4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57A46E81"/>
    <w:multiLevelType w:val="hybridMultilevel"/>
    <w:tmpl w:val="1D9C70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BA40E8"/>
    <w:multiLevelType w:val="hybridMultilevel"/>
    <w:tmpl w:val="96DE30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D1241C"/>
    <w:multiLevelType w:val="multilevel"/>
    <w:tmpl w:val="22B6F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C625B91"/>
    <w:multiLevelType w:val="hybridMultilevel"/>
    <w:tmpl w:val="94620C4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9A371D"/>
    <w:multiLevelType w:val="hybridMultilevel"/>
    <w:tmpl w:val="4F921266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 w15:restartNumberingAfterBreak="0">
    <w:nsid w:val="5FA32988"/>
    <w:multiLevelType w:val="hybridMultilevel"/>
    <w:tmpl w:val="83FE13E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C66A17"/>
    <w:multiLevelType w:val="hybridMultilevel"/>
    <w:tmpl w:val="85CA0ED4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689F7707"/>
    <w:multiLevelType w:val="hybridMultilevel"/>
    <w:tmpl w:val="413E6BFE"/>
    <w:lvl w:ilvl="0" w:tplc="041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4" w15:restartNumberingAfterBreak="0">
    <w:nsid w:val="71B20837"/>
    <w:multiLevelType w:val="hybridMultilevel"/>
    <w:tmpl w:val="14E4DB28"/>
    <w:lvl w:ilvl="0" w:tplc="04190011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D10FF6"/>
    <w:multiLevelType w:val="multilevel"/>
    <w:tmpl w:val="1CC87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7106183"/>
    <w:multiLevelType w:val="hybridMultilevel"/>
    <w:tmpl w:val="C09A583C"/>
    <w:lvl w:ilvl="0" w:tplc="414A1FC2">
      <w:start w:val="1"/>
      <w:numFmt w:val="decimal"/>
      <w:lvlText w:val="%1."/>
      <w:lvlJc w:val="left"/>
      <w:pPr>
        <w:ind w:left="1414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7" w15:restartNumberingAfterBreak="0">
    <w:nsid w:val="7A375813"/>
    <w:multiLevelType w:val="hybridMultilevel"/>
    <w:tmpl w:val="101ED40E"/>
    <w:lvl w:ilvl="0" w:tplc="9BDE16F2">
      <w:start w:val="1"/>
      <w:numFmt w:val="decimal"/>
      <w:lvlText w:val="%1)"/>
      <w:lvlJc w:val="left"/>
      <w:pPr>
        <w:ind w:left="927" w:hanging="360"/>
      </w:pPr>
      <w:rPr>
        <w:rFonts w:ascii="Times New Roman" w:eastAsiaTheme="minorHAnsi" w:hAnsi="Times New Roman" w:cs="Times New Roman" w:hint="default"/>
        <w:b w:val="0"/>
        <w:color w:val="auto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8" w15:restartNumberingAfterBreak="0">
    <w:nsid w:val="7C4821D1"/>
    <w:multiLevelType w:val="hybridMultilevel"/>
    <w:tmpl w:val="5998A44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656778"/>
    <w:multiLevelType w:val="hybridMultilevel"/>
    <w:tmpl w:val="555059E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18"/>
  </w:num>
  <w:num w:numId="3">
    <w:abstractNumId w:val="29"/>
  </w:num>
  <w:num w:numId="4">
    <w:abstractNumId w:val="39"/>
  </w:num>
  <w:num w:numId="5">
    <w:abstractNumId w:val="4"/>
  </w:num>
  <w:num w:numId="6">
    <w:abstractNumId w:val="5"/>
  </w:num>
  <w:num w:numId="7">
    <w:abstractNumId w:val="19"/>
  </w:num>
  <w:num w:numId="8">
    <w:abstractNumId w:val="12"/>
  </w:num>
  <w:num w:numId="9">
    <w:abstractNumId w:val="17"/>
  </w:num>
  <w:num w:numId="10">
    <w:abstractNumId w:val="34"/>
  </w:num>
  <w:num w:numId="11">
    <w:abstractNumId w:val="7"/>
  </w:num>
  <w:num w:numId="12">
    <w:abstractNumId w:val="13"/>
  </w:num>
  <w:num w:numId="13">
    <w:abstractNumId w:val="35"/>
  </w:num>
  <w:num w:numId="14">
    <w:abstractNumId w:val="16"/>
  </w:num>
  <w:num w:numId="15">
    <w:abstractNumId w:val="38"/>
  </w:num>
  <w:num w:numId="16">
    <w:abstractNumId w:val="15"/>
  </w:num>
  <w:num w:numId="17">
    <w:abstractNumId w:val="24"/>
  </w:num>
  <w:num w:numId="18">
    <w:abstractNumId w:val="26"/>
  </w:num>
  <w:num w:numId="19">
    <w:abstractNumId w:val="6"/>
  </w:num>
  <w:num w:numId="20">
    <w:abstractNumId w:val="33"/>
  </w:num>
  <w:num w:numId="21">
    <w:abstractNumId w:val="10"/>
  </w:num>
  <w:num w:numId="22">
    <w:abstractNumId w:val="37"/>
  </w:num>
  <w:num w:numId="23">
    <w:abstractNumId w:val="22"/>
  </w:num>
  <w:num w:numId="24">
    <w:abstractNumId w:val="20"/>
  </w:num>
  <w:num w:numId="25">
    <w:abstractNumId w:val="32"/>
  </w:num>
  <w:num w:numId="26">
    <w:abstractNumId w:val="1"/>
  </w:num>
  <w:num w:numId="27">
    <w:abstractNumId w:val="30"/>
  </w:num>
  <w:num w:numId="28">
    <w:abstractNumId w:val="25"/>
  </w:num>
  <w:num w:numId="29">
    <w:abstractNumId w:val="9"/>
  </w:num>
  <w:num w:numId="30">
    <w:abstractNumId w:val="27"/>
  </w:num>
  <w:num w:numId="31">
    <w:abstractNumId w:val="0"/>
  </w:num>
  <w:num w:numId="32">
    <w:abstractNumId w:val="21"/>
  </w:num>
  <w:num w:numId="33">
    <w:abstractNumId w:val="2"/>
  </w:num>
  <w:num w:numId="34">
    <w:abstractNumId w:val="36"/>
  </w:num>
  <w:num w:numId="35">
    <w:abstractNumId w:val="23"/>
  </w:num>
  <w:num w:numId="36">
    <w:abstractNumId w:val="14"/>
  </w:num>
  <w:num w:numId="37">
    <w:abstractNumId w:val="11"/>
  </w:num>
  <w:num w:numId="38">
    <w:abstractNumId w:val="3"/>
  </w:num>
  <w:num w:numId="39">
    <w:abstractNumId w:val="8"/>
  </w:num>
  <w:num w:numId="4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MDCzNDc0sgBiUyUdpeDU4uLM/DyQAkPTWgBF09mRLQAAAA=="/>
  </w:docVars>
  <w:rsids>
    <w:rsidRoot w:val="007C1497"/>
    <w:rsid w:val="00000140"/>
    <w:rsid w:val="000022DD"/>
    <w:rsid w:val="000041B4"/>
    <w:rsid w:val="000102BD"/>
    <w:rsid w:val="00011BC7"/>
    <w:rsid w:val="00011DD1"/>
    <w:rsid w:val="00011F05"/>
    <w:rsid w:val="000125E0"/>
    <w:rsid w:val="00016EDC"/>
    <w:rsid w:val="000209B2"/>
    <w:rsid w:val="000235B6"/>
    <w:rsid w:val="00032401"/>
    <w:rsid w:val="00042B92"/>
    <w:rsid w:val="000457BE"/>
    <w:rsid w:val="000466F4"/>
    <w:rsid w:val="00051514"/>
    <w:rsid w:val="00052B94"/>
    <w:rsid w:val="00056C14"/>
    <w:rsid w:val="00056CEF"/>
    <w:rsid w:val="00056D2C"/>
    <w:rsid w:val="0006127E"/>
    <w:rsid w:val="000620BA"/>
    <w:rsid w:val="00070605"/>
    <w:rsid w:val="00073F95"/>
    <w:rsid w:val="00075F42"/>
    <w:rsid w:val="0008099C"/>
    <w:rsid w:val="00082485"/>
    <w:rsid w:val="00082E1E"/>
    <w:rsid w:val="0008473E"/>
    <w:rsid w:val="000866B5"/>
    <w:rsid w:val="0009226C"/>
    <w:rsid w:val="000924B7"/>
    <w:rsid w:val="00092ABE"/>
    <w:rsid w:val="00095A1C"/>
    <w:rsid w:val="000A0382"/>
    <w:rsid w:val="000A222D"/>
    <w:rsid w:val="000A37F5"/>
    <w:rsid w:val="000A5C31"/>
    <w:rsid w:val="000A6878"/>
    <w:rsid w:val="000B0043"/>
    <w:rsid w:val="000B6547"/>
    <w:rsid w:val="000C1DFD"/>
    <w:rsid w:val="000C1FA3"/>
    <w:rsid w:val="000C2731"/>
    <w:rsid w:val="000D1A81"/>
    <w:rsid w:val="000D2365"/>
    <w:rsid w:val="000D2F16"/>
    <w:rsid w:val="000D4A85"/>
    <w:rsid w:val="000D4BBD"/>
    <w:rsid w:val="000D4E96"/>
    <w:rsid w:val="000D6201"/>
    <w:rsid w:val="000E2316"/>
    <w:rsid w:val="000E3435"/>
    <w:rsid w:val="000E7A64"/>
    <w:rsid w:val="000F0C52"/>
    <w:rsid w:val="000F44F2"/>
    <w:rsid w:val="000F4921"/>
    <w:rsid w:val="00106472"/>
    <w:rsid w:val="00111034"/>
    <w:rsid w:val="001138F9"/>
    <w:rsid w:val="001204BC"/>
    <w:rsid w:val="00120565"/>
    <w:rsid w:val="00121CC1"/>
    <w:rsid w:val="00136D7A"/>
    <w:rsid w:val="00137ED6"/>
    <w:rsid w:val="00140882"/>
    <w:rsid w:val="00141990"/>
    <w:rsid w:val="00141BBE"/>
    <w:rsid w:val="0014248E"/>
    <w:rsid w:val="00147FF2"/>
    <w:rsid w:val="00150D32"/>
    <w:rsid w:val="00152022"/>
    <w:rsid w:val="00154F4A"/>
    <w:rsid w:val="001613D8"/>
    <w:rsid w:val="0016193B"/>
    <w:rsid w:val="00161ECD"/>
    <w:rsid w:val="00165D74"/>
    <w:rsid w:val="00166CB6"/>
    <w:rsid w:val="0017060A"/>
    <w:rsid w:val="001726C2"/>
    <w:rsid w:val="00173BA9"/>
    <w:rsid w:val="00174762"/>
    <w:rsid w:val="001755BC"/>
    <w:rsid w:val="00181347"/>
    <w:rsid w:val="001836C0"/>
    <w:rsid w:val="00187A91"/>
    <w:rsid w:val="00190DCF"/>
    <w:rsid w:val="00193596"/>
    <w:rsid w:val="00196AFD"/>
    <w:rsid w:val="001B5244"/>
    <w:rsid w:val="001D4D2B"/>
    <w:rsid w:val="001D572F"/>
    <w:rsid w:val="001E06F8"/>
    <w:rsid w:val="001E14DD"/>
    <w:rsid w:val="001E317B"/>
    <w:rsid w:val="001E3E43"/>
    <w:rsid w:val="001E5DD2"/>
    <w:rsid w:val="001F003D"/>
    <w:rsid w:val="001F404C"/>
    <w:rsid w:val="001F4323"/>
    <w:rsid w:val="001F5590"/>
    <w:rsid w:val="002007DB"/>
    <w:rsid w:val="0020575A"/>
    <w:rsid w:val="00207437"/>
    <w:rsid w:val="00213A0D"/>
    <w:rsid w:val="002149E6"/>
    <w:rsid w:val="00220958"/>
    <w:rsid w:val="00231C44"/>
    <w:rsid w:val="00232CD6"/>
    <w:rsid w:val="002336CC"/>
    <w:rsid w:val="00235996"/>
    <w:rsid w:val="00235F53"/>
    <w:rsid w:val="00236833"/>
    <w:rsid w:val="00237D76"/>
    <w:rsid w:val="00251EE6"/>
    <w:rsid w:val="00252C07"/>
    <w:rsid w:val="00253C6A"/>
    <w:rsid w:val="002604BE"/>
    <w:rsid w:val="00261513"/>
    <w:rsid w:val="00261580"/>
    <w:rsid w:val="002618F6"/>
    <w:rsid w:val="00262392"/>
    <w:rsid w:val="00263D1D"/>
    <w:rsid w:val="0026437F"/>
    <w:rsid w:val="00267651"/>
    <w:rsid w:val="0026770F"/>
    <w:rsid w:val="002747D2"/>
    <w:rsid w:val="00277B9F"/>
    <w:rsid w:val="00277BA8"/>
    <w:rsid w:val="00277BEC"/>
    <w:rsid w:val="002833AC"/>
    <w:rsid w:val="00283D59"/>
    <w:rsid w:val="0028422B"/>
    <w:rsid w:val="00284CD5"/>
    <w:rsid w:val="0028513B"/>
    <w:rsid w:val="0029092E"/>
    <w:rsid w:val="00291AE4"/>
    <w:rsid w:val="00295542"/>
    <w:rsid w:val="0029640B"/>
    <w:rsid w:val="002A1ED0"/>
    <w:rsid w:val="002A347D"/>
    <w:rsid w:val="002A52DA"/>
    <w:rsid w:val="002A710C"/>
    <w:rsid w:val="002A73D2"/>
    <w:rsid w:val="002B03ED"/>
    <w:rsid w:val="002B1868"/>
    <w:rsid w:val="002B28AA"/>
    <w:rsid w:val="002B3211"/>
    <w:rsid w:val="002C143C"/>
    <w:rsid w:val="002C7AB5"/>
    <w:rsid w:val="002D08C3"/>
    <w:rsid w:val="002D3DFD"/>
    <w:rsid w:val="002F05E5"/>
    <w:rsid w:val="003007F4"/>
    <w:rsid w:val="00313326"/>
    <w:rsid w:val="003152F3"/>
    <w:rsid w:val="00320A85"/>
    <w:rsid w:val="00324368"/>
    <w:rsid w:val="00326A61"/>
    <w:rsid w:val="00326D67"/>
    <w:rsid w:val="00327D43"/>
    <w:rsid w:val="0033425C"/>
    <w:rsid w:val="0033732C"/>
    <w:rsid w:val="0034047D"/>
    <w:rsid w:val="00342A27"/>
    <w:rsid w:val="003451B8"/>
    <w:rsid w:val="00353D44"/>
    <w:rsid w:val="00355935"/>
    <w:rsid w:val="0036207A"/>
    <w:rsid w:val="00363B50"/>
    <w:rsid w:val="00366A1B"/>
    <w:rsid w:val="00367375"/>
    <w:rsid w:val="00370274"/>
    <w:rsid w:val="00371517"/>
    <w:rsid w:val="00372190"/>
    <w:rsid w:val="00374C1E"/>
    <w:rsid w:val="00381E98"/>
    <w:rsid w:val="003837C0"/>
    <w:rsid w:val="00394454"/>
    <w:rsid w:val="003A0E21"/>
    <w:rsid w:val="003A2C19"/>
    <w:rsid w:val="003A3860"/>
    <w:rsid w:val="003A5103"/>
    <w:rsid w:val="003A5FCB"/>
    <w:rsid w:val="003A6192"/>
    <w:rsid w:val="003B44A6"/>
    <w:rsid w:val="003B72D2"/>
    <w:rsid w:val="003B73BB"/>
    <w:rsid w:val="003C14D4"/>
    <w:rsid w:val="003C277D"/>
    <w:rsid w:val="003C2CEB"/>
    <w:rsid w:val="003D0B09"/>
    <w:rsid w:val="003E134C"/>
    <w:rsid w:val="003E16DC"/>
    <w:rsid w:val="003E1A36"/>
    <w:rsid w:val="003E4708"/>
    <w:rsid w:val="003E4B81"/>
    <w:rsid w:val="003E57DC"/>
    <w:rsid w:val="003F3697"/>
    <w:rsid w:val="003F5E5E"/>
    <w:rsid w:val="00401436"/>
    <w:rsid w:val="00402048"/>
    <w:rsid w:val="004020D8"/>
    <w:rsid w:val="0041138D"/>
    <w:rsid w:val="0041341B"/>
    <w:rsid w:val="00415527"/>
    <w:rsid w:val="00415D6B"/>
    <w:rsid w:val="004226D9"/>
    <w:rsid w:val="0043064C"/>
    <w:rsid w:val="00435106"/>
    <w:rsid w:val="00443154"/>
    <w:rsid w:val="0044396B"/>
    <w:rsid w:val="004479C7"/>
    <w:rsid w:val="004507F5"/>
    <w:rsid w:val="00454EB4"/>
    <w:rsid w:val="00455FED"/>
    <w:rsid w:val="00457E57"/>
    <w:rsid w:val="0046188C"/>
    <w:rsid w:val="004653B8"/>
    <w:rsid w:val="00472BA4"/>
    <w:rsid w:val="00476716"/>
    <w:rsid w:val="00481055"/>
    <w:rsid w:val="0048135E"/>
    <w:rsid w:val="004831C9"/>
    <w:rsid w:val="00483FD4"/>
    <w:rsid w:val="004908B5"/>
    <w:rsid w:val="004915F2"/>
    <w:rsid w:val="004928D8"/>
    <w:rsid w:val="0049293E"/>
    <w:rsid w:val="00494D72"/>
    <w:rsid w:val="0049621F"/>
    <w:rsid w:val="0049669F"/>
    <w:rsid w:val="00497DE9"/>
    <w:rsid w:val="004A04FE"/>
    <w:rsid w:val="004A517A"/>
    <w:rsid w:val="004B3BF2"/>
    <w:rsid w:val="004B7349"/>
    <w:rsid w:val="004B7F9E"/>
    <w:rsid w:val="004C0C23"/>
    <w:rsid w:val="004C42AB"/>
    <w:rsid w:val="004C46F1"/>
    <w:rsid w:val="004C53E8"/>
    <w:rsid w:val="004D4E85"/>
    <w:rsid w:val="004D55BA"/>
    <w:rsid w:val="004D55C4"/>
    <w:rsid w:val="004D61A1"/>
    <w:rsid w:val="004E1A8B"/>
    <w:rsid w:val="004F1111"/>
    <w:rsid w:val="004F5609"/>
    <w:rsid w:val="005018B6"/>
    <w:rsid w:val="00503027"/>
    <w:rsid w:val="00517778"/>
    <w:rsid w:val="00520965"/>
    <w:rsid w:val="00526059"/>
    <w:rsid w:val="00530A0B"/>
    <w:rsid w:val="005325C2"/>
    <w:rsid w:val="00534FD7"/>
    <w:rsid w:val="00544E3E"/>
    <w:rsid w:val="0054535F"/>
    <w:rsid w:val="00547C0E"/>
    <w:rsid w:val="00557B15"/>
    <w:rsid w:val="005601C7"/>
    <w:rsid w:val="00560AC6"/>
    <w:rsid w:val="0056275E"/>
    <w:rsid w:val="00563703"/>
    <w:rsid w:val="00565D41"/>
    <w:rsid w:val="00566D7D"/>
    <w:rsid w:val="00572388"/>
    <w:rsid w:val="00573703"/>
    <w:rsid w:val="0057410C"/>
    <w:rsid w:val="00575B97"/>
    <w:rsid w:val="00581D50"/>
    <w:rsid w:val="00583EE5"/>
    <w:rsid w:val="00586E00"/>
    <w:rsid w:val="005A06C1"/>
    <w:rsid w:val="005A077A"/>
    <w:rsid w:val="005A13D0"/>
    <w:rsid w:val="005A69B5"/>
    <w:rsid w:val="005B00BF"/>
    <w:rsid w:val="005B0C2A"/>
    <w:rsid w:val="005C0C96"/>
    <w:rsid w:val="005C283C"/>
    <w:rsid w:val="005D63B6"/>
    <w:rsid w:val="005D64C7"/>
    <w:rsid w:val="005D6994"/>
    <w:rsid w:val="005E3774"/>
    <w:rsid w:val="005E647A"/>
    <w:rsid w:val="005E7BFD"/>
    <w:rsid w:val="005F00BC"/>
    <w:rsid w:val="005F175A"/>
    <w:rsid w:val="005F52E4"/>
    <w:rsid w:val="006047D3"/>
    <w:rsid w:val="00605124"/>
    <w:rsid w:val="006051DB"/>
    <w:rsid w:val="00605B70"/>
    <w:rsid w:val="00606B72"/>
    <w:rsid w:val="00612E1B"/>
    <w:rsid w:val="00614057"/>
    <w:rsid w:val="006171C4"/>
    <w:rsid w:val="00623D8E"/>
    <w:rsid w:val="00624B8F"/>
    <w:rsid w:val="006250AE"/>
    <w:rsid w:val="0063181A"/>
    <w:rsid w:val="00635E6D"/>
    <w:rsid w:val="0064056A"/>
    <w:rsid w:val="00655DB2"/>
    <w:rsid w:val="0065712B"/>
    <w:rsid w:val="00662307"/>
    <w:rsid w:val="00663BF7"/>
    <w:rsid w:val="00666519"/>
    <w:rsid w:val="00671E37"/>
    <w:rsid w:val="00673B45"/>
    <w:rsid w:val="006808EE"/>
    <w:rsid w:val="006814A6"/>
    <w:rsid w:val="00681D69"/>
    <w:rsid w:val="00684053"/>
    <w:rsid w:val="00693AA5"/>
    <w:rsid w:val="00697F0B"/>
    <w:rsid w:val="006C0E25"/>
    <w:rsid w:val="006C28BF"/>
    <w:rsid w:val="006C5DB2"/>
    <w:rsid w:val="006C6E54"/>
    <w:rsid w:val="006E3EF8"/>
    <w:rsid w:val="006E62CB"/>
    <w:rsid w:val="006E6F96"/>
    <w:rsid w:val="006F2404"/>
    <w:rsid w:val="006F3AB0"/>
    <w:rsid w:val="00700248"/>
    <w:rsid w:val="00702436"/>
    <w:rsid w:val="00703285"/>
    <w:rsid w:val="00705C2C"/>
    <w:rsid w:val="007074F3"/>
    <w:rsid w:val="0071336A"/>
    <w:rsid w:val="0071361A"/>
    <w:rsid w:val="007139CB"/>
    <w:rsid w:val="00716F50"/>
    <w:rsid w:val="00717A9E"/>
    <w:rsid w:val="00721CEF"/>
    <w:rsid w:val="00723559"/>
    <w:rsid w:val="007259B7"/>
    <w:rsid w:val="007356F6"/>
    <w:rsid w:val="00736487"/>
    <w:rsid w:val="00740A9F"/>
    <w:rsid w:val="00741EAF"/>
    <w:rsid w:val="007443D8"/>
    <w:rsid w:val="0074491F"/>
    <w:rsid w:val="0074662B"/>
    <w:rsid w:val="00751E2E"/>
    <w:rsid w:val="00756414"/>
    <w:rsid w:val="00757213"/>
    <w:rsid w:val="00757921"/>
    <w:rsid w:val="00761264"/>
    <w:rsid w:val="007632B1"/>
    <w:rsid w:val="00770BEF"/>
    <w:rsid w:val="00771B90"/>
    <w:rsid w:val="007766C4"/>
    <w:rsid w:val="00783587"/>
    <w:rsid w:val="00786452"/>
    <w:rsid w:val="00790BF4"/>
    <w:rsid w:val="007930B3"/>
    <w:rsid w:val="00793159"/>
    <w:rsid w:val="007A2B14"/>
    <w:rsid w:val="007A360C"/>
    <w:rsid w:val="007A5BD1"/>
    <w:rsid w:val="007C0AAE"/>
    <w:rsid w:val="007C0F62"/>
    <w:rsid w:val="007C1497"/>
    <w:rsid w:val="007C17D0"/>
    <w:rsid w:val="007C5F74"/>
    <w:rsid w:val="007D5665"/>
    <w:rsid w:val="007E0D53"/>
    <w:rsid w:val="007E4133"/>
    <w:rsid w:val="007E79DC"/>
    <w:rsid w:val="007F02B6"/>
    <w:rsid w:val="007F3403"/>
    <w:rsid w:val="007F73F6"/>
    <w:rsid w:val="007F7AEE"/>
    <w:rsid w:val="0080205D"/>
    <w:rsid w:val="00802919"/>
    <w:rsid w:val="00805BA7"/>
    <w:rsid w:val="00810648"/>
    <w:rsid w:val="00810BD6"/>
    <w:rsid w:val="00811C5D"/>
    <w:rsid w:val="00812243"/>
    <w:rsid w:val="00815A25"/>
    <w:rsid w:val="0082106B"/>
    <w:rsid w:val="00823629"/>
    <w:rsid w:val="008303F6"/>
    <w:rsid w:val="00830C80"/>
    <w:rsid w:val="00831423"/>
    <w:rsid w:val="00833286"/>
    <w:rsid w:val="0083481E"/>
    <w:rsid w:val="00837A87"/>
    <w:rsid w:val="008405E1"/>
    <w:rsid w:val="00840E5E"/>
    <w:rsid w:val="00845D50"/>
    <w:rsid w:val="00847A9A"/>
    <w:rsid w:val="00856619"/>
    <w:rsid w:val="008577AA"/>
    <w:rsid w:val="00863F23"/>
    <w:rsid w:val="0086481C"/>
    <w:rsid w:val="00865169"/>
    <w:rsid w:val="008702C8"/>
    <w:rsid w:val="0087320A"/>
    <w:rsid w:val="00875B17"/>
    <w:rsid w:val="00882D15"/>
    <w:rsid w:val="00886185"/>
    <w:rsid w:val="00887DA4"/>
    <w:rsid w:val="00893240"/>
    <w:rsid w:val="00893CB6"/>
    <w:rsid w:val="008A09D9"/>
    <w:rsid w:val="008A1B86"/>
    <w:rsid w:val="008A5555"/>
    <w:rsid w:val="008A6B50"/>
    <w:rsid w:val="008B03F3"/>
    <w:rsid w:val="008B0EB8"/>
    <w:rsid w:val="008B282E"/>
    <w:rsid w:val="008B2E4E"/>
    <w:rsid w:val="008B6BB0"/>
    <w:rsid w:val="008D46BA"/>
    <w:rsid w:val="008D5ADD"/>
    <w:rsid w:val="008D6273"/>
    <w:rsid w:val="008E09BF"/>
    <w:rsid w:val="008E76C7"/>
    <w:rsid w:val="008E7F14"/>
    <w:rsid w:val="008E7FB6"/>
    <w:rsid w:val="008F161F"/>
    <w:rsid w:val="008F3932"/>
    <w:rsid w:val="008F3992"/>
    <w:rsid w:val="00902AE0"/>
    <w:rsid w:val="009033A7"/>
    <w:rsid w:val="009048C3"/>
    <w:rsid w:val="00904B83"/>
    <w:rsid w:val="00910A0E"/>
    <w:rsid w:val="00912E85"/>
    <w:rsid w:val="0091403B"/>
    <w:rsid w:val="00920990"/>
    <w:rsid w:val="009222F5"/>
    <w:rsid w:val="009274D1"/>
    <w:rsid w:val="009274FD"/>
    <w:rsid w:val="00933625"/>
    <w:rsid w:val="00933B16"/>
    <w:rsid w:val="00936E7A"/>
    <w:rsid w:val="0094192C"/>
    <w:rsid w:val="0094391C"/>
    <w:rsid w:val="00946394"/>
    <w:rsid w:val="009472DE"/>
    <w:rsid w:val="00952ED2"/>
    <w:rsid w:val="00955B10"/>
    <w:rsid w:val="00956100"/>
    <w:rsid w:val="00960CDB"/>
    <w:rsid w:val="009646DD"/>
    <w:rsid w:val="00964A18"/>
    <w:rsid w:val="009651FA"/>
    <w:rsid w:val="00966815"/>
    <w:rsid w:val="009724E4"/>
    <w:rsid w:val="0097283D"/>
    <w:rsid w:val="00972A5E"/>
    <w:rsid w:val="00981062"/>
    <w:rsid w:val="00983C9B"/>
    <w:rsid w:val="00985D11"/>
    <w:rsid w:val="00985EDA"/>
    <w:rsid w:val="0098662B"/>
    <w:rsid w:val="00987032"/>
    <w:rsid w:val="00990E34"/>
    <w:rsid w:val="00997AB4"/>
    <w:rsid w:val="009A57CF"/>
    <w:rsid w:val="009A5E03"/>
    <w:rsid w:val="009B72A1"/>
    <w:rsid w:val="009B7FD1"/>
    <w:rsid w:val="009C5048"/>
    <w:rsid w:val="009C6E88"/>
    <w:rsid w:val="009D07C8"/>
    <w:rsid w:val="009D7199"/>
    <w:rsid w:val="009D792A"/>
    <w:rsid w:val="009D7C95"/>
    <w:rsid w:val="009F044C"/>
    <w:rsid w:val="009F1EA8"/>
    <w:rsid w:val="009F3034"/>
    <w:rsid w:val="009F34FA"/>
    <w:rsid w:val="009F7C4F"/>
    <w:rsid w:val="00A105D9"/>
    <w:rsid w:val="00A11C58"/>
    <w:rsid w:val="00A1414C"/>
    <w:rsid w:val="00A21DD9"/>
    <w:rsid w:val="00A26FA3"/>
    <w:rsid w:val="00A31E7C"/>
    <w:rsid w:val="00A41030"/>
    <w:rsid w:val="00A4150A"/>
    <w:rsid w:val="00A461B3"/>
    <w:rsid w:val="00A469B2"/>
    <w:rsid w:val="00A51248"/>
    <w:rsid w:val="00A53FC7"/>
    <w:rsid w:val="00A54C3E"/>
    <w:rsid w:val="00A61CC7"/>
    <w:rsid w:val="00A65352"/>
    <w:rsid w:val="00A655ED"/>
    <w:rsid w:val="00A7026A"/>
    <w:rsid w:val="00A74629"/>
    <w:rsid w:val="00A76118"/>
    <w:rsid w:val="00A77558"/>
    <w:rsid w:val="00A8022C"/>
    <w:rsid w:val="00A81C4D"/>
    <w:rsid w:val="00A84526"/>
    <w:rsid w:val="00A85B34"/>
    <w:rsid w:val="00A9061F"/>
    <w:rsid w:val="00A9469B"/>
    <w:rsid w:val="00AA321E"/>
    <w:rsid w:val="00AB1B8C"/>
    <w:rsid w:val="00AB2E16"/>
    <w:rsid w:val="00AC1170"/>
    <w:rsid w:val="00AC232A"/>
    <w:rsid w:val="00AC2C42"/>
    <w:rsid w:val="00AC554B"/>
    <w:rsid w:val="00AD313C"/>
    <w:rsid w:val="00AD65E3"/>
    <w:rsid w:val="00AD799A"/>
    <w:rsid w:val="00AE0EED"/>
    <w:rsid w:val="00AE5DAE"/>
    <w:rsid w:val="00AE741D"/>
    <w:rsid w:val="00AE7A4C"/>
    <w:rsid w:val="00AF39F8"/>
    <w:rsid w:val="00AF76A9"/>
    <w:rsid w:val="00AF772D"/>
    <w:rsid w:val="00AF7EAA"/>
    <w:rsid w:val="00B001CE"/>
    <w:rsid w:val="00B00DAF"/>
    <w:rsid w:val="00B0129C"/>
    <w:rsid w:val="00B01DEC"/>
    <w:rsid w:val="00B028F6"/>
    <w:rsid w:val="00B0322A"/>
    <w:rsid w:val="00B05C6F"/>
    <w:rsid w:val="00B13129"/>
    <w:rsid w:val="00B136B4"/>
    <w:rsid w:val="00B13DF5"/>
    <w:rsid w:val="00B14922"/>
    <w:rsid w:val="00B205F0"/>
    <w:rsid w:val="00B20E30"/>
    <w:rsid w:val="00B23AE9"/>
    <w:rsid w:val="00B2518B"/>
    <w:rsid w:val="00B25CBA"/>
    <w:rsid w:val="00B25E09"/>
    <w:rsid w:val="00B32DE6"/>
    <w:rsid w:val="00B34E11"/>
    <w:rsid w:val="00B36167"/>
    <w:rsid w:val="00B44A78"/>
    <w:rsid w:val="00B463CD"/>
    <w:rsid w:val="00B5446A"/>
    <w:rsid w:val="00B6656E"/>
    <w:rsid w:val="00B67440"/>
    <w:rsid w:val="00B700F7"/>
    <w:rsid w:val="00B70467"/>
    <w:rsid w:val="00B707D6"/>
    <w:rsid w:val="00B73006"/>
    <w:rsid w:val="00B755C5"/>
    <w:rsid w:val="00B802D1"/>
    <w:rsid w:val="00B91598"/>
    <w:rsid w:val="00B93818"/>
    <w:rsid w:val="00B954E3"/>
    <w:rsid w:val="00B96260"/>
    <w:rsid w:val="00BA009C"/>
    <w:rsid w:val="00BA15B7"/>
    <w:rsid w:val="00BA15C8"/>
    <w:rsid w:val="00BA1EB9"/>
    <w:rsid w:val="00BA28B5"/>
    <w:rsid w:val="00BA3D11"/>
    <w:rsid w:val="00BA475E"/>
    <w:rsid w:val="00BA5650"/>
    <w:rsid w:val="00BA68C5"/>
    <w:rsid w:val="00BC230C"/>
    <w:rsid w:val="00BC298B"/>
    <w:rsid w:val="00BC3C3D"/>
    <w:rsid w:val="00BD1D90"/>
    <w:rsid w:val="00BD2E6F"/>
    <w:rsid w:val="00BD358B"/>
    <w:rsid w:val="00BD42C1"/>
    <w:rsid w:val="00BD631A"/>
    <w:rsid w:val="00BD6F6E"/>
    <w:rsid w:val="00BE3CFF"/>
    <w:rsid w:val="00C06117"/>
    <w:rsid w:val="00C14623"/>
    <w:rsid w:val="00C15136"/>
    <w:rsid w:val="00C16147"/>
    <w:rsid w:val="00C1661B"/>
    <w:rsid w:val="00C22342"/>
    <w:rsid w:val="00C25247"/>
    <w:rsid w:val="00C337C0"/>
    <w:rsid w:val="00C3408F"/>
    <w:rsid w:val="00C34C50"/>
    <w:rsid w:val="00C40AD7"/>
    <w:rsid w:val="00C45E32"/>
    <w:rsid w:val="00C52086"/>
    <w:rsid w:val="00C558EC"/>
    <w:rsid w:val="00C55B40"/>
    <w:rsid w:val="00C55D7F"/>
    <w:rsid w:val="00C606F5"/>
    <w:rsid w:val="00C62A4D"/>
    <w:rsid w:val="00C634B5"/>
    <w:rsid w:val="00C66E7A"/>
    <w:rsid w:val="00C73193"/>
    <w:rsid w:val="00C73BD9"/>
    <w:rsid w:val="00C7576F"/>
    <w:rsid w:val="00C817DC"/>
    <w:rsid w:val="00C82283"/>
    <w:rsid w:val="00C9145F"/>
    <w:rsid w:val="00C924DB"/>
    <w:rsid w:val="00C96969"/>
    <w:rsid w:val="00C96C94"/>
    <w:rsid w:val="00C9713B"/>
    <w:rsid w:val="00CA1C93"/>
    <w:rsid w:val="00CA1D8F"/>
    <w:rsid w:val="00CA2B70"/>
    <w:rsid w:val="00CA3EA7"/>
    <w:rsid w:val="00CA5C63"/>
    <w:rsid w:val="00CA7115"/>
    <w:rsid w:val="00CB1F6F"/>
    <w:rsid w:val="00CC2C2A"/>
    <w:rsid w:val="00CC6A93"/>
    <w:rsid w:val="00CD4A7E"/>
    <w:rsid w:val="00CD621B"/>
    <w:rsid w:val="00CD6583"/>
    <w:rsid w:val="00CD6C3D"/>
    <w:rsid w:val="00CD6E28"/>
    <w:rsid w:val="00CE4590"/>
    <w:rsid w:val="00CE6303"/>
    <w:rsid w:val="00CF106A"/>
    <w:rsid w:val="00CF3A4F"/>
    <w:rsid w:val="00D030B9"/>
    <w:rsid w:val="00D03360"/>
    <w:rsid w:val="00D03E53"/>
    <w:rsid w:val="00D07F55"/>
    <w:rsid w:val="00D10FEB"/>
    <w:rsid w:val="00D14A26"/>
    <w:rsid w:val="00D1578A"/>
    <w:rsid w:val="00D16B87"/>
    <w:rsid w:val="00D16ED0"/>
    <w:rsid w:val="00D1774E"/>
    <w:rsid w:val="00D2068C"/>
    <w:rsid w:val="00D317C2"/>
    <w:rsid w:val="00D34099"/>
    <w:rsid w:val="00D3410E"/>
    <w:rsid w:val="00D36E25"/>
    <w:rsid w:val="00D54445"/>
    <w:rsid w:val="00D54F0F"/>
    <w:rsid w:val="00D555FF"/>
    <w:rsid w:val="00D61855"/>
    <w:rsid w:val="00D61AB3"/>
    <w:rsid w:val="00D64449"/>
    <w:rsid w:val="00D664F6"/>
    <w:rsid w:val="00D67DAF"/>
    <w:rsid w:val="00D706B1"/>
    <w:rsid w:val="00D72D3D"/>
    <w:rsid w:val="00D74F0A"/>
    <w:rsid w:val="00D802E5"/>
    <w:rsid w:val="00D9165D"/>
    <w:rsid w:val="00D91B15"/>
    <w:rsid w:val="00D926FE"/>
    <w:rsid w:val="00D979F3"/>
    <w:rsid w:val="00DA2844"/>
    <w:rsid w:val="00DA316F"/>
    <w:rsid w:val="00DA40C1"/>
    <w:rsid w:val="00DA5FF8"/>
    <w:rsid w:val="00DA76E1"/>
    <w:rsid w:val="00DB076D"/>
    <w:rsid w:val="00DB0E4C"/>
    <w:rsid w:val="00DB2860"/>
    <w:rsid w:val="00DB3881"/>
    <w:rsid w:val="00DB389F"/>
    <w:rsid w:val="00DB3F8B"/>
    <w:rsid w:val="00DB4D94"/>
    <w:rsid w:val="00DB64B9"/>
    <w:rsid w:val="00DB7995"/>
    <w:rsid w:val="00DC1897"/>
    <w:rsid w:val="00DC2D0C"/>
    <w:rsid w:val="00DC30D8"/>
    <w:rsid w:val="00DC700A"/>
    <w:rsid w:val="00DD05B6"/>
    <w:rsid w:val="00DD4C1E"/>
    <w:rsid w:val="00DD5438"/>
    <w:rsid w:val="00DE41DB"/>
    <w:rsid w:val="00DE5CF7"/>
    <w:rsid w:val="00DF0432"/>
    <w:rsid w:val="00DF2E03"/>
    <w:rsid w:val="00DF30F9"/>
    <w:rsid w:val="00DF63BA"/>
    <w:rsid w:val="00E0542A"/>
    <w:rsid w:val="00E07327"/>
    <w:rsid w:val="00E15C97"/>
    <w:rsid w:val="00E20BB9"/>
    <w:rsid w:val="00E244EB"/>
    <w:rsid w:val="00E25417"/>
    <w:rsid w:val="00E30C02"/>
    <w:rsid w:val="00E34FB6"/>
    <w:rsid w:val="00E3677D"/>
    <w:rsid w:val="00E37E57"/>
    <w:rsid w:val="00E400EB"/>
    <w:rsid w:val="00E45BA1"/>
    <w:rsid w:val="00E565A5"/>
    <w:rsid w:val="00E579D4"/>
    <w:rsid w:val="00E63806"/>
    <w:rsid w:val="00E67ADE"/>
    <w:rsid w:val="00E71CDF"/>
    <w:rsid w:val="00E7329E"/>
    <w:rsid w:val="00E745A6"/>
    <w:rsid w:val="00E746E7"/>
    <w:rsid w:val="00E74B5B"/>
    <w:rsid w:val="00E75A4F"/>
    <w:rsid w:val="00E876AF"/>
    <w:rsid w:val="00E92205"/>
    <w:rsid w:val="00E97568"/>
    <w:rsid w:val="00E97E3B"/>
    <w:rsid w:val="00EA0056"/>
    <w:rsid w:val="00EA3DE2"/>
    <w:rsid w:val="00EB22A5"/>
    <w:rsid w:val="00EB33ED"/>
    <w:rsid w:val="00EB6369"/>
    <w:rsid w:val="00ED1098"/>
    <w:rsid w:val="00ED23CD"/>
    <w:rsid w:val="00ED2D52"/>
    <w:rsid w:val="00ED6389"/>
    <w:rsid w:val="00ED713A"/>
    <w:rsid w:val="00EE0C99"/>
    <w:rsid w:val="00EF5CBE"/>
    <w:rsid w:val="00F014EF"/>
    <w:rsid w:val="00F0378C"/>
    <w:rsid w:val="00F040EE"/>
    <w:rsid w:val="00F11752"/>
    <w:rsid w:val="00F12D2D"/>
    <w:rsid w:val="00F15311"/>
    <w:rsid w:val="00F175CB"/>
    <w:rsid w:val="00F2618B"/>
    <w:rsid w:val="00F263A7"/>
    <w:rsid w:val="00F3235A"/>
    <w:rsid w:val="00F33D33"/>
    <w:rsid w:val="00F379A7"/>
    <w:rsid w:val="00F45C4C"/>
    <w:rsid w:val="00F51205"/>
    <w:rsid w:val="00F51EAC"/>
    <w:rsid w:val="00F5386C"/>
    <w:rsid w:val="00F551A2"/>
    <w:rsid w:val="00F55B22"/>
    <w:rsid w:val="00F60F3A"/>
    <w:rsid w:val="00F616F8"/>
    <w:rsid w:val="00F62272"/>
    <w:rsid w:val="00F62C8E"/>
    <w:rsid w:val="00F64B81"/>
    <w:rsid w:val="00F651AD"/>
    <w:rsid w:val="00F67A12"/>
    <w:rsid w:val="00F67E74"/>
    <w:rsid w:val="00F706F1"/>
    <w:rsid w:val="00F7290F"/>
    <w:rsid w:val="00F75455"/>
    <w:rsid w:val="00F773F2"/>
    <w:rsid w:val="00F82A90"/>
    <w:rsid w:val="00F91E3C"/>
    <w:rsid w:val="00F94A48"/>
    <w:rsid w:val="00F96433"/>
    <w:rsid w:val="00FA2695"/>
    <w:rsid w:val="00FA2855"/>
    <w:rsid w:val="00FA420D"/>
    <w:rsid w:val="00FA4A0E"/>
    <w:rsid w:val="00FA5F8C"/>
    <w:rsid w:val="00FB0397"/>
    <w:rsid w:val="00FB223C"/>
    <w:rsid w:val="00FB3E67"/>
    <w:rsid w:val="00FB5FC5"/>
    <w:rsid w:val="00FB6DFA"/>
    <w:rsid w:val="00FC1EB0"/>
    <w:rsid w:val="00FC4983"/>
    <w:rsid w:val="00FD0B3B"/>
    <w:rsid w:val="00FD334A"/>
    <w:rsid w:val="00FD4052"/>
    <w:rsid w:val="00FD611D"/>
    <w:rsid w:val="00FE20D6"/>
    <w:rsid w:val="00FE229D"/>
    <w:rsid w:val="00FF15A6"/>
    <w:rsid w:val="00FF280B"/>
    <w:rsid w:val="00FF3019"/>
    <w:rsid w:val="00FF3493"/>
    <w:rsid w:val="00FF35D1"/>
    <w:rsid w:val="00FF535E"/>
    <w:rsid w:val="00FF586D"/>
    <w:rsid w:val="00FF5CE9"/>
    <w:rsid w:val="00FF7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D96D0F"/>
  <w15:chartTrackingRefBased/>
  <w15:docId w15:val="{FC173887-F183-42FB-9145-A67ADA555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bCs/>
        <w:color w:val="000000"/>
        <w:sz w:val="28"/>
        <w:szCs w:val="28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D03360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6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E57DC"/>
    <w:pPr>
      <w:keepNext/>
      <w:keepLines/>
      <w:spacing w:before="40" w:after="0" w:line="240" w:lineRule="auto"/>
      <w:outlineLvl w:val="1"/>
    </w:pPr>
    <w:rPr>
      <w:rFonts w:eastAsiaTheme="majorEastAsia" w:cstheme="majorBidi"/>
      <w:b/>
      <w:color w:val="000000" w:themeColor="text1"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3E57DC"/>
    <w:pPr>
      <w:keepNext/>
      <w:keepLines/>
      <w:spacing w:before="40" w:after="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77558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D03360"/>
    <w:rPr>
      <w:rFonts w:eastAsiaTheme="majorEastAsia" w:cstheme="majorBidi"/>
      <w:b/>
      <w:color w:val="000000" w:themeColor="text1"/>
      <w:sz w:val="36"/>
      <w:szCs w:val="32"/>
    </w:rPr>
  </w:style>
  <w:style w:type="character" w:styleId="a4">
    <w:name w:val="Hyperlink"/>
    <w:basedOn w:val="a0"/>
    <w:uiPriority w:val="99"/>
    <w:unhideWhenUsed/>
    <w:rsid w:val="00865169"/>
    <w:rPr>
      <w:color w:val="0000FF"/>
      <w:u w:val="single"/>
    </w:rPr>
  </w:style>
  <w:style w:type="paragraph" w:styleId="a5">
    <w:name w:val="Normal (Web)"/>
    <w:basedOn w:val="a"/>
    <w:uiPriority w:val="99"/>
    <w:unhideWhenUsed/>
    <w:rsid w:val="00A54C3E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customStyle="1" w:styleId="copyright-span">
    <w:name w:val="copyright-span"/>
    <w:basedOn w:val="a0"/>
    <w:rsid w:val="000D6201"/>
  </w:style>
  <w:style w:type="character" w:styleId="a6">
    <w:name w:val="Emphasis"/>
    <w:basedOn w:val="a0"/>
    <w:uiPriority w:val="20"/>
    <w:qFormat/>
    <w:rsid w:val="00CD6583"/>
    <w:rPr>
      <w:i/>
      <w:iCs/>
    </w:rPr>
  </w:style>
  <w:style w:type="table" w:styleId="a7">
    <w:name w:val="Table Grid"/>
    <w:basedOn w:val="a1"/>
    <w:uiPriority w:val="39"/>
    <w:rsid w:val="007C0AAE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"/>
    <w:rsid w:val="003E57DC"/>
    <w:rPr>
      <w:rFonts w:ascii="Times New Roman" w:eastAsiaTheme="majorEastAsia" w:hAnsi="Times New Roman" w:cstheme="majorBidi"/>
      <w:b/>
      <w:color w:val="000000" w:themeColor="text1"/>
      <w:sz w:val="32"/>
      <w:szCs w:val="26"/>
    </w:rPr>
  </w:style>
  <w:style w:type="paragraph" w:styleId="a8">
    <w:name w:val="TOC Heading"/>
    <w:basedOn w:val="1"/>
    <w:next w:val="a"/>
    <w:uiPriority w:val="39"/>
    <w:unhideWhenUsed/>
    <w:qFormat/>
    <w:rsid w:val="00A85B34"/>
    <w:pPr>
      <w:outlineLvl w:val="9"/>
    </w:pPr>
    <w:rPr>
      <w:lang w:val="en-US"/>
    </w:rPr>
  </w:style>
  <w:style w:type="paragraph" w:styleId="11">
    <w:name w:val="toc 1"/>
    <w:basedOn w:val="a"/>
    <w:next w:val="a"/>
    <w:autoRedefine/>
    <w:uiPriority w:val="39"/>
    <w:unhideWhenUsed/>
    <w:rsid w:val="00F551A2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F551A2"/>
    <w:pPr>
      <w:spacing w:after="100"/>
      <w:ind w:left="220"/>
    </w:pPr>
  </w:style>
  <w:style w:type="character" w:customStyle="1" w:styleId="30">
    <w:name w:val="Заголовок 3 Знак"/>
    <w:basedOn w:val="a0"/>
    <w:link w:val="3"/>
    <w:uiPriority w:val="9"/>
    <w:rsid w:val="003E57DC"/>
    <w:rPr>
      <w:rFonts w:ascii="Times New Roman" w:eastAsiaTheme="majorEastAsia" w:hAnsi="Times New Roman" w:cstheme="majorBidi"/>
      <w:b/>
      <w:color w:val="000000" w:themeColor="text1"/>
      <w:sz w:val="28"/>
      <w:szCs w:val="24"/>
    </w:rPr>
  </w:style>
  <w:style w:type="paragraph" w:styleId="31">
    <w:name w:val="toc 3"/>
    <w:basedOn w:val="a"/>
    <w:next w:val="a"/>
    <w:autoRedefine/>
    <w:uiPriority w:val="39"/>
    <w:unhideWhenUsed/>
    <w:rsid w:val="003E57DC"/>
    <w:pPr>
      <w:spacing w:after="100"/>
      <w:ind w:left="440"/>
    </w:pPr>
  </w:style>
  <w:style w:type="paragraph" w:styleId="a9">
    <w:name w:val="header"/>
    <w:basedOn w:val="a"/>
    <w:link w:val="aa"/>
    <w:uiPriority w:val="99"/>
    <w:unhideWhenUsed/>
    <w:rsid w:val="00663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663BF7"/>
  </w:style>
  <w:style w:type="paragraph" w:styleId="ab">
    <w:name w:val="footer"/>
    <w:basedOn w:val="a"/>
    <w:link w:val="ac"/>
    <w:uiPriority w:val="99"/>
    <w:unhideWhenUsed/>
    <w:rsid w:val="00663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663BF7"/>
  </w:style>
  <w:style w:type="character" w:customStyle="1" w:styleId="22">
    <w:name w:val="Стиль2"/>
    <w:basedOn w:val="a0"/>
    <w:uiPriority w:val="1"/>
    <w:rsid w:val="00CC6A93"/>
    <w:rPr>
      <w:rFonts w:ascii="Times New Roman" w:hAnsi="Times New Roman"/>
      <w:sz w:val="24"/>
    </w:rPr>
  </w:style>
  <w:style w:type="character" w:customStyle="1" w:styleId="topic-highlight">
    <w:name w:val="topic-highlight"/>
    <w:basedOn w:val="a0"/>
    <w:rsid w:val="008B03F3"/>
  </w:style>
  <w:style w:type="paragraph" w:styleId="ad">
    <w:name w:val="Body Text"/>
    <w:basedOn w:val="a"/>
    <w:link w:val="ae"/>
    <w:uiPriority w:val="1"/>
    <w:qFormat/>
    <w:rsid w:val="00CF3A4F"/>
    <w:pPr>
      <w:widowControl w:val="0"/>
      <w:spacing w:after="0" w:line="240" w:lineRule="auto"/>
      <w:ind w:left="510" w:hanging="397"/>
    </w:pPr>
    <w:rPr>
      <w:rFonts w:eastAsia="Times New Roman"/>
      <w:bCs w:val="0"/>
      <w:color w:val="auto"/>
      <w:sz w:val="24"/>
      <w:szCs w:val="24"/>
      <w:lang w:val="en-US"/>
    </w:rPr>
  </w:style>
  <w:style w:type="character" w:customStyle="1" w:styleId="ae">
    <w:name w:val="Основной текст Знак"/>
    <w:basedOn w:val="a0"/>
    <w:link w:val="ad"/>
    <w:uiPriority w:val="1"/>
    <w:rsid w:val="00CF3A4F"/>
    <w:rPr>
      <w:rFonts w:eastAsia="Times New Roman"/>
      <w:bCs w:val="0"/>
      <w:color w:val="auto"/>
      <w:sz w:val="24"/>
      <w:szCs w:val="24"/>
      <w:lang w:val="en-US"/>
    </w:rPr>
  </w:style>
  <w:style w:type="paragraph" w:customStyle="1" w:styleId="labsection">
    <w:name w:val="labsection"/>
    <w:basedOn w:val="a"/>
    <w:rsid w:val="00F706F1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bodytextl25">
    <w:name w:val="bodytextl25"/>
    <w:basedOn w:val="a"/>
    <w:rsid w:val="00F706F1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stephead">
    <w:name w:val="stephead"/>
    <w:basedOn w:val="a"/>
    <w:rsid w:val="00F706F1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substepalpha">
    <w:name w:val="substepalpha"/>
    <w:basedOn w:val="a"/>
    <w:rsid w:val="00F706F1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bodytextl25bold">
    <w:name w:val="bodytextl25bold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parthead">
    <w:name w:val="parthead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cmd">
    <w:name w:val="cmd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character" w:customStyle="1" w:styleId="spelle">
    <w:name w:val="spelle"/>
    <w:basedOn w:val="a0"/>
    <w:rsid w:val="00A53FC7"/>
  </w:style>
  <w:style w:type="paragraph" w:customStyle="1" w:styleId="substepnum">
    <w:name w:val="substepnum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character" w:customStyle="1" w:styleId="grame">
    <w:name w:val="grame"/>
    <w:basedOn w:val="a0"/>
    <w:rsid w:val="00A53FC7"/>
  </w:style>
  <w:style w:type="paragraph" w:customStyle="1" w:styleId="bodytextl50">
    <w:name w:val="bodytextl50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cmdoutput">
    <w:name w:val="cmdoutput"/>
    <w:basedOn w:val="a"/>
    <w:rsid w:val="003F369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character" w:styleId="af">
    <w:name w:val="Unresolved Mention"/>
    <w:basedOn w:val="a0"/>
    <w:uiPriority w:val="99"/>
    <w:semiHidden/>
    <w:unhideWhenUsed/>
    <w:rsid w:val="00DF30F9"/>
    <w:rPr>
      <w:color w:val="605E5C"/>
      <w:shd w:val="clear" w:color="auto" w:fill="E1DFDD"/>
    </w:rPr>
  </w:style>
  <w:style w:type="paragraph" w:customStyle="1" w:styleId="bulletlevel1">
    <w:name w:val="bulletlevel1"/>
    <w:basedOn w:val="a"/>
    <w:rsid w:val="0009226C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tableheading">
    <w:name w:val="tableheading"/>
    <w:basedOn w:val="a"/>
    <w:rsid w:val="0009226C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tabletext">
    <w:name w:val="tabletext"/>
    <w:basedOn w:val="a"/>
    <w:rsid w:val="0009226C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reflectionq">
    <w:name w:val="reflectionq"/>
    <w:basedOn w:val="a"/>
    <w:rsid w:val="0009226C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bodytext2">
    <w:name w:val="bodytext2"/>
    <w:basedOn w:val="a"/>
    <w:rsid w:val="00697F0B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bodytext1">
    <w:name w:val="bodytext1"/>
    <w:basedOn w:val="a"/>
    <w:rsid w:val="00A461B3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labtitle">
    <w:name w:val="labtitle"/>
    <w:basedOn w:val="a"/>
    <w:rsid w:val="00B32DE6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bulletlevel2">
    <w:name w:val="bulletlevel2"/>
    <w:basedOn w:val="a"/>
    <w:rsid w:val="00B32DE6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21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3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8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2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5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3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1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8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0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0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8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8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2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8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7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83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5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4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6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2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5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36EBF7-3FE0-48A1-9E0B-B51CA10D4C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3</TotalTime>
  <Pages>18</Pages>
  <Words>2372</Words>
  <Characters>13524</Characters>
  <Application>Microsoft Office Word</Application>
  <DocSecurity>0</DocSecurity>
  <Lines>112</Lines>
  <Paragraphs>3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ib Nekrasov</dc:creator>
  <cp:keywords/>
  <dc:description/>
  <cp:lastModifiedBy>Лазиз Камаров</cp:lastModifiedBy>
  <cp:revision>132</cp:revision>
  <dcterms:created xsi:type="dcterms:W3CDTF">2022-11-01T10:46:00Z</dcterms:created>
  <dcterms:modified xsi:type="dcterms:W3CDTF">2022-11-20T00:18:00Z</dcterms:modified>
</cp:coreProperties>
</file>